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BC325" w14:textId="238E8B51" w:rsidR="002B382B" w:rsidRPr="00950B07" w:rsidRDefault="005E0C89" w:rsidP="00712C47">
      <w:pPr>
        <w:jc w:val="center"/>
        <w:rPr>
          <w:rFonts w:ascii="Times New Roman" w:hAnsi="Times New Roman" w:cs="Times New Roman"/>
          <w:b/>
          <w:sz w:val="32"/>
        </w:rPr>
      </w:pPr>
      <w:r w:rsidRPr="00950B07">
        <w:rPr>
          <w:rFonts w:ascii="Times New Roman" w:hAnsi="Times New Roman" w:cs="Times New Roman"/>
          <w:b/>
          <w:sz w:val="32"/>
        </w:rPr>
        <w:t>工場見学および講演会のご案内</w:t>
      </w:r>
    </w:p>
    <w:p w14:paraId="0546A51C" w14:textId="4D3A77E8" w:rsidR="000E0331" w:rsidRPr="00950B07" w:rsidRDefault="003E6701" w:rsidP="00950B07">
      <w:pPr>
        <w:tabs>
          <w:tab w:val="left" w:pos="6379"/>
        </w:tabs>
        <w:adjustRightInd w:val="0"/>
        <w:snapToGrid w:val="0"/>
        <w:spacing w:line="280" w:lineRule="exact"/>
        <w:jc w:val="center"/>
        <w:rPr>
          <w:rFonts w:ascii="Times New Roman" w:hAnsi="Times New Roman" w:cs="Times New Roman"/>
        </w:rPr>
      </w:pPr>
      <w:r w:rsidRPr="00950B07">
        <w:rPr>
          <w:rFonts w:ascii="Times New Roman" w:hAnsi="Times New Roman" w:cs="Times New Roman"/>
        </w:rPr>
        <w:t xml:space="preserve">主催　</w:t>
      </w:r>
      <w:r w:rsidR="000E0331" w:rsidRPr="00950B07">
        <w:rPr>
          <w:rFonts w:ascii="Times New Roman" w:hAnsi="Times New Roman" w:cs="Times New Roman"/>
        </w:rPr>
        <w:t>化学工学会分離プロセス部会，　共催　北関東地区化学技術懇話会</w:t>
      </w:r>
    </w:p>
    <w:p w14:paraId="290963BF" w14:textId="77777777" w:rsidR="00E17933" w:rsidRPr="00950B07" w:rsidRDefault="00E17933">
      <w:pPr>
        <w:rPr>
          <w:rFonts w:ascii="Times New Roman" w:hAnsi="Times New Roman" w:cs="Times New Roman"/>
        </w:rPr>
      </w:pPr>
    </w:p>
    <w:p w14:paraId="684470E6" w14:textId="592B983A" w:rsidR="004E304F" w:rsidRPr="00950B07" w:rsidRDefault="008911EA" w:rsidP="000E0331">
      <w:pPr>
        <w:rPr>
          <w:rFonts w:ascii="Times New Roman" w:hAnsi="Times New Roman" w:cs="Times New Roman"/>
        </w:rPr>
      </w:pPr>
      <w:r w:rsidRPr="00950B07">
        <w:rPr>
          <w:rFonts w:ascii="Times New Roman" w:hAnsi="Times New Roman" w:cs="Times New Roman"/>
        </w:rPr>
        <w:t xml:space="preserve">　</w:t>
      </w:r>
      <w:r w:rsidR="000E0331" w:rsidRPr="00950B07">
        <w:rPr>
          <w:rFonts w:ascii="Times New Roman" w:hAnsi="Times New Roman" w:cs="Times New Roman"/>
        </w:rPr>
        <w:t>この度，化学工学会分離プロセス部会</w:t>
      </w:r>
      <w:r w:rsidR="00FF614F" w:rsidRPr="00950B07">
        <w:rPr>
          <w:rFonts w:ascii="Times New Roman" w:hAnsi="Times New Roman" w:cs="Times New Roman"/>
        </w:rPr>
        <w:t>との</w:t>
      </w:r>
      <w:r w:rsidR="000E0331" w:rsidRPr="00950B07">
        <w:rPr>
          <w:rFonts w:ascii="Times New Roman" w:hAnsi="Times New Roman" w:cs="Times New Roman"/>
        </w:rPr>
        <w:t>共催で日本カニゼン</w:t>
      </w:r>
      <w:r w:rsidR="000E0331" w:rsidRPr="00950B07">
        <w:rPr>
          <w:rFonts w:ascii="Times New Roman" w:hAnsi="Times New Roman" w:cs="Times New Roman"/>
        </w:rPr>
        <w:t>(</w:t>
      </w:r>
      <w:r w:rsidR="000E0331" w:rsidRPr="00950B07">
        <w:rPr>
          <w:rFonts w:ascii="Times New Roman" w:hAnsi="Times New Roman" w:cs="Times New Roman"/>
        </w:rPr>
        <w:t>株</w:t>
      </w:r>
      <w:r w:rsidR="000E0331" w:rsidRPr="00950B07">
        <w:rPr>
          <w:rFonts w:ascii="Times New Roman" w:hAnsi="Times New Roman" w:cs="Times New Roman"/>
        </w:rPr>
        <w:t>)</w:t>
      </w:r>
      <w:r w:rsidR="000E0331" w:rsidRPr="00950B07">
        <w:rPr>
          <w:rFonts w:ascii="Times New Roman" w:hAnsi="Times New Roman" w:cs="Times New Roman"/>
        </w:rPr>
        <w:t xml:space="preserve">　群馬工場（太田）の見学会および講演会を開催することになりました。先端産業を支える金属資源の確保は資源の乏しい我が国にとって重要な課題です。東京オリンピックで使われるメダルに都市鉱山からリサイクルされた金銀銅が用いられるように、我が国の『静脈産業』の活性化が求められています。この講演会及び見学会では、めっき廃液からのニッケルの分離回収に、新しい液－液接触方式であるエマルションフロー法に基づく抽出装置が実機として応用されている日本カニゼン（株）群馬工場での見学およびエマルションフロー法を利用した金属の抽出分離に関する講演を行います。</w:t>
      </w:r>
      <w:r w:rsidR="0032476A" w:rsidRPr="00950B07">
        <w:rPr>
          <w:rFonts w:ascii="Times New Roman" w:hAnsi="Times New Roman" w:cs="Times New Roman"/>
        </w:rPr>
        <w:t>なお、日本カニゼン</w:t>
      </w:r>
      <w:r w:rsidR="0032476A" w:rsidRPr="00950B07">
        <w:rPr>
          <w:rFonts w:ascii="Times New Roman" w:hAnsi="Times New Roman" w:cs="Times New Roman"/>
        </w:rPr>
        <w:t>(</w:t>
      </w:r>
      <w:r w:rsidR="0032476A" w:rsidRPr="00950B07">
        <w:rPr>
          <w:rFonts w:ascii="Times New Roman" w:hAnsi="Times New Roman" w:cs="Times New Roman"/>
        </w:rPr>
        <w:t>株</w:t>
      </w:r>
      <w:r w:rsidR="0032476A" w:rsidRPr="00950B07">
        <w:rPr>
          <w:rFonts w:ascii="Times New Roman" w:hAnsi="Times New Roman" w:cs="Times New Roman"/>
        </w:rPr>
        <w:t>)</w:t>
      </w:r>
      <w:r w:rsidR="0032476A" w:rsidRPr="00950B07">
        <w:rPr>
          <w:rFonts w:ascii="Times New Roman" w:hAnsi="Times New Roman" w:cs="Times New Roman"/>
        </w:rPr>
        <w:t>様の同業者様のご見学をご遠慮いただく場合もございます。</w:t>
      </w:r>
    </w:p>
    <w:p w14:paraId="24AC1195" w14:textId="77777777" w:rsidR="00E17933" w:rsidRPr="00950B07" w:rsidRDefault="00E17933" w:rsidP="008911EA">
      <w:pPr>
        <w:rPr>
          <w:rFonts w:ascii="Times New Roman" w:hAnsi="Times New Roman" w:cs="Times New Roman"/>
        </w:rPr>
      </w:pPr>
    </w:p>
    <w:p w14:paraId="5F698DE2" w14:textId="77777777" w:rsidR="00714904" w:rsidRPr="00950B07" w:rsidRDefault="008911EA" w:rsidP="00BC45C0">
      <w:pPr>
        <w:adjustRightInd w:val="0"/>
        <w:snapToGrid w:val="0"/>
        <w:spacing w:line="276" w:lineRule="auto"/>
        <w:rPr>
          <w:rFonts w:ascii="Times New Roman" w:hAnsi="Times New Roman" w:cs="Times New Roman"/>
        </w:rPr>
      </w:pPr>
      <w:r w:rsidRPr="00950B07">
        <w:rPr>
          <w:rFonts w:ascii="Times New Roman" w:hAnsi="Times New Roman" w:cs="Times New Roman"/>
        </w:rPr>
        <w:t xml:space="preserve">【日時】　</w:t>
      </w:r>
      <w:r w:rsidR="00714904" w:rsidRPr="00950B07">
        <w:rPr>
          <w:rFonts w:ascii="Times New Roman" w:hAnsi="Times New Roman" w:cs="Times New Roman"/>
        </w:rPr>
        <w:t>2019</w:t>
      </w:r>
      <w:r w:rsidR="00714904" w:rsidRPr="00950B07">
        <w:rPr>
          <w:rFonts w:ascii="Times New Roman" w:hAnsi="Times New Roman" w:cs="Times New Roman"/>
        </w:rPr>
        <w:t>年</w:t>
      </w:r>
      <w:r w:rsidR="00714904" w:rsidRPr="00950B07">
        <w:rPr>
          <w:rFonts w:ascii="Times New Roman" w:hAnsi="Times New Roman" w:cs="Times New Roman"/>
        </w:rPr>
        <w:t>5</w:t>
      </w:r>
      <w:r w:rsidR="00714904" w:rsidRPr="00950B07">
        <w:rPr>
          <w:rFonts w:ascii="Times New Roman" w:hAnsi="Times New Roman" w:cs="Times New Roman"/>
        </w:rPr>
        <w:t>月</w:t>
      </w:r>
      <w:r w:rsidR="00714904" w:rsidRPr="00950B07">
        <w:rPr>
          <w:rFonts w:ascii="Times New Roman" w:hAnsi="Times New Roman" w:cs="Times New Roman"/>
        </w:rPr>
        <w:t>17</w:t>
      </w:r>
      <w:r w:rsidR="00714904" w:rsidRPr="00950B07">
        <w:rPr>
          <w:rFonts w:ascii="Times New Roman" w:hAnsi="Times New Roman" w:cs="Times New Roman"/>
        </w:rPr>
        <w:t>日（金）</w:t>
      </w:r>
      <w:r w:rsidR="00714904" w:rsidRPr="00950B07">
        <w:rPr>
          <w:rFonts w:ascii="Times New Roman" w:hAnsi="Times New Roman" w:cs="Times New Roman"/>
        </w:rPr>
        <w:t>14:00</w:t>
      </w:r>
      <w:r w:rsidR="00714904" w:rsidRPr="00950B07">
        <w:rPr>
          <w:rFonts w:ascii="Times New Roman" w:hAnsi="Times New Roman" w:cs="Times New Roman"/>
        </w:rPr>
        <w:t>～</w:t>
      </w:r>
      <w:r w:rsidR="00714904" w:rsidRPr="00950B07">
        <w:rPr>
          <w:rFonts w:ascii="Times New Roman" w:hAnsi="Times New Roman" w:cs="Times New Roman"/>
        </w:rPr>
        <w:t>16:30</w:t>
      </w:r>
    </w:p>
    <w:p w14:paraId="526214AA" w14:textId="77777777" w:rsidR="00C55295" w:rsidRPr="00950B07" w:rsidRDefault="008911EA" w:rsidP="00BC45C0">
      <w:pPr>
        <w:adjustRightInd w:val="0"/>
        <w:snapToGrid w:val="0"/>
        <w:spacing w:line="276" w:lineRule="auto"/>
        <w:jc w:val="left"/>
        <w:rPr>
          <w:rFonts w:ascii="Times New Roman" w:hAnsi="Times New Roman" w:cs="Times New Roman"/>
        </w:rPr>
      </w:pPr>
      <w:r w:rsidRPr="00950B07">
        <w:rPr>
          <w:rFonts w:ascii="Times New Roman" w:hAnsi="Times New Roman" w:cs="Times New Roman"/>
        </w:rPr>
        <w:t xml:space="preserve">【場所】　</w:t>
      </w:r>
      <w:r w:rsidR="00C55295" w:rsidRPr="00950B07">
        <w:rPr>
          <w:rFonts w:ascii="Times New Roman" w:hAnsi="Times New Roman" w:cs="Times New Roman"/>
        </w:rPr>
        <w:t>日本カニゼン</w:t>
      </w:r>
      <w:r w:rsidR="00C55295" w:rsidRPr="00950B07">
        <w:rPr>
          <w:rFonts w:ascii="Times New Roman" w:hAnsi="Times New Roman" w:cs="Times New Roman"/>
        </w:rPr>
        <w:t>(</w:t>
      </w:r>
      <w:r w:rsidR="00C55295" w:rsidRPr="00950B07">
        <w:rPr>
          <w:rFonts w:ascii="Times New Roman" w:hAnsi="Times New Roman" w:cs="Times New Roman"/>
        </w:rPr>
        <w:t>株</w:t>
      </w:r>
      <w:r w:rsidR="00C55295" w:rsidRPr="00950B07">
        <w:rPr>
          <w:rFonts w:ascii="Times New Roman" w:hAnsi="Times New Roman" w:cs="Times New Roman"/>
        </w:rPr>
        <w:t>)</w:t>
      </w:r>
      <w:r w:rsidR="00C55295" w:rsidRPr="00950B07">
        <w:rPr>
          <w:rFonts w:ascii="Times New Roman" w:hAnsi="Times New Roman" w:cs="Times New Roman"/>
        </w:rPr>
        <w:t xml:space="preserve">　群馬工場（群馬県太田市世良田町</w:t>
      </w:r>
      <w:r w:rsidR="00C55295" w:rsidRPr="00950B07">
        <w:rPr>
          <w:rFonts w:ascii="Times New Roman" w:hAnsi="Times New Roman" w:cs="Times New Roman"/>
        </w:rPr>
        <w:t>3023</w:t>
      </w:r>
      <w:r w:rsidR="00C55295" w:rsidRPr="00950B07">
        <w:rPr>
          <w:rFonts w:ascii="Times New Roman" w:hAnsi="Times New Roman" w:cs="Times New Roman"/>
        </w:rPr>
        <w:t>）</w:t>
      </w:r>
    </w:p>
    <w:p w14:paraId="20AB53F7" w14:textId="2610177E" w:rsidR="00C55295" w:rsidRPr="00950B07" w:rsidRDefault="00C55295" w:rsidP="00BC45C0">
      <w:pPr>
        <w:adjustRightInd w:val="0"/>
        <w:snapToGrid w:val="0"/>
        <w:spacing w:line="276" w:lineRule="auto"/>
        <w:ind w:left="840" w:firstLine="840"/>
        <w:jc w:val="left"/>
        <w:rPr>
          <w:rFonts w:ascii="Times New Roman" w:hAnsi="Times New Roman" w:cs="Times New Roman"/>
        </w:rPr>
      </w:pPr>
      <w:r w:rsidRPr="00950B07">
        <w:rPr>
          <w:rFonts w:ascii="Times New Roman" w:hAnsi="Times New Roman" w:cs="Times New Roman"/>
        </w:rPr>
        <w:t>http://www.kanigen.co.jp/access02.php</w:t>
      </w:r>
    </w:p>
    <w:p w14:paraId="3429ACBB" w14:textId="27CA2C33" w:rsidR="00E17933" w:rsidRPr="00950B07" w:rsidRDefault="003278CC" w:rsidP="00BC45C0">
      <w:pPr>
        <w:spacing w:line="276" w:lineRule="auto"/>
        <w:rPr>
          <w:rFonts w:ascii="Times New Roman" w:hAnsi="Times New Roman" w:cs="Times New Roman"/>
        </w:rPr>
      </w:pPr>
      <w:r w:rsidRPr="00950B07">
        <w:rPr>
          <w:rFonts w:ascii="Times New Roman" w:hAnsi="Times New Roman" w:cs="Times New Roman"/>
        </w:rPr>
        <w:t xml:space="preserve">【プログラム】　</w:t>
      </w:r>
    </w:p>
    <w:p w14:paraId="4628ED91" w14:textId="77777777" w:rsidR="00773661" w:rsidRPr="00950B07" w:rsidRDefault="00773661" w:rsidP="00BC45C0">
      <w:pPr>
        <w:adjustRightInd w:val="0"/>
        <w:snapToGrid w:val="0"/>
        <w:spacing w:line="276" w:lineRule="auto"/>
        <w:ind w:firstLine="840"/>
        <w:rPr>
          <w:rFonts w:ascii="Times New Roman" w:hAnsi="Times New Roman" w:cs="Times New Roman"/>
          <w:color w:val="000000" w:themeColor="text1"/>
        </w:rPr>
      </w:pPr>
      <w:r w:rsidRPr="00950B07">
        <w:rPr>
          <w:rFonts w:ascii="Times New Roman" w:hAnsi="Times New Roman" w:cs="Times New Roman"/>
          <w:color w:val="000000" w:themeColor="text1"/>
        </w:rPr>
        <w:t>14:00</w:t>
      </w:r>
      <w:r w:rsidRPr="00950B07">
        <w:rPr>
          <w:rFonts w:ascii="Times New Roman" w:hAnsi="Times New Roman" w:cs="Times New Roman"/>
          <w:color w:val="000000" w:themeColor="text1"/>
        </w:rPr>
        <w:t>～</w:t>
      </w:r>
      <w:r w:rsidRPr="00950B07">
        <w:rPr>
          <w:rFonts w:ascii="Times New Roman" w:hAnsi="Times New Roman" w:cs="Times New Roman"/>
          <w:color w:val="000000" w:themeColor="text1"/>
        </w:rPr>
        <w:t>14:10</w:t>
      </w:r>
      <w:r w:rsidRPr="00950B07">
        <w:rPr>
          <w:rFonts w:ascii="Times New Roman" w:hAnsi="Times New Roman" w:cs="Times New Roman"/>
          <w:color w:val="000000" w:themeColor="text1"/>
        </w:rPr>
        <w:t xml:space="preserve">　開会挨拶</w:t>
      </w:r>
    </w:p>
    <w:p w14:paraId="2B2EB23D" w14:textId="77777777" w:rsidR="00773661" w:rsidRPr="00950B07" w:rsidRDefault="00773661" w:rsidP="00BC45C0">
      <w:pPr>
        <w:adjustRightInd w:val="0"/>
        <w:snapToGrid w:val="0"/>
        <w:spacing w:line="276" w:lineRule="auto"/>
        <w:ind w:firstLine="840"/>
        <w:rPr>
          <w:rFonts w:ascii="Times New Roman" w:hAnsi="Times New Roman" w:cs="Times New Roman"/>
          <w:color w:val="000000" w:themeColor="text1"/>
        </w:rPr>
      </w:pPr>
      <w:r w:rsidRPr="00950B07">
        <w:rPr>
          <w:rFonts w:ascii="Times New Roman" w:hAnsi="Times New Roman" w:cs="Times New Roman"/>
          <w:color w:val="000000" w:themeColor="text1"/>
        </w:rPr>
        <w:t>14:10</w:t>
      </w:r>
      <w:r w:rsidRPr="00950B07">
        <w:rPr>
          <w:rFonts w:ascii="Times New Roman" w:hAnsi="Times New Roman" w:cs="Times New Roman"/>
          <w:color w:val="000000" w:themeColor="text1"/>
        </w:rPr>
        <w:t>～</w:t>
      </w:r>
      <w:r w:rsidRPr="00950B07">
        <w:rPr>
          <w:rFonts w:ascii="Times New Roman" w:hAnsi="Times New Roman" w:cs="Times New Roman"/>
          <w:color w:val="000000" w:themeColor="text1"/>
        </w:rPr>
        <w:t>14:20</w:t>
      </w:r>
      <w:r w:rsidRPr="00950B07">
        <w:rPr>
          <w:rFonts w:ascii="Times New Roman" w:hAnsi="Times New Roman" w:cs="Times New Roman"/>
          <w:color w:val="000000" w:themeColor="text1"/>
        </w:rPr>
        <w:t xml:space="preserve">　日本カニゼン（株）群馬工場紹介</w:t>
      </w:r>
    </w:p>
    <w:p w14:paraId="39788A7A" w14:textId="77777777" w:rsidR="00773661" w:rsidRPr="00950B07" w:rsidRDefault="00773661" w:rsidP="00BC45C0">
      <w:pPr>
        <w:adjustRightInd w:val="0"/>
        <w:snapToGrid w:val="0"/>
        <w:spacing w:line="276" w:lineRule="auto"/>
        <w:ind w:firstLine="840"/>
        <w:rPr>
          <w:rFonts w:ascii="Times New Roman" w:hAnsi="Times New Roman" w:cs="Times New Roman"/>
          <w:color w:val="000000" w:themeColor="text1"/>
        </w:rPr>
      </w:pPr>
      <w:r w:rsidRPr="00950B07">
        <w:rPr>
          <w:rFonts w:ascii="Times New Roman" w:hAnsi="Times New Roman" w:cs="Times New Roman"/>
          <w:color w:val="000000" w:themeColor="text1"/>
        </w:rPr>
        <w:t>14:20</w:t>
      </w:r>
      <w:r w:rsidRPr="00950B07">
        <w:rPr>
          <w:rFonts w:ascii="Times New Roman" w:hAnsi="Times New Roman" w:cs="Times New Roman"/>
          <w:color w:val="000000" w:themeColor="text1"/>
        </w:rPr>
        <w:t>～</w:t>
      </w:r>
      <w:r w:rsidRPr="00950B07">
        <w:rPr>
          <w:rFonts w:ascii="Times New Roman" w:hAnsi="Times New Roman" w:cs="Times New Roman"/>
          <w:color w:val="000000" w:themeColor="text1"/>
        </w:rPr>
        <w:t>15:20</w:t>
      </w:r>
      <w:r w:rsidRPr="00950B07">
        <w:rPr>
          <w:rFonts w:ascii="Times New Roman" w:hAnsi="Times New Roman" w:cs="Times New Roman"/>
          <w:color w:val="000000" w:themeColor="text1"/>
        </w:rPr>
        <w:t xml:space="preserve">　工場見学</w:t>
      </w:r>
    </w:p>
    <w:p w14:paraId="60654CA0" w14:textId="77777777" w:rsidR="00773661" w:rsidRPr="00950B07" w:rsidRDefault="00773661" w:rsidP="00BC45C0">
      <w:pPr>
        <w:adjustRightInd w:val="0"/>
        <w:snapToGrid w:val="0"/>
        <w:spacing w:line="276" w:lineRule="auto"/>
        <w:ind w:firstLine="840"/>
        <w:rPr>
          <w:rFonts w:ascii="Times New Roman" w:hAnsi="Times New Roman" w:cs="Times New Roman"/>
          <w:color w:val="000000" w:themeColor="text1"/>
        </w:rPr>
      </w:pPr>
      <w:r w:rsidRPr="00950B07">
        <w:rPr>
          <w:rFonts w:ascii="Times New Roman" w:hAnsi="Times New Roman" w:cs="Times New Roman"/>
          <w:color w:val="000000" w:themeColor="text1"/>
        </w:rPr>
        <w:t>15:20</w:t>
      </w:r>
      <w:r w:rsidRPr="00950B07">
        <w:rPr>
          <w:rFonts w:ascii="Times New Roman" w:hAnsi="Times New Roman" w:cs="Times New Roman"/>
          <w:color w:val="000000" w:themeColor="text1"/>
        </w:rPr>
        <w:t>～</w:t>
      </w:r>
      <w:r w:rsidRPr="00950B07">
        <w:rPr>
          <w:rFonts w:ascii="Times New Roman" w:hAnsi="Times New Roman" w:cs="Times New Roman"/>
          <w:color w:val="000000" w:themeColor="text1"/>
        </w:rPr>
        <w:t>15:30</w:t>
      </w:r>
      <w:r w:rsidRPr="00950B07">
        <w:rPr>
          <w:rFonts w:ascii="Times New Roman" w:hAnsi="Times New Roman" w:cs="Times New Roman"/>
          <w:color w:val="000000" w:themeColor="text1"/>
        </w:rPr>
        <w:t xml:space="preserve">　休憩</w:t>
      </w:r>
    </w:p>
    <w:p w14:paraId="29397BF4" w14:textId="77777777" w:rsidR="00773661" w:rsidRPr="00950B07" w:rsidRDefault="00773661" w:rsidP="00BC45C0">
      <w:pPr>
        <w:adjustRightInd w:val="0"/>
        <w:snapToGrid w:val="0"/>
        <w:spacing w:line="276" w:lineRule="auto"/>
        <w:ind w:firstLine="840"/>
        <w:rPr>
          <w:rFonts w:ascii="Times New Roman" w:hAnsi="Times New Roman" w:cs="Times New Roman"/>
          <w:color w:val="000000" w:themeColor="text1"/>
        </w:rPr>
      </w:pPr>
      <w:r w:rsidRPr="00950B07">
        <w:rPr>
          <w:rFonts w:ascii="Times New Roman" w:hAnsi="Times New Roman" w:cs="Times New Roman"/>
          <w:color w:val="000000" w:themeColor="text1"/>
        </w:rPr>
        <w:t>15:30</w:t>
      </w:r>
      <w:r w:rsidRPr="00950B07">
        <w:rPr>
          <w:rFonts w:ascii="Times New Roman" w:hAnsi="Times New Roman" w:cs="Times New Roman"/>
          <w:color w:val="000000" w:themeColor="text1"/>
        </w:rPr>
        <w:t>～</w:t>
      </w:r>
      <w:r w:rsidRPr="00950B07">
        <w:rPr>
          <w:rFonts w:ascii="Times New Roman" w:hAnsi="Times New Roman" w:cs="Times New Roman"/>
          <w:color w:val="000000" w:themeColor="text1"/>
        </w:rPr>
        <w:t>16:00</w:t>
      </w:r>
      <w:r w:rsidRPr="00950B07">
        <w:rPr>
          <w:rFonts w:ascii="Times New Roman" w:hAnsi="Times New Roman" w:cs="Times New Roman"/>
          <w:color w:val="000000" w:themeColor="text1"/>
        </w:rPr>
        <w:t xml:space="preserve">　講演「エマルションフロー法によるレアメタルの抽出分離」</w:t>
      </w:r>
    </w:p>
    <w:p w14:paraId="1D5513B6" w14:textId="6431C664" w:rsidR="00773661" w:rsidRPr="00950B07" w:rsidRDefault="00773661" w:rsidP="00BC45C0">
      <w:pPr>
        <w:adjustRightInd w:val="0"/>
        <w:snapToGrid w:val="0"/>
        <w:spacing w:line="276" w:lineRule="auto"/>
        <w:ind w:firstLineChars="700" w:firstLine="1470"/>
        <w:rPr>
          <w:rFonts w:ascii="Times New Roman" w:hAnsi="Times New Roman" w:cs="Times New Roman"/>
          <w:color w:val="000000" w:themeColor="text1"/>
        </w:rPr>
      </w:pPr>
      <w:r w:rsidRPr="00950B07">
        <w:rPr>
          <w:rFonts w:ascii="Times New Roman" w:hAnsi="Times New Roman" w:cs="Times New Roman"/>
          <w:color w:val="000000" w:themeColor="text1"/>
        </w:rPr>
        <w:t>（国）日本原子力研究開発機構　先端基礎研究センター　研究主席　長縄</w:t>
      </w:r>
      <w:r w:rsidRPr="00950B07">
        <w:rPr>
          <w:rFonts w:ascii="Times New Roman" w:hAnsi="Times New Roman" w:cs="Times New Roman"/>
          <w:color w:val="000000" w:themeColor="text1"/>
        </w:rPr>
        <w:t xml:space="preserve"> </w:t>
      </w:r>
      <w:r w:rsidRPr="00950B07">
        <w:rPr>
          <w:rFonts w:ascii="Times New Roman" w:hAnsi="Times New Roman" w:cs="Times New Roman"/>
          <w:color w:val="000000" w:themeColor="text1"/>
        </w:rPr>
        <w:t>弘親</w:t>
      </w:r>
      <w:r w:rsidRPr="00950B07">
        <w:rPr>
          <w:rFonts w:ascii="Times New Roman" w:hAnsi="Times New Roman" w:cs="Times New Roman"/>
          <w:color w:val="000000" w:themeColor="text1"/>
        </w:rPr>
        <w:t xml:space="preserve"> </w:t>
      </w:r>
      <w:r w:rsidRPr="00950B07">
        <w:rPr>
          <w:rFonts w:ascii="Times New Roman" w:hAnsi="Times New Roman" w:cs="Times New Roman"/>
          <w:color w:val="000000" w:themeColor="text1"/>
        </w:rPr>
        <w:t>氏</w:t>
      </w:r>
    </w:p>
    <w:p w14:paraId="4FEC0323" w14:textId="77777777" w:rsidR="00773661" w:rsidRPr="00950B07" w:rsidRDefault="00773661" w:rsidP="00BC45C0">
      <w:pPr>
        <w:adjustRightInd w:val="0"/>
        <w:snapToGrid w:val="0"/>
        <w:spacing w:line="276" w:lineRule="auto"/>
        <w:ind w:firstLine="840"/>
        <w:rPr>
          <w:rFonts w:ascii="Times New Roman" w:hAnsi="Times New Roman" w:cs="Times New Roman"/>
          <w:color w:val="000000" w:themeColor="text1"/>
        </w:rPr>
      </w:pPr>
      <w:r w:rsidRPr="00950B07">
        <w:rPr>
          <w:rFonts w:ascii="Times New Roman" w:hAnsi="Times New Roman" w:cs="Times New Roman"/>
          <w:color w:val="000000" w:themeColor="text1"/>
        </w:rPr>
        <w:t>16:00</w:t>
      </w:r>
      <w:r w:rsidRPr="00950B07">
        <w:rPr>
          <w:rFonts w:ascii="Times New Roman" w:hAnsi="Times New Roman" w:cs="Times New Roman"/>
          <w:color w:val="000000" w:themeColor="text1"/>
        </w:rPr>
        <w:t>～</w:t>
      </w:r>
      <w:r w:rsidRPr="00950B07">
        <w:rPr>
          <w:rFonts w:ascii="Times New Roman" w:hAnsi="Times New Roman" w:cs="Times New Roman"/>
          <w:color w:val="000000" w:themeColor="text1"/>
        </w:rPr>
        <w:t>16:20</w:t>
      </w:r>
      <w:r w:rsidRPr="00950B07">
        <w:rPr>
          <w:rFonts w:ascii="Times New Roman" w:hAnsi="Times New Roman" w:cs="Times New Roman"/>
          <w:color w:val="000000" w:themeColor="text1"/>
        </w:rPr>
        <w:t xml:space="preserve">　講演「エマルションフロー溶媒抽出法を利用した無電解ニッケルめっき液</w:t>
      </w:r>
    </w:p>
    <w:p w14:paraId="700C83DD" w14:textId="244B3FD5" w:rsidR="00773661" w:rsidRPr="00950B07" w:rsidRDefault="00773661" w:rsidP="00BC45C0">
      <w:pPr>
        <w:adjustRightInd w:val="0"/>
        <w:snapToGrid w:val="0"/>
        <w:spacing w:line="276" w:lineRule="auto"/>
        <w:ind w:left="1680" w:firstLineChars="600" w:firstLine="1260"/>
        <w:rPr>
          <w:rFonts w:ascii="Times New Roman" w:hAnsi="Times New Roman" w:cs="Times New Roman"/>
          <w:color w:val="000000" w:themeColor="text1"/>
        </w:rPr>
      </w:pPr>
      <w:r w:rsidRPr="00950B07">
        <w:rPr>
          <w:rFonts w:ascii="Times New Roman" w:hAnsi="Times New Roman" w:cs="Times New Roman"/>
          <w:color w:val="000000" w:themeColor="text1"/>
        </w:rPr>
        <w:t>のリサイクル技術」</w:t>
      </w:r>
      <w:r w:rsidR="00BC45C0" w:rsidRPr="00950B07">
        <w:rPr>
          <w:rFonts w:ascii="Times New Roman" w:hAnsi="Times New Roman" w:cs="Times New Roman"/>
          <w:color w:val="000000" w:themeColor="text1"/>
        </w:rPr>
        <w:tab/>
      </w:r>
      <w:r w:rsidRPr="00950B07">
        <w:rPr>
          <w:rFonts w:ascii="Times New Roman" w:hAnsi="Times New Roman" w:cs="Times New Roman"/>
          <w:color w:val="000000" w:themeColor="text1"/>
        </w:rPr>
        <w:t>日本カニゼン（株）　齋木</w:t>
      </w:r>
      <w:r w:rsidRPr="00950B07">
        <w:rPr>
          <w:rFonts w:ascii="Times New Roman" w:hAnsi="Times New Roman" w:cs="Times New Roman"/>
          <w:color w:val="000000" w:themeColor="text1"/>
        </w:rPr>
        <w:t xml:space="preserve"> </w:t>
      </w:r>
      <w:r w:rsidRPr="00950B07">
        <w:rPr>
          <w:rFonts w:ascii="Times New Roman" w:hAnsi="Times New Roman" w:cs="Times New Roman"/>
          <w:color w:val="000000" w:themeColor="text1"/>
        </w:rPr>
        <w:t>幸則</w:t>
      </w:r>
      <w:r w:rsidRPr="00950B07">
        <w:rPr>
          <w:rFonts w:ascii="Times New Roman" w:hAnsi="Times New Roman" w:cs="Times New Roman"/>
          <w:color w:val="000000" w:themeColor="text1"/>
        </w:rPr>
        <w:t xml:space="preserve"> </w:t>
      </w:r>
      <w:r w:rsidRPr="00950B07">
        <w:rPr>
          <w:rFonts w:ascii="Times New Roman" w:hAnsi="Times New Roman" w:cs="Times New Roman"/>
          <w:color w:val="000000" w:themeColor="text1"/>
        </w:rPr>
        <w:t>氏</w:t>
      </w:r>
    </w:p>
    <w:p w14:paraId="2B2BB364" w14:textId="77777777" w:rsidR="00773661" w:rsidRPr="00950B07" w:rsidRDefault="00773661" w:rsidP="00BC45C0">
      <w:pPr>
        <w:adjustRightInd w:val="0"/>
        <w:snapToGrid w:val="0"/>
        <w:spacing w:line="276" w:lineRule="auto"/>
        <w:ind w:firstLine="840"/>
        <w:rPr>
          <w:rFonts w:ascii="Times New Roman" w:hAnsi="Times New Roman" w:cs="Times New Roman"/>
          <w:color w:val="000000" w:themeColor="text1"/>
        </w:rPr>
      </w:pPr>
      <w:r w:rsidRPr="00950B07">
        <w:rPr>
          <w:rFonts w:ascii="Times New Roman" w:hAnsi="Times New Roman" w:cs="Times New Roman"/>
          <w:color w:val="000000" w:themeColor="text1"/>
        </w:rPr>
        <w:t>16:20</w:t>
      </w:r>
      <w:r w:rsidRPr="00950B07">
        <w:rPr>
          <w:rFonts w:ascii="Times New Roman" w:hAnsi="Times New Roman" w:cs="Times New Roman"/>
          <w:color w:val="000000" w:themeColor="text1"/>
        </w:rPr>
        <w:t>～</w:t>
      </w:r>
      <w:r w:rsidRPr="00950B07">
        <w:rPr>
          <w:rFonts w:ascii="Times New Roman" w:hAnsi="Times New Roman" w:cs="Times New Roman"/>
          <w:color w:val="000000" w:themeColor="text1"/>
        </w:rPr>
        <w:t>16:30</w:t>
      </w:r>
      <w:r w:rsidRPr="00950B07">
        <w:rPr>
          <w:rFonts w:ascii="Times New Roman" w:hAnsi="Times New Roman" w:cs="Times New Roman"/>
          <w:color w:val="000000" w:themeColor="text1"/>
        </w:rPr>
        <w:t xml:space="preserve">　質疑応答、閉会挨拶</w:t>
      </w:r>
    </w:p>
    <w:p w14:paraId="59ABA786" w14:textId="7491AF7A" w:rsidR="003278CC" w:rsidRPr="00950B07" w:rsidRDefault="00BC45C0" w:rsidP="00A2033D">
      <w:pPr>
        <w:spacing w:line="276" w:lineRule="auto"/>
        <w:rPr>
          <w:rFonts w:ascii="Times New Roman" w:hAnsi="Times New Roman" w:cs="Times New Roman"/>
        </w:rPr>
      </w:pPr>
      <w:r w:rsidRPr="00950B07">
        <w:rPr>
          <w:rFonts w:ascii="Times New Roman" w:hAnsi="Times New Roman" w:cs="Times New Roman"/>
        </w:rPr>
        <w:t>【交流会】</w:t>
      </w:r>
      <w:r w:rsidR="00763CFC" w:rsidRPr="00950B07">
        <w:rPr>
          <w:rFonts w:ascii="Times New Roman" w:hAnsi="Times New Roman" w:cs="Times New Roman"/>
        </w:rPr>
        <w:t>17</w:t>
      </w:r>
      <w:r w:rsidR="003278CC" w:rsidRPr="00950B07">
        <w:rPr>
          <w:rFonts w:ascii="Times New Roman" w:hAnsi="Times New Roman" w:cs="Times New Roman"/>
        </w:rPr>
        <w:t>:</w:t>
      </w:r>
      <w:r w:rsidR="009F51C6" w:rsidRPr="00950B07">
        <w:rPr>
          <w:rFonts w:ascii="Times New Roman" w:hAnsi="Times New Roman" w:cs="Times New Roman"/>
        </w:rPr>
        <w:t>30</w:t>
      </w:r>
      <w:r w:rsidR="003278CC" w:rsidRPr="00950B07">
        <w:rPr>
          <w:rFonts w:ascii="Times New Roman" w:hAnsi="Times New Roman" w:cs="Times New Roman"/>
        </w:rPr>
        <w:t>～</w:t>
      </w:r>
      <w:r w:rsidRPr="00950B07">
        <w:rPr>
          <w:rFonts w:ascii="Times New Roman" w:hAnsi="Times New Roman" w:cs="Times New Roman"/>
        </w:rPr>
        <w:t xml:space="preserve">　　</w:t>
      </w:r>
      <w:r w:rsidR="003A091A" w:rsidRPr="00950B07">
        <w:rPr>
          <w:rFonts w:ascii="Times New Roman" w:hAnsi="Times New Roman" w:cs="Times New Roman"/>
        </w:rPr>
        <w:t>未定（</w:t>
      </w:r>
      <w:r w:rsidR="00DE382B" w:rsidRPr="00950B07">
        <w:rPr>
          <w:rFonts w:ascii="Times New Roman" w:hAnsi="Times New Roman" w:cs="Times New Roman"/>
        </w:rPr>
        <w:t>太田市内で開催予定ですが，</w:t>
      </w:r>
      <w:r w:rsidR="003A091A" w:rsidRPr="00950B07">
        <w:rPr>
          <w:rFonts w:ascii="Times New Roman" w:hAnsi="Times New Roman" w:cs="Times New Roman"/>
        </w:rPr>
        <w:t>詳細は追って連絡いたします。）</w:t>
      </w:r>
      <w:r w:rsidR="003A091A" w:rsidRPr="00950B07">
        <w:rPr>
          <w:rFonts w:ascii="Times New Roman" w:hAnsi="Times New Roman" w:cs="Times New Roman"/>
        </w:rPr>
        <w:t xml:space="preserve"> </w:t>
      </w:r>
    </w:p>
    <w:p w14:paraId="1405BEAE" w14:textId="55CD159A" w:rsidR="004D3461" w:rsidRPr="00950B07" w:rsidRDefault="004D3461" w:rsidP="004E118C">
      <w:pPr>
        <w:spacing w:line="276" w:lineRule="auto"/>
        <w:rPr>
          <w:rFonts w:ascii="Times New Roman" w:hAnsi="Times New Roman" w:cs="Times New Roman"/>
        </w:rPr>
      </w:pPr>
      <w:r w:rsidRPr="00950B07">
        <w:rPr>
          <w:rFonts w:ascii="Times New Roman" w:hAnsi="Times New Roman" w:cs="Times New Roman"/>
        </w:rPr>
        <w:t>【交通</w:t>
      </w:r>
      <w:r w:rsidR="00786910">
        <w:rPr>
          <w:rFonts w:ascii="Times New Roman" w:hAnsi="Times New Roman" w:cs="Times New Roman" w:hint="eastAsia"/>
        </w:rPr>
        <w:t>手段</w:t>
      </w:r>
      <w:r w:rsidRPr="00950B07">
        <w:rPr>
          <w:rFonts w:ascii="Times New Roman" w:hAnsi="Times New Roman" w:cs="Times New Roman"/>
        </w:rPr>
        <w:t xml:space="preserve">】　</w:t>
      </w:r>
      <w:r w:rsidR="00CE2509" w:rsidRPr="00950B07">
        <w:rPr>
          <w:rFonts w:ascii="Times New Roman" w:hAnsi="Times New Roman" w:cs="Times New Roman"/>
        </w:rPr>
        <w:t>マイクロ</w:t>
      </w:r>
      <w:r w:rsidRPr="00950B07">
        <w:rPr>
          <w:rFonts w:ascii="Times New Roman" w:hAnsi="Times New Roman" w:cs="Times New Roman"/>
        </w:rPr>
        <w:t>バス</w:t>
      </w:r>
      <w:r w:rsidR="00CE2509" w:rsidRPr="00950B07">
        <w:rPr>
          <w:rFonts w:ascii="Times New Roman" w:hAnsi="Times New Roman" w:cs="Times New Roman"/>
        </w:rPr>
        <w:t>を用意します。</w:t>
      </w:r>
      <w:r w:rsidR="00EB3C12" w:rsidRPr="00950B07">
        <w:rPr>
          <w:rFonts w:ascii="Times New Roman" w:hAnsi="Times New Roman" w:cs="Times New Roman"/>
        </w:rPr>
        <w:t>JR</w:t>
      </w:r>
      <w:r w:rsidR="00EB3C12" w:rsidRPr="00950B07">
        <w:rPr>
          <w:rFonts w:ascii="Times New Roman" w:hAnsi="Times New Roman" w:cs="Times New Roman"/>
        </w:rPr>
        <w:t>桐生駅南口（</w:t>
      </w:r>
      <w:r w:rsidR="00FC636B" w:rsidRPr="00950B07">
        <w:rPr>
          <w:rFonts w:ascii="Times New Roman" w:hAnsi="Times New Roman" w:cs="Times New Roman"/>
        </w:rPr>
        <w:t>群大集合も希望者が多ければ可能</w:t>
      </w:r>
      <w:r w:rsidR="00EB3C12" w:rsidRPr="00950B07">
        <w:rPr>
          <w:rFonts w:ascii="Times New Roman" w:hAnsi="Times New Roman" w:cs="Times New Roman"/>
        </w:rPr>
        <w:t>）</w:t>
      </w:r>
      <w:r w:rsidR="003671CD">
        <w:rPr>
          <w:rFonts w:ascii="Times New Roman" w:hAnsi="Times New Roman" w:cs="Times New Roman" w:hint="eastAsia"/>
        </w:rPr>
        <w:t>と</w:t>
      </w:r>
      <w:r w:rsidR="00EB3C12" w:rsidRPr="00950B07">
        <w:rPr>
          <w:rFonts w:ascii="Times New Roman" w:hAnsi="Times New Roman" w:cs="Times New Roman"/>
        </w:rPr>
        <w:t>東武太田駅南口（</w:t>
      </w:r>
      <w:r w:rsidR="00EB3C12" w:rsidRPr="00950B07">
        <w:rPr>
          <w:rFonts w:ascii="Times New Roman" w:hAnsi="Times New Roman" w:cs="Times New Roman"/>
        </w:rPr>
        <w:t>13</w:t>
      </w:r>
      <w:r w:rsidR="00EB3C12" w:rsidRPr="00950B07">
        <w:rPr>
          <w:rFonts w:ascii="Times New Roman" w:hAnsi="Times New Roman" w:cs="Times New Roman"/>
        </w:rPr>
        <w:t>：</w:t>
      </w:r>
      <w:r w:rsidR="00EB3C12" w:rsidRPr="00950B07">
        <w:rPr>
          <w:rFonts w:ascii="Times New Roman" w:hAnsi="Times New Roman" w:cs="Times New Roman"/>
        </w:rPr>
        <w:t>30</w:t>
      </w:r>
      <w:r w:rsidR="00EB3C12" w:rsidRPr="00950B07">
        <w:rPr>
          <w:rFonts w:ascii="Times New Roman" w:hAnsi="Times New Roman" w:cs="Times New Roman"/>
        </w:rPr>
        <w:t>）</w:t>
      </w:r>
      <w:r w:rsidR="003671CD">
        <w:rPr>
          <w:rFonts w:ascii="Times New Roman" w:hAnsi="Times New Roman" w:cs="Times New Roman" w:hint="eastAsia"/>
        </w:rPr>
        <w:t>を予定</w:t>
      </w:r>
      <w:r w:rsidR="00B34610">
        <w:rPr>
          <w:rFonts w:ascii="Times New Roman" w:hAnsi="Times New Roman" w:cs="Times New Roman" w:hint="eastAsia"/>
        </w:rPr>
        <w:t>。</w:t>
      </w:r>
      <w:r w:rsidR="003671CD">
        <w:rPr>
          <w:rFonts w:ascii="Times New Roman" w:hAnsi="Times New Roman" w:cs="Times New Roman" w:hint="eastAsia"/>
        </w:rPr>
        <w:t>希望者</w:t>
      </w:r>
      <w:r w:rsidR="009E2BFB" w:rsidRPr="00950B07">
        <w:rPr>
          <w:rFonts w:ascii="Times New Roman" w:hAnsi="Times New Roman" w:cs="Times New Roman"/>
        </w:rPr>
        <w:t>は申込時に</w:t>
      </w:r>
      <w:r w:rsidR="00FC636B" w:rsidRPr="00950B07">
        <w:rPr>
          <w:rFonts w:ascii="Times New Roman" w:hAnsi="Times New Roman" w:cs="Times New Roman"/>
        </w:rPr>
        <w:t>ご記入ください。</w:t>
      </w:r>
      <w:r w:rsidR="00786910">
        <w:rPr>
          <w:rFonts w:ascii="Times New Roman" w:hAnsi="Times New Roman" w:cs="Times New Roman" w:hint="eastAsia"/>
        </w:rPr>
        <w:t>詳細は追って連絡いたします。</w:t>
      </w:r>
    </w:p>
    <w:p w14:paraId="41477F8C" w14:textId="48776185" w:rsidR="00BC45C0" w:rsidRPr="00950B07" w:rsidRDefault="003278CC" w:rsidP="00BC45C0">
      <w:pPr>
        <w:spacing w:line="276" w:lineRule="auto"/>
        <w:rPr>
          <w:rFonts w:ascii="Times New Roman" w:hAnsi="Times New Roman" w:cs="Times New Roman"/>
        </w:rPr>
      </w:pPr>
      <w:r w:rsidRPr="00950B07">
        <w:rPr>
          <w:rFonts w:ascii="Times New Roman" w:hAnsi="Times New Roman" w:cs="Times New Roman"/>
        </w:rPr>
        <w:t>【参加費】</w:t>
      </w:r>
      <w:r w:rsidR="00BC45C0" w:rsidRPr="00950B07">
        <w:rPr>
          <w:rFonts w:ascii="Times New Roman" w:hAnsi="Times New Roman" w:cs="Times New Roman"/>
        </w:rPr>
        <w:t>懇話会会員は無料</w:t>
      </w:r>
    </w:p>
    <w:p w14:paraId="15CCA5DC" w14:textId="19C234E7" w:rsidR="003278CC" w:rsidRPr="00950B07" w:rsidRDefault="003278CC" w:rsidP="00950B07">
      <w:pPr>
        <w:spacing w:line="276" w:lineRule="auto"/>
        <w:rPr>
          <w:rFonts w:ascii="Times New Roman" w:hAnsi="Times New Roman" w:cs="Times New Roman"/>
        </w:rPr>
      </w:pPr>
      <w:r w:rsidRPr="00950B07">
        <w:rPr>
          <w:rFonts w:ascii="Times New Roman" w:hAnsi="Times New Roman" w:cs="Times New Roman"/>
        </w:rPr>
        <w:t>【申込締切】</w:t>
      </w:r>
      <w:r w:rsidR="00950B07" w:rsidRPr="00950B07">
        <w:rPr>
          <w:rFonts w:ascii="Times New Roman" w:hAnsi="Times New Roman" w:cs="Times New Roman"/>
        </w:rPr>
        <w:t xml:space="preserve"> </w:t>
      </w:r>
      <w:r w:rsidR="005270AA" w:rsidRPr="00950B07">
        <w:rPr>
          <w:rFonts w:ascii="Times New Roman" w:hAnsi="Times New Roman" w:cs="Times New Roman"/>
        </w:rPr>
        <w:t>201</w:t>
      </w:r>
      <w:r w:rsidR="00C82557" w:rsidRPr="00950B07">
        <w:rPr>
          <w:rFonts w:ascii="Times New Roman" w:hAnsi="Times New Roman" w:cs="Times New Roman"/>
        </w:rPr>
        <w:t>9</w:t>
      </w:r>
      <w:r w:rsidRPr="00950B07">
        <w:rPr>
          <w:rFonts w:ascii="Times New Roman" w:hAnsi="Times New Roman" w:cs="Times New Roman"/>
        </w:rPr>
        <w:t>年</w:t>
      </w:r>
      <w:r w:rsidR="00C82557" w:rsidRPr="00950B07">
        <w:rPr>
          <w:rFonts w:ascii="Times New Roman" w:hAnsi="Times New Roman" w:cs="Times New Roman"/>
        </w:rPr>
        <w:t>4</w:t>
      </w:r>
      <w:r w:rsidRPr="00950B07">
        <w:rPr>
          <w:rFonts w:ascii="Times New Roman" w:hAnsi="Times New Roman" w:cs="Times New Roman"/>
        </w:rPr>
        <w:t>月</w:t>
      </w:r>
      <w:r w:rsidR="00C82557" w:rsidRPr="00950B07">
        <w:rPr>
          <w:rFonts w:ascii="Times New Roman" w:hAnsi="Times New Roman" w:cs="Times New Roman"/>
        </w:rPr>
        <w:t>26</w:t>
      </w:r>
      <w:r w:rsidR="0056445B" w:rsidRPr="00950B07">
        <w:rPr>
          <w:rFonts w:ascii="Times New Roman" w:hAnsi="Times New Roman" w:cs="Times New Roman"/>
        </w:rPr>
        <w:t>日（</w:t>
      </w:r>
      <w:r w:rsidR="00E17933" w:rsidRPr="00950B07">
        <w:rPr>
          <w:rFonts w:ascii="Times New Roman" w:hAnsi="Times New Roman" w:cs="Times New Roman"/>
        </w:rPr>
        <w:t>金</w:t>
      </w:r>
      <w:r w:rsidRPr="00950B07">
        <w:rPr>
          <w:rFonts w:ascii="Times New Roman" w:hAnsi="Times New Roman" w:cs="Times New Roman"/>
        </w:rPr>
        <w:t>）</w:t>
      </w:r>
      <w:r w:rsidR="004F7DA2" w:rsidRPr="00950B07">
        <w:rPr>
          <w:rFonts w:ascii="Times New Roman" w:hAnsi="Times New Roman" w:cs="Times New Roman"/>
        </w:rPr>
        <w:t>（</w:t>
      </w:r>
      <w:r w:rsidR="00A2033D" w:rsidRPr="00950B07">
        <w:rPr>
          <w:rFonts w:ascii="Times New Roman" w:hAnsi="Times New Roman" w:cs="Times New Roman"/>
        </w:rPr>
        <w:t>工場</w:t>
      </w:r>
      <w:r w:rsidR="004F7DA2" w:rsidRPr="00950B07">
        <w:rPr>
          <w:rFonts w:ascii="Times New Roman" w:hAnsi="Times New Roman" w:cs="Times New Roman"/>
        </w:rPr>
        <w:t>見学の定員の関係上先着</w:t>
      </w:r>
      <w:r w:rsidR="004F7DA2" w:rsidRPr="00950B07">
        <w:rPr>
          <w:rFonts w:ascii="Times New Roman" w:hAnsi="Times New Roman" w:cs="Times New Roman"/>
        </w:rPr>
        <w:t>20</w:t>
      </w:r>
      <w:r w:rsidR="004F7DA2" w:rsidRPr="00950B07">
        <w:rPr>
          <w:rFonts w:ascii="Times New Roman" w:hAnsi="Times New Roman" w:cs="Times New Roman"/>
        </w:rPr>
        <w:t>名に限らせていただきます。）</w:t>
      </w:r>
    </w:p>
    <w:p w14:paraId="12FDCAED" w14:textId="60956E26" w:rsidR="003278CC" w:rsidRPr="00950B07" w:rsidRDefault="003278CC" w:rsidP="0061565D">
      <w:pPr>
        <w:rPr>
          <w:rFonts w:ascii="Times New Roman" w:hAnsi="Times New Roman" w:cs="Times New Roman"/>
        </w:rPr>
      </w:pPr>
      <w:r w:rsidRPr="00950B07">
        <w:rPr>
          <w:rFonts w:ascii="Times New Roman" w:hAnsi="Times New Roman" w:cs="Times New Roman"/>
        </w:rPr>
        <w:t>【参加申込】</w:t>
      </w:r>
      <w:r w:rsidR="00A2033D" w:rsidRPr="00950B07">
        <w:rPr>
          <w:rFonts w:ascii="Times New Roman" w:hAnsi="Times New Roman" w:cs="Times New Roman"/>
          <w:noProof/>
        </w:rPr>
        <w:drawing>
          <wp:anchor distT="0" distB="0" distL="114300" distR="114300" simplePos="0" relativeHeight="251658240" behindDoc="1" locked="0" layoutInCell="1" allowOverlap="1" wp14:anchorId="3B6AB965" wp14:editId="6EA99F27">
            <wp:simplePos x="0" y="0"/>
            <wp:positionH relativeFrom="column">
              <wp:posOffset>5205095</wp:posOffset>
            </wp:positionH>
            <wp:positionV relativeFrom="paragraph">
              <wp:posOffset>13335</wp:posOffset>
            </wp:positionV>
            <wp:extent cx="933450" cy="933450"/>
            <wp:effectExtent l="0" t="0" r="0" b="0"/>
            <wp:wrapTight wrapText="bothSides">
              <wp:wrapPolygon edited="0">
                <wp:start x="0" y="0"/>
                <wp:lineTo x="0" y="21159"/>
                <wp:lineTo x="21159" y="21159"/>
                <wp:lineTo x="21159" y="0"/>
                <wp:lineTo x="0" y="0"/>
              </wp:wrapPolygon>
            </wp:wrapTight>
            <wp:docPr id="3" name="図 3" descr="C:\Users\sachiyo\Downloads\QR_Code15541087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chiyo\Downloads\QR_Code155410878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a:ln>
                      <a:noFill/>
                    </a:ln>
                  </pic:spPr>
                </pic:pic>
              </a:graphicData>
            </a:graphic>
            <wp14:sizeRelH relativeFrom="page">
              <wp14:pctWidth>0</wp14:pctWidth>
            </wp14:sizeRelH>
            <wp14:sizeRelV relativeFrom="page">
              <wp14:pctHeight>0</wp14:pctHeight>
            </wp14:sizeRelV>
          </wp:anchor>
        </w:drawing>
      </w:r>
      <w:r w:rsidR="00950B07" w:rsidRPr="00950B07">
        <w:rPr>
          <w:rFonts w:ascii="Times New Roman" w:hAnsi="Times New Roman" w:cs="Times New Roman"/>
        </w:rPr>
        <w:t xml:space="preserve"> </w:t>
      </w:r>
      <w:r w:rsidR="00A2033D" w:rsidRPr="00950B07">
        <w:rPr>
          <w:rFonts w:ascii="Times New Roman" w:eastAsia="ＭＳ 明朝" w:hAnsi="Times New Roman" w:cs="Times New Roman"/>
          <w:kern w:val="0"/>
          <w:szCs w:val="21"/>
          <w:lang w:val="ja-JP"/>
        </w:rPr>
        <w:t>参加ご希望の方は、</w:t>
      </w:r>
      <w:r w:rsidR="00A2033D" w:rsidRPr="00950B07">
        <w:rPr>
          <w:rFonts w:ascii="Times New Roman" w:eastAsia="ＭＳ 明朝" w:hAnsi="Times New Roman" w:cs="Times New Roman"/>
          <w:kern w:val="0"/>
          <w:szCs w:val="21"/>
        </w:rPr>
        <w:t>懇話会ウェブサイト（</w:t>
      </w:r>
      <w:r w:rsidR="00A2033D" w:rsidRPr="00950B07">
        <w:rPr>
          <w:rFonts w:ascii="Times New Roman" w:eastAsia="ＭＳ 明朝" w:hAnsi="Times New Roman" w:cs="Times New Roman"/>
          <w:kern w:val="0"/>
          <w:szCs w:val="21"/>
        </w:rPr>
        <w:t>http://konwa.ees.st.gunma-u.ac.jp/</w:t>
      </w:r>
      <w:r w:rsidR="00A2033D" w:rsidRPr="00950B07">
        <w:rPr>
          <w:rFonts w:ascii="Times New Roman" w:eastAsia="ＭＳ 明朝" w:hAnsi="Times New Roman" w:cs="Times New Roman"/>
          <w:kern w:val="0"/>
          <w:szCs w:val="21"/>
        </w:rPr>
        <w:t>）サイト右側のバナー「工場見学会」、もしくは右の</w:t>
      </w:r>
      <w:r w:rsidR="00A2033D" w:rsidRPr="00950B07">
        <w:rPr>
          <w:rFonts w:ascii="Times New Roman" w:eastAsia="ＭＳ 明朝" w:hAnsi="Times New Roman" w:cs="Times New Roman"/>
          <w:kern w:val="0"/>
          <w:szCs w:val="21"/>
        </w:rPr>
        <w:t>QR</w:t>
      </w:r>
      <w:r w:rsidR="00A2033D" w:rsidRPr="00950B07">
        <w:rPr>
          <w:rFonts w:ascii="Times New Roman" w:eastAsia="ＭＳ 明朝" w:hAnsi="Times New Roman" w:cs="Times New Roman"/>
          <w:kern w:val="0"/>
          <w:szCs w:val="21"/>
        </w:rPr>
        <w:t>コードから</w:t>
      </w:r>
      <w:r w:rsidR="0061565D" w:rsidRPr="00950B07">
        <w:rPr>
          <w:rFonts w:ascii="Times New Roman" w:hAnsi="Times New Roman" w:cs="Times New Roman"/>
        </w:rPr>
        <w:t>お申し込みください。セキュリティの問題等で、</w:t>
      </w:r>
      <w:r w:rsidR="00111DFD" w:rsidRPr="00950B07">
        <w:rPr>
          <w:rFonts w:ascii="Times New Roman" w:hAnsi="Times New Roman" w:cs="Times New Roman"/>
        </w:rPr>
        <w:t>回答</w:t>
      </w:r>
      <w:r w:rsidR="0061565D" w:rsidRPr="00950B07">
        <w:rPr>
          <w:rFonts w:ascii="Times New Roman" w:hAnsi="Times New Roman" w:cs="Times New Roman"/>
        </w:rPr>
        <w:t>フォームが開けない場合はお手数ですが</w:t>
      </w:r>
      <w:r w:rsidR="00005069" w:rsidRPr="00950B07">
        <w:rPr>
          <w:rFonts w:ascii="Times New Roman" w:hAnsi="Times New Roman" w:cs="Times New Roman"/>
        </w:rPr>
        <w:t>，</w:t>
      </w:r>
      <w:r w:rsidR="00D172A5" w:rsidRPr="00950B07">
        <w:rPr>
          <w:rFonts w:ascii="Times New Roman" w:hAnsi="Times New Roman" w:cs="Times New Roman"/>
        </w:rPr>
        <w:t>次頁の</w:t>
      </w:r>
      <w:r w:rsidRPr="00950B07">
        <w:rPr>
          <w:rFonts w:ascii="Times New Roman" w:hAnsi="Times New Roman" w:cs="Times New Roman"/>
        </w:rPr>
        <w:t>参加申込書に必要事項をご記入の上、電子メール</w:t>
      </w:r>
      <w:r w:rsidR="00D154AF" w:rsidRPr="00950B07">
        <w:rPr>
          <w:rFonts w:ascii="Times New Roman" w:hAnsi="Times New Roman" w:cs="Times New Roman"/>
        </w:rPr>
        <w:t>または</w:t>
      </w:r>
      <w:r w:rsidR="00D154AF" w:rsidRPr="00950B07">
        <w:rPr>
          <w:rFonts w:ascii="Times New Roman" w:hAnsi="Times New Roman" w:cs="Times New Roman"/>
        </w:rPr>
        <w:t>FAX</w:t>
      </w:r>
      <w:r w:rsidRPr="00950B07">
        <w:rPr>
          <w:rFonts w:ascii="Times New Roman" w:hAnsi="Times New Roman" w:cs="Times New Roman"/>
        </w:rPr>
        <w:t>にてお申し込みください。</w:t>
      </w:r>
    </w:p>
    <w:p w14:paraId="703F94FF" w14:textId="7C4B8364" w:rsidR="00A2033D" w:rsidRPr="00950B07" w:rsidRDefault="003278CC" w:rsidP="00A2033D">
      <w:pPr>
        <w:jc w:val="right"/>
        <w:rPr>
          <w:rFonts w:ascii="Times New Roman" w:hAnsi="Times New Roman" w:cs="Times New Roman"/>
        </w:rPr>
      </w:pPr>
      <w:r w:rsidRPr="00950B07">
        <w:rPr>
          <w:rFonts w:ascii="Times New Roman" w:hAnsi="Times New Roman" w:cs="Times New Roman"/>
        </w:rPr>
        <w:t xml:space="preserve">　　　　</w:t>
      </w:r>
      <w:r w:rsidR="00D172A5" w:rsidRPr="00950B07">
        <w:rPr>
          <w:rFonts w:ascii="Times New Roman" w:hAnsi="Times New Roman" w:cs="Times New Roman"/>
        </w:rPr>
        <w:t xml:space="preserve">　　　　　　　　　</w:t>
      </w:r>
    </w:p>
    <w:p w14:paraId="24D434E9" w14:textId="5243F2BF" w:rsidR="00A2033D" w:rsidRPr="00950B07" w:rsidRDefault="00D172A5" w:rsidP="00A2033D">
      <w:pPr>
        <w:jc w:val="right"/>
        <w:rPr>
          <w:rFonts w:ascii="Times New Roman" w:hAnsi="Times New Roman" w:cs="Times New Roman"/>
          <w:szCs w:val="21"/>
          <w:lang w:val="de-DE"/>
        </w:rPr>
      </w:pPr>
      <w:r w:rsidRPr="00950B07">
        <w:rPr>
          <w:rFonts w:ascii="Times New Roman" w:hAnsi="Times New Roman" w:cs="Times New Roman"/>
        </w:rPr>
        <w:t xml:space="preserve">　</w:t>
      </w:r>
      <w:r w:rsidR="00A2033D" w:rsidRPr="00950B07">
        <w:rPr>
          <w:rFonts w:ascii="Times New Roman" w:hAnsi="Times New Roman" w:cs="Times New Roman"/>
          <w:szCs w:val="21"/>
        </w:rPr>
        <w:t>北関東地区化学技術懇話会事務局</w:t>
      </w:r>
    </w:p>
    <w:p w14:paraId="7BFE924D" w14:textId="77777777" w:rsidR="00A2033D" w:rsidRPr="00950B07" w:rsidRDefault="00A2033D" w:rsidP="00A2033D">
      <w:pPr>
        <w:spacing w:line="300" w:lineRule="exact"/>
        <w:ind w:left="1418"/>
        <w:jc w:val="right"/>
        <w:rPr>
          <w:rFonts w:ascii="Times New Roman" w:hAnsi="Times New Roman" w:cs="Times New Roman"/>
          <w:szCs w:val="21"/>
          <w:lang w:val="de-DE"/>
        </w:rPr>
      </w:pPr>
      <w:r w:rsidRPr="00950B07">
        <w:rPr>
          <w:rFonts w:ascii="Times New Roman" w:hAnsi="Times New Roman" w:cs="Times New Roman"/>
          <w:szCs w:val="21"/>
        </w:rPr>
        <w:t xml:space="preserve">TEL:0277-30-1411/FAX:0277-30-1412 E-mail: </w:t>
      </w:r>
      <w:r w:rsidRPr="00950B07">
        <w:rPr>
          <w:rFonts w:ascii="Times New Roman" w:hAnsi="Times New Roman" w:cs="Times New Roman"/>
          <w:szCs w:val="21"/>
          <w:lang w:val="de-DE"/>
        </w:rPr>
        <w:t>konwa@cee.gunma-u.ac.jp</w:t>
      </w:r>
    </w:p>
    <w:p w14:paraId="6DAA2FA5" w14:textId="77777777" w:rsidR="00A2033D" w:rsidRPr="00950B07" w:rsidRDefault="00A2033D" w:rsidP="00A2033D">
      <w:pPr>
        <w:spacing w:line="300" w:lineRule="exact"/>
        <w:ind w:left="1418"/>
        <w:jc w:val="right"/>
        <w:rPr>
          <w:rFonts w:ascii="Times New Roman" w:hAnsi="Times New Roman" w:cs="Times New Roman"/>
          <w:kern w:val="0"/>
          <w:szCs w:val="21"/>
          <w:u w:val="single"/>
          <w:lang w:val="de-DE"/>
        </w:rPr>
      </w:pPr>
    </w:p>
    <w:p w14:paraId="66F9EB8E" w14:textId="77777777" w:rsidR="008751C0" w:rsidRPr="00950B07" w:rsidRDefault="008751C0" w:rsidP="008751C0">
      <w:pPr>
        <w:ind w:firstLineChars="500" w:firstLine="1050"/>
        <w:jc w:val="right"/>
        <w:rPr>
          <w:rFonts w:ascii="Times New Roman" w:hAnsi="Times New Roman" w:cs="Times New Roman"/>
        </w:rPr>
      </w:pPr>
      <w:r w:rsidRPr="00950B07">
        <w:rPr>
          <w:rFonts w:ascii="Times New Roman" w:hAnsi="Times New Roman" w:cs="Times New Roman"/>
        </w:rPr>
        <w:t>実施内容に関する問合せ先：群馬大学　原野安土</w:t>
      </w:r>
    </w:p>
    <w:p w14:paraId="6BD731AB" w14:textId="17113C18" w:rsidR="003A091A" w:rsidRDefault="008751C0" w:rsidP="008751C0">
      <w:pPr>
        <w:ind w:firstLineChars="500" w:firstLine="1050"/>
        <w:jc w:val="right"/>
      </w:pPr>
      <w:r w:rsidRPr="00950B07">
        <w:rPr>
          <w:rFonts w:ascii="Times New Roman" w:hAnsi="Times New Roman" w:cs="Times New Roman"/>
        </w:rPr>
        <w:t xml:space="preserve"> </w:t>
      </w:r>
      <w:r w:rsidRPr="00950B07">
        <w:rPr>
          <w:rFonts w:ascii="Times New Roman" w:hAnsi="Times New Roman" w:cs="Times New Roman"/>
          <w:szCs w:val="21"/>
        </w:rPr>
        <w:t>TEL:0277-30-</w:t>
      </w:r>
      <w:r w:rsidRPr="00950B07">
        <w:rPr>
          <w:rFonts w:ascii="Times New Roman" w:hAnsi="Times New Roman" w:cs="Times New Roman"/>
        </w:rPr>
        <w:t>1451</w:t>
      </w:r>
      <w:r w:rsidRPr="00950B07">
        <w:rPr>
          <w:rFonts w:ascii="Times New Roman" w:hAnsi="Times New Roman" w:cs="Times New Roman"/>
          <w:szCs w:val="21"/>
        </w:rPr>
        <w:t>/</w:t>
      </w:r>
      <w:r w:rsidRPr="00950B07">
        <w:rPr>
          <w:rFonts w:ascii="Times New Roman" w:hAnsi="Times New Roman" w:cs="Times New Roman"/>
        </w:rPr>
        <w:t>Fax 0277-30-1412</w:t>
      </w:r>
      <w:r w:rsidRPr="00950B07">
        <w:rPr>
          <w:rFonts w:ascii="Times New Roman" w:hAnsi="Times New Roman" w:cs="Times New Roman"/>
          <w:szCs w:val="21"/>
        </w:rPr>
        <w:t xml:space="preserve"> E-mail: </w:t>
      </w:r>
      <w:hyperlink r:id="rId9" w:history="1">
        <w:r w:rsidRPr="00950B07">
          <w:rPr>
            <w:rStyle w:val="ac"/>
            <w:rFonts w:ascii="Times New Roman" w:hAnsi="Times New Roman" w:cs="Times New Roman"/>
            <w:color w:val="auto"/>
            <w:u w:val="none"/>
          </w:rPr>
          <w:t>azuchi@gunma-u.ac.jp</w:t>
        </w:r>
      </w:hyperlink>
      <w:r w:rsidR="003A091A">
        <w:br w:type="page"/>
      </w:r>
    </w:p>
    <w:p w14:paraId="3436E070" w14:textId="77777777" w:rsidR="00A2033D" w:rsidRPr="00410A4A" w:rsidRDefault="00A2033D" w:rsidP="00A2033D">
      <w:pPr>
        <w:spacing w:line="300" w:lineRule="exact"/>
        <w:jc w:val="center"/>
        <w:rPr>
          <w:rFonts w:ascii="ＭＳ 明朝" w:eastAsia="ＭＳ 明朝" w:hAnsi="ＭＳ 明朝" w:cs="Times New Roman"/>
        </w:rPr>
      </w:pPr>
      <w:r w:rsidRPr="00410A4A">
        <w:rPr>
          <w:rFonts w:ascii="ＭＳ 明朝" w:eastAsia="ＭＳ 明朝" w:hAnsi="ＭＳ 明朝" w:cs="Times New Roman"/>
          <w:noProof/>
        </w:rPr>
        <w:lastRenderedPageBreak/>
        <mc:AlternateContent>
          <mc:Choice Requires="wps">
            <w:drawing>
              <wp:anchor distT="0" distB="0" distL="0" distR="0" simplePos="0" relativeHeight="251660288" behindDoc="0" locked="0" layoutInCell="1" allowOverlap="1" wp14:anchorId="2F48D5E3" wp14:editId="18423737">
                <wp:simplePos x="0" y="0"/>
                <wp:positionH relativeFrom="column">
                  <wp:posOffset>1905635</wp:posOffset>
                </wp:positionH>
                <wp:positionV relativeFrom="line">
                  <wp:posOffset>8255</wp:posOffset>
                </wp:positionV>
                <wp:extent cx="2254885" cy="800100"/>
                <wp:effectExtent l="0" t="0" r="0" b="0"/>
                <wp:wrapNone/>
                <wp:docPr id="2" name="officeArt object"/>
                <wp:cNvGraphicFramePr/>
                <a:graphic xmlns:a="http://schemas.openxmlformats.org/drawingml/2006/main">
                  <a:graphicData uri="http://schemas.microsoft.com/office/word/2010/wordprocessingShape">
                    <wps:wsp>
                      <wps:cNvSpPr/>
                      <wps:spPr>
                        <a:xfrm>
                          <a:off x="0" y="0"/>
                          <a:ext cx="2254885" cy="800100"/>
                        </a:xfrm>
                        <a:prstGeom prst="triangle">
                          <a:avLst/>
                        </a:prstGeom>
                        <a:noFill/>
                        <a:ln w="9525" cap="flat">
                          <a:solidFill>
                            <a:srgbClr val="000000"/>
                          </a:solidFill>
                          <a:prstDash val="solid"/>
                          <a:round/>
                        </a:ln>
                        <a:effectLst/>
                      </wps:spPr>
                      <wps:bodyPr/>
                    </wps:wsp>
                  </a:graphicData>
                </a:graphic>
              </wp:anchor>
            </w:drawing>
          </mc:Choice>
          <mc:Fallback>
            <w:pict>
              <v:shapetype w14:anchorId="7BE21AD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officeArt object" o:spid="_x0000_s1026" type="#_x0000_t5" style="position:absolute;left:0;text-align:left;margin-left:150.05pt;margin-top:.65pt;width:177.55pt;height:63pt;z-index:25166028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" filled="f">
                <v:stroke joinstyle="round"/>
                <w10:wrap anchory="line"/>
              </v:shape>
            </w:pict>
          </mc:Fallback>
        </mc:AlternateContent>
      </w:r>
      <w:r w:rsidRPr="00410A4A">
        <w:rPr>
          <w:rFonts w:ascii="ＭＳ 明朝" w:eastAsia="ＭＳ 明朝" w:hAnsi="ＭＳ 明朝"/>
          <w:lang w:val="ja-JP"/>
        </w:rPr>
        <w:t xml:space="preserve">　</w:t>
      </w:r>
    </w:p>
    <w:p w14:paraId="384D030D" w14:textId="77777777" w:rsidR="00A2033D" w:rsidRPr="00410A4A" w:rsidRDefault="00A2033D" w:rsidP="00A2033D">
      <w:pPr>
        <w:jc w:val="center"/>
        <w:rPr>
          <w:rFonts w:ascii="ＭＳ 明朝" w:eastAsia="ＭＳ 明朝" w:hAnsi="ＭＳ 明朝" w:cs="Times New Roman"/>
          <w:lang w:val="de-DE"/>
        </w:rPr>
      </w:pPr>
    </w:p>
    <w:p w14:paraId="7D7AE5CE" w14:textId="77777777" w:rsidR="00A2033D" w:rsidRPr="00410A4A" w:rsidRDefault="00A2033D" w:rsidP="00A2033D">
      <w:pPr>
        <w:jc w:val="center"/>
        <w:rPr>
          <w:rFonts w:ascii="ＭＳ 明朝" w:eastAsia="ＭＳ 明朝" w:hAnsi="ＭＳ 明朝" w:cs="Times New Roman"/>
          <w:b/>
          <w:bCs/>
          <w:lang w:val="de-DE"/>
        </w:rPr>
      </w:pPr>
      <w:r w:rsidRPr="00410A4A">
        <w:rPr>
          <w:rFonts w:ascii="ＭＳ 明朝" w:eastAsia="ＭＳ 明朝" w:hAnsi="ＭＳ 明朝"/>
          <w:lang w:val="de-DE"/>
        </w:rPr>
        <w:t>ＦＡＸ</w:t>
      </w:r>
    </w:p>
    <w:p w14:paraId="6ECF191A" w14:textId="77777777" w:rsidR="00A2033D" w:rsidRPr="00410A4A" w:rsidRDefault="00A2033D" w:rsidP="00A2033D">
      <w:pPr>
        <w:jc w:val="center"/>
        <w:rPr>
          <w:rFonts w:ascii="ＭＳ 明朝" w:eastAsia="ＭＳ 明朝" w:hAnsi="ＭＳ 明朝" w:cs="Times New Roman"/>
          <w:lang w:val="de-DE"/>
        </w:rPr>
      </w:pPr>
    </w:p>
    <w:p w14:paraId="1A02F1A9" w14:textId="77777777" w:rsidR="00A2033D" w:rsidRPr="00410A4A" w:rsidRDefault="00A2033D" w:rsidP="00A2033D">
      <w:pPr>
        <w:jc w:val="center"/>
        <w:rPr>
          <w:rFonts w:ascii="ＭＳ 明朝" w:eastAsia="ＭＳ 明朝" w:hAnsi="ＭＳ 明朝" w:cs="Times New Roman"/>
          <w:lang w:val="de-DE"/>
        </w:rPr>
      </w:pPr>
      <w:r w:rsidRPr="00410A4A">
        <w:rPr>
          <w:rFonts w:ascii="ＭＳ 明朝" w:eastAsia="ＭＳ 明朝" w:hAnsi="ＭＳ 明朝"/>
          <w:lang w:val="de-DE"/>
        </w:rPr>
        <w:t>ＦＡＸ：０２７７－３０－１４１２（</w:t>
      </w:r>
      <w:r w:rsidRPr="00410A4A">
        <w:rPr>
          <w:rFonts w:ascii="ＭＳ 明朝" w:eastAsia="ＭＳ 明朝" w:hAnsi="ＭＳ 明朝"/>
          <w:lang w:val="ja-JP"/>
        </w:rPr>
        <w:t>北関東地区化学技術懇話会　事務局宛</w:t>
      </w:r>
      <w:r w:rsidRPr="00410A4A">
        <w:rPr>
          <w:rFonts w:ascii="ＭＳ 明朝" w:eastAsia="ＭＳ 明朝" w:hAnsi="ＭＳ 明朝"/>
          <w:lang w:val="de-DE"/>
        </w:rPr>
        <w:t>）</w:t>
      </w:r>
    </w:p>
    <w:p w14:paraId="7DFD9391" w14:textId="77777777" w:rsidR="00A2033D" w:rsidRPr="00410A4A" w:rsidRDefault="00A2033D" w:rsidP="00A2033D">
      <w:pPr>
        <w:jc w:val="center"/>
        <w:rPr>
          <w:rFonts w:ascii="ＭＳ 明朝" w:eastAsia="ＭＳ 明朝" w:hAnsi="ＭＳ 明朝" w:cs="Times New Roman"/>
          <w:lang w:val="de-DE"/>
        </w:rPr>
      </w:pPr>
      <w:bookmarkStart w:id="0" w:name="_GoBack"/>
      <w:bookmarkEnd w:id="0"/>
    </w:p>
    <w:p w14:paraId="04132434" w14:textId="68D346C2" w:rsidR="00A2033D" w:rsidRPr="00A2033D" w:rsidRDefault="00A2033D" w:rsidP="00A2033D">
      <w:pPr>
        <w:jc w:val="center"/>
        <w:rPr>
          <w:rFonts w:ascii="ＭＳ 明朝" w:eastAsia="ＭＳ 明朝" w:hAnsi="ＭＳ 明朝" w:cs="Times New Roman"/>
          <w:b/>
          <w:bCs/>
          <w:sz w:val="28"/>
          <w:szCs w:val="28"/>
          <w:lang w:val="ja-JP"/>
        </w:rPr>
      </w:pPr>
      <w:r w:rsidRPr="00A2033D">
        <w:rPr>
          <w:rFonts w:ascii="ＭＳ 明朝" w:eastAsia="ＭＳ 明朝" w:hAnsi="ＭＳ 明朝" w:hint="eastAsia"/>
          <w:sz w:val="28"/>
          <w:szCs w:val="28"/>
          <w:lang w:val="ja-JP"/>
        </w:rPr>
        <w:t>工場見学および講演会</w:t>
      </w:r>
      <w:r w:rsidRPr="00A2033D">
        <w:rPr>
          <w:rFonts w:ascii="ＭＳ 明朝" w:eastAsia="ＭＳ 明朝" w:hAnsi="ＭＳ 明朝"/>
          <w:sz w:val="28"/>
          <w:szCs w:val="28"/>
          <w:lang w:val="ja-JP"/>
        </w:rPr>
        <w:t xml:space="preserve">　参加申込書</w:t>
      </w:r>
    </w:p>
    <w:p w14:paraId="6D60A28C" w14:textId="3CD5FFB9" w:rsidR="00A2033D" w:rsidRDefault="00A2033D" w:rsidP="00A2033D">
      <w:pPr>
        <w:spacing w:line="360" w:lineRule="auto"/>
        <w:jc w:val="center"/>
        <w:rPr>
          <w:rFonts w:ascii="ＭＳ 明朝" w:eastAsia="ＭＳ 明朝" w:hAnsi="ＭＳ 明朝"/>
          <w:u w:val="single"/>
          <w:lang w:val="ja-JP"/>
        </w:rPr>
      </w:pPr>
      <w:r w:rsidRPr="00410A4A">
        <w:rPr>
          <w:rFonts w:ascii="ＭＳ 明朝" w:eastAsia="ＭＳ 明朝" w:hAnsi="ＭＳ 明朝"/>
          <w:u w:val="single"/>
          <w:lang w:val="ja-JP"/>
        </w:rPr>
        <w:t xml:space="preserve">締切　</w:t>
      </w:r>
      <w:r>
        <w:rPr>
          <w:rFonts w:ascii="ＭＳ 明朝" w:eastAsia="ＭＳ 明朝" w:hAnsi="ＭＳ 明朝" w:hint="eastAsia"/>
          <w:u w:val="single"/>
          <w:lang w:val="de-DE"/>
        </w:rPr>
        <w:t>4</w:t>
      </w:r>
      <w:r w:rsidRPr="00410A4A">
        <w:rPr>
          <w:rFonts w:ascii="ＭＳ 明朝" w:eastAsia="ＭＳ 明朝" w:hAnsi="ＭＳ 明朝"/>
          <w:u w:val="single"/>
          <w:lang w:val="ja-JP"/>
        </w:rPr>
        <w:t>月</w:t>
      </w:r>
      <w:r>
        <w:rPr>
          <w:rFonts w:ascii="ＭＳ 明朝" w:eastAsia="ＭＳ 明朝" w:hAnsi="ＭＳ 明朝" w:hint="eastAsia"/>
          <w:kern w:val="0"/>
          <w:szCs w:val="21"/>
          <w:u w:val="single"/>
        </w:rPr>
        <w:t>26</w:t>
      </w:r>
      <w:r w:rsidRPr="004A13D0">
        <w:rPr>
          <w:rFonts w:ascii="ＭＳ 明朝" w:eastAsia="ＭＳ 明朝" w:hAnsi="ＭＳ 明朝"/>
          <w:kern w:val="0"/>
          <w:szCs w:val="21"/>
          <w:u w:val="single"/>
          <w:lang w:val="ja-JP"/>
        </w:rPr>
        <w:t>日（</w:t>
      </w:r>
      <w:r>
        <w:rPr>
          <w:rFonts w:ascii="ＭＳ 明朝" w:eastAsia="ＭＳ 明朝" w:hAnsi="ＭＳ 明朝" w:hint="eastAsia"/>
          <w:kern w:val="0"/>
          <w:szCs w:val="21"/>
          <w:u w:val="single"/>
          <w:lang w:val="ja-JP"/>
        </w:rPr>
        <w:t>金）</w:t>
      </w:r>
      <w:r w:rsidRPr="00410A4A">
        <w:rPr>
          <w:rFonts w:ascii="ＭＳ 明朝" w:eastAsia="ＭＳ 明朝" w:hAnsi="ＭＳ 明朝"/>
          <w:u w:val="single"/>
          <w:lang w:val="ja-JP"/>
        </w:rPr>
        <w:t>（厳守）</w:t>
      </w:r>
    </w:p>
    <w:tbl>
      <w:tblPr>
        <w:tblStyle w:val="TableNormal"/>
        <w:tblW w:w="864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829"/>
        <w:gridCol w:w="2581"/>
        <w:gridCol w:w="945"/>
        <w:gridCol w:w="3287"/>
      </w:tblGrid>
      <w:tr w:rsidR="008751C0" w:rsidRPr="00410A4A" w14:paraId="664AE36C" w14:textId="77777777" w:rsidTr="000D065A">
        <w:trPr>
          <w:trHeight w:val="877"/>
          <w:jc w:val="center"/>
        </w:trPr>
        <w:tc>
          <w:tcPr>
            <w:tcW w:w="18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E7CD7DB" w14:textId="77777777" w:rsidR="008751C0" w:rsidRPr="00410A4A" w:rsidRDefault="008751C0" w:rsidP="000D065A">
            <w:pPr>
              <w:jc w:val="center"/>
              <w:rPr>
                <w:rFonts w:ascii="ＭＳ 明朝" w:eastAsia="ＭＳ 明朝" w:hAnsi="ＭＳ 明朝"/>
                <w:sz w:val="24"/>
                <w:szCs w:val="24"/>
              </w:rPr>
            </w:pPr>
            <w:r w:rsidRPr="00410A4A">
              <w:rPr>
                <w:rFonts w:ascii="ＭＳ 明朝" w:eastAsia="ＭＳ 明朝" w:hAnsi="ＭＳ 明朝"/>
                <w:sz w:val="24"/>
                <w:szCs w:val="24"/>
                <w:lang w:val="ja-JP"/>
              </w:rPr>
              <w:t>講演会</w:t>
            </w:r>
          </w:p>
        </w:tc>
        <w:tc>
          <w:tcPr>
            <w:tcW w:w="6813"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671C978" w14:textId="77777777" w:rsidR="008751C0" w:rsidRPr="00410A4A" w:rsidRDefault="008751C0" w:rsidP="000D065A">
            <w:pPr>
              <w:pStyle w:val="ad"/>
              <w:jc w:val="center"/>
              <w:rPr>
                <w:rFonts w:ascii="ＭＳ 明朝" w:eastAsia="ＭＳ 明朝" w:hAnsi="ＭＳ 明朝"/>
              </w:rPr>
            </w:pPr>
            <w:r w:rsidRPr="00410A4A">
              <w:rPr>
                <w:rFonts w:ascii="ＭＳ 明朝" w:eastAsia="ＭＳ 明朝" w:hAnsi="ＭＳ 明朝"/>
              </w:rPr>
              <w:t>□</w:t>
            </w:r>
            <w:r>
              <w:rPr>
                <w:rFonts w:ascii="ＭＳ 明朝" w:eastAsia="ＭＳ 明朝" w:hAnsi="ＭＳ 明朝" w:hint="eastAsia"/>
              </w:rPr>
              <w:t>参加</w:t>
            </w:r>
            <w:r w:rsidRPr="00410A4A">
              <w:rPr>
                <w:rFonts w:ascii="ＭＳ 明朝" w:eastAsia="ＭＳ 明朝" w:hAnsi="ＭＳ 明朝"/>
                <w:lang w:val="ja-JP"/>
              </w:rPr>
              <w:t xml:space="preserve">　　　　　　</w:t>
            </w:r>
            <w:r w:rsidRPr="00410A4A">
              <w:rPr>
                <w:rFonts w:ascii="ＭＳ 明朝" w:eastAsia="ＭＳ 明朝" w:hAnsi="ＭＳ 明朝"/>
              </w:rPr>
              <w:t>□</w:t>
            </w:r>
            <w:r>
              <w:rPr>
                <w:rFonts w:ascii="ＭＳ 明朝" w:eastAsia="ＭＳ 明朝" w:hAnsi="ＭＳ 明朝" w:hint="eastAsia"/>
              </w:rPr>
              <w:t>不参加</w:t>
            </w:r>
          </w:p>
        </w:tc>
      </w:tr>
      <w:tr w:rsidR="008751C0" w:rsidRPr="00410A4A" w14:paraId="198CD01A" w14:textId="77777777" w:rsidTr="000D065A">
        <w:trPr>
          <w:trHeight w:val="877"/>
          <w:jc w:val="center"/>
        </w:trPr>
        <w:tc>
          <w:tcPr>
            <w:tcW w:w="18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203967A" w14:textId="77777777" w:rsidR="008751C0" w:rsidRPr="00410A4A" w:rsidRDefault="008751C0" w:rsidP="000D065A">
            <w:pPr>
              <w:pStyle w:val="ad"/>
              <w:jc w:val="center"/>
              <w:rPr>
                <w:rFonts w:ascii="ＭＳ 明朝" w:eastAsia="ＭＳ 明朝" w:hAnsi="ＭＳ 明朝"/>
              </w:rPr>
            </w:pPr>
            <w:r w:rsidRPr="00410A4A">
              <w:rPr>
                <w:rFonts w:ascii="ＭＳ 明朝" w:eastAsia="ＭＳ 明朝" w:hAnsi="ＭＳ 明朝" w:hint="eastAsia"/>
                <w:lang w:val="ja-JP"/>
              </w:rPr>
              <w:t>交流</w:t>
            </w:r>
            <w:r w:rsidRPr="00410A4A">
              <w:rPr>
                <w:rFonts w:ascii="ＭＳ 明朝" w:eastAsia="ＭＳ 明朝" w:hAnsi="ＭＳ 明朝"/>
                <w:lang w:val="ja-JP"/>
              </w:rPr>
              <w:t>会</w:t>
            </w:r>
          </w:p>
        </w:tc>
        <w:tc>
          <w:tcPr>
            <w:tcW w:w="6813"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EB0A3E8" w14:textId="77777777" w:rsidR="008751C0" w:rsidRPr="00410A4A" w:rsidRDefault="008751C0" w:rsidP="000D065A">
            <w:pPr>
              <w:pStyle w:val="ad"/>
              <w:jc w:val="center"/>
              <w:rPr>
                <w:rFonts w:ascii="ＭＳ 明朝" w:eastAsia="ＭＳ 明朝" w:hAnsi="ＭＳ 明朝"/>
              </w:rPr>
            </w:pPr>
            <w:r w:rsidRPr="00410A4A">
              <w:rPr>
                <w:rFonts w:ascii="ＭＳ 明朝" w:eastAsia="ＭＳ 明朝" w:hAnsi="ＭＳ 明朝"/>
              </w:rPr>
              <w:t>□</w:t>
            </w:r>
            <w:r>
              <w:rPr>
                <w:rFonts w:ascii="ＭＳ 明朝" w:eastAsia="ＭＳ 明朝" w:hAnsi="ＭＳ 明朝" w:hint="eastAsia"/>
              </w:rPr>
              <w:t>参加</w:t>
            </w:r>
            <w:r w:rsidRPr="00410A4A">
              <w:rPr>
                <w:rFonts w:ascii="ＭＳ 明朝" w:eastAsia="ＭＳ 明朝" w:hAnsi="ＭＳ 明朝"/>
                <w:lang w:val="ja-JP"/>
              </w:rPr>
              <w:t xml:space="preserve">　　　　　　</w:t>
            </w:r>
            <w:r w:rsidRPr="00410A4A">
              <w:rPr>
                <w:rFonts w:ascii="ＭＳ 明朝" w:eastAsia="ＭＳ 明朝" w:hAnsi="ＭＳ 明朝"/>
              </w:rPr>
              <w:t>□</w:t>
            </w:r>
            <w:r>
              <w:rPr>
                <w:rFonts w:ascii="ＭＳ 明朝" w:eastAsia="ＭＳ 明朝" w:hAnsi="ＭＳ 明朝" w:hint="eastAsia"/>
              </w:rPr>
              <w:t>不参加</w:t>
            </w:r>
          </w:p>
        </w:tc>
      </w:tr>
      <w:tr w:rsidR="00D224F3" w:rsidRPr="00410A4A" w14:paraId="690BB5D9" w14:textId="77777777" w:rsidTr="000D065A">
        <w:trPr>
          <w:trHeight w:val="877"/>
          <w:jc w:val="center"/>
        </w:trPr>
        <w:tc>
          <w:tcPr>
            <w:tcW w:w="18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8480CC" w14:textId="7277D78F" w:rsidR="00D224F3" w:rsidRDefault="00D224F3" w:rsidP="000D065A">
            <w:pPr>
              <w:pStyle w:val="ad"/>
              <w:jc w:val="center"/>
              <w:rPr>
                <w:rFonts w:ascii="ＭＳ 明朝" w:eastAsia="ＭＳ 明朝" w:hAnsi="ＭＳ 明朝" w:hint="eastAsia"/>
                <w:lang w:val="ja-JP"/>
              </w:rPr>
            </w:pPr>
            <w:r>
              <w:rPr>
                <w:rFonts w:ascii="ＭＳ 明朝" w:eastAsia="ＭＳ 明朝" w:hAnsi="ＭＳ 明朝" w:hint="eastAsia"/>
                <w:lang w:val="ja-JP"/>
              </w:rPr>
              <w:t>交通</w:t>
            </w:r>
            <w:r w:rsidR="00D941E7">
              <w:rPr>
                <w:rFonts w:ascii="ＭＳ 明朝" w:eastAsia="ＭＳ 明朝" w:hAnsi="ＭＳ 明朝" w:hint="eastAsia"/>
                <w:lang w:val="ja-JP"/>
              </w:rPr>
              <w:t>手段</w:t>
            </w:r>
          </w:p>
        </w:tc>
        <w:tc>
          <w:tcPr>
            <w:tcW w:w="6813"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540C74E" w14:textId="77777777" w:rsidR="00D224F3" w:rsidRDefault="00D224F3" w:rsidP="00D224F3">
            <w:pPr>
              <w:pStyle w:val="a9"/>
              <w:numPr>
                <w:ilvl w:val="0"/>
                <w:numId w:val="10"/>
              </w:numPr>
              <w:ind w:leftChars="0"/>
              <w:rPr>
                <w:rFonts w:ascii="ＭＳ 明朝" w:eastAsia="ＭＳ 明朝" w:hAnsi="ＭＳ 明朝"/>
                <w:sz w:val="24"/>
                <w:szCs w:val="24"/>
              </w:rPr>
            </w:pPr>
            <w:r>
              <w:rPr>
                <w:rFonts w:ascii="ＭＳ 明朝" w:eastAsia="ＭＳ 明朝" w:hAnsi="ＭＳ 明朝" w:hint="eastAsia"/>
                <w:sz w:val="24"/>
                <w:szCs w:val="24"/>
              </w:rPr>
              <w:t>バス利用　（□ JR桐生駅，□東武太田駅）</w:t>
            </w:r>
          </w:p>
          <w:p w14:paraId="7F4DDC5C" w14:textId="03F1DDF0" w:rsidR="00D941E7" w:rsidRPr="00D224F3" w:rsidRDefault="00D941E7" w:rsidP="00D224F3">
            <w:pPr>
              <w:pStyle w:val="a9"/>
              <w:numPr>
                <w:ilvl w:val="0"/>
                <w:numId w:val="10"/>
              </w:numPr>
              <w:ind w:leftChars="0"/>
              <w:rPr>
                <w:rFonts w:ascii="ＭＳ 明朝" w:eastAsia="ＭＳ 明朝" w:hAnsi="ＭＳ 明朝" w:hint="eastAsia"/>
                <w:sz w:val="24"/>
                <w:szCs w:val="24"/>
              </w:rPr>
            </w:pPr>
            <w:r>
              <w:rPr>
                <w:rFonts w:ascii="ＭＳ 明朝" w:eastAsia="ＭＳ 明朝" w:hAnsi="ＭＳ 明朝" w:hint="eastAsia"/>
                <w:sz w:val="24"/>
                <w:szCs w:val="24"/>
              </w:rPr>
              <w:t>自家用車</w:t>
            </w:r>
          </w:p>
        </w:tc>
      </w:tr>
      <w:tr w:rsidR="008751C0" w:rsidRPr="00410A4A" w14:paraId="0555684A" w14:textId="77777777" w:rsidTr="000D065A">
        <w:trPr>
          <w:trHeight w:val="877"/>
          <w:jc w:val="center"/>
        </w:trPr>
        <w:tc>
          <w:tcPr>
            <w:tcW w:w="18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A184099" w14:textId="77777777" w:rsidR="008751C0" w:rsidRPr="00410A4A" w:rsidRDefault="008751C0" w:rsidP="000D065A">
            <w:pPr>
              <w:pStyle w:val="ad"/>
              <w:jc w:val="center"/>
              <w:rPr>
                <w:rFonts w:ascii="ＭＳ 明朝" w:eastAsia="ＭＳ 明朝" w:hAnsi="ＭＳ 明朝" w:cs="ＭＳ ゴシック"/>
              </w:rPr>
            </w:pPr>
            <w:r>
              <w:rPr>
                <w:rFonts w:ascii="ＭＳ 明朝" w:eastAsia="ＭＳ 明朝" w:hAnsi="ＭＳ 明朝" w:hint="eastAsia"/>
                <w:lang w:val="ja-JP"/>
              </w:rPr>
              <w:t>フリガナ</w:t>
            </w:r>
          </w:p>
          <w:p w14:paraId="1F730E8B" w14:textId="77777777" w:rsidR="008751C0" w:rsidRPr="00410A4A" w:rsidRDefault="008751C0" w:rsidP="000D065A">
            <w:pPr>
              <w:pStyle w:val="ad"/>
              <w:jc w:val="center"/>
              <w:rPr>
                <w:rFonts w:ascii="ＭＳ 明朝" w:eastAsia="ＭＳ 明朝" w:hAnsi="ＭＳ 明朝"/>
              </w:rPr>
            </w:pPr>
            <w:r w:rsidRPr="00410A4A">
              <w:rPr>
                <w:rFonts w:ascii="ＭＳ 明朝" w:eastAsia="ＭＳ 明朝" w:hAnsi="ＭＳ 明朝"/>
                <w:lang w:val="ja-JP"/>
              </w:rPr>
              <w:t>氏　名</w:t>
            </w:r>
          </w:p>
        </w:tc>
        <w:tc>
          <w:tcPr>
            <w:tcW w:w="6813"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C019F9F" w14:textId="77777777" w:rsidR="008751C0" w:rsidRPr="00410A4A" w:rsidRDefault="008751C0" w:rsidP="000D065A">
            <w:pPr>
              <w:rPr>
                <w:rFonts w:ascii="ＭＳ 明朝" w:eastAsia="ＭＳ 明朝" w:hAnsi="ＭＳ 明朝"/>
                <w:sz w:val="24"/>
                <w:szCs w:val="24"/>
              </w:rPr>
            </w:pPr>
          </w:p>
        </w:tc>
      </w:tr>
      <w:tr w:rsidR="008751C0" w:rsidRPr="00410A4A" w14:paraId="4BE5D077" w14:textId="77777777" w:rsidTr="000D065A">
        <w:trPr>
          <w:trHeight w:val="549"/>
          <w:jc w:val="center"/>
        </w:trPr>
        <w:tc>
          <w:tcPr>
            <w:tcW w:w="18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88E83F9" w14:textId="77777777" w:rsidR="008751C0" w:rsidRPr="00410A4A" w:rsidRDefault="008751C0" w:rsidP="000D065A">
            <w:pPr>
              <w:pStyle w:val="ad"/>
              <w:jc w:val="center"/>
              <w:rPr>
                <w:rFonts w:ascii="ＭＳ 明朝" w:eastAsia="ＭＳ 明朝" w:hAnsi="ＭＳ 明朝"/>
              </w:rPr>
            </w:pPr>
            <w:r>
              <w:rPr>
                <w:rFonts w:ascii="ＭＳ 明朝" w:eastAsia="ＭＳ 明朝" w:hAnsi="ＭＳ 明朝" w:hint="eastAsia"/>
                <w:lang w:val="ja-JP"/>
              </w:rPr>
              <w:t>勤務先/</w:t>
            </w:r>
            <w:r w:rsidRPr="00410A4A">
              <w:rPr>
                <w:rFonts w:ascii="ＭＳ 明朝" w:eastAsia="ＭＳ 明朝" w:hAnsi="ＭＳ 明朝" w:hint="eastAsia"/>
                <w:lang w:val="ja-JP"/>
              </w:rPr>
              <w:t>所</w:t>
            </w:r>
            <w:r w:rsidRPr="00410A4A">
              <w:rPr>
                <w:rFonts w:ascii="ＭＳ 明朝" w:eastAsia="ＭＳ 明朝" w:hAnsi="ＭＳ 明朝"/>
                <w:lang w:val="ja-JP"/>
              </w:rPr>
              <w:t>属</w:t>
            </w:r>
          </w:p>
        </w:tc>
        <w:tc>
          <w:tcPr>
            <w:tcW w:w="6813"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E69BDEC" w14:textId="77777777" w:rsidR="008751C0" w:rsidRDefault="008751C0" w:rsidP="000D065A">
            <w:pPr>
              <w:rPr>
                <w:rFonts w:ascii="ＭＳ 明朝" w:eastAsia="ＭＳ 明朝" w:hAnsi="ＭＳ 明朝"/>
                <w:sz w:val="24"/>
                <w:szCs w:val="24"/>
              </w:rPr>
            </w:pPr>
          </w:p>
          <w:p w14:paraId="49A7F81A" w14:textId="77777777" w:rsidR="008751C0" w:rsidRPr="00410A4A" w:rsidRDefault="008751C0" w:rsidP="000D065A">
            <w:pPr>
              <w:rPr>
                <w:rFonts w:ascii="ＭＳ 明朝" w:eastAsia="ＭＳ 明朝" w:hAnsi="ＭＳ 明朝"/>
                <w:sz w:val="24"/>
                <w:szCs w:val="24"/>
              </w:rPr>
            </w:pPr>
          </w:p>
        </w:tc>
      </w:tr>
      <w:tr w:rsidR="008751C0" w:rsidRPr="00410A4A" w14:paraId="1B0AE1CB" w14:textId="77777777" w:rsidTr="000D065A">
        <w:trPr>
          <w:trHeight w:val="549"/>
          <w:jc w:val="center"/>
        </w:trPr>
        <w:tc>
          <w:tcPr>
            <w:tcW w:w="18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A7B48F6" w14:textId="77777777" w:rsidR="008751C0" w:rsidRPr="002C01C6" w:rsidRDefault="008751C0" w:rsidP="000D065A">
            <w:pPr>
              <w:pStyle w:val="ad"/>
              <w:jc w:val="center"/>
              <w:rPr>
                <w:rFonts w:ascii="ＭＳ 明朝" w:eastAsia="ＭＳ 明朝" w:hAnsi="ＭＳ 明朝"/>
                <w:lang w:val="ja-JP"/>
              </w:rPr>
            </w:pPr>
            <w:r w:rsidRPr="002C01C6">
              <w:rPr>
                <w:rFonts w:ascii="ＭＳ 明朝" w:eastAsia="ＭＳ 明朝" w:hAnsi="ＭＳ 明朝" w:hint="eastAsia"/>
                <w:lang w:val="ja-JP"/>
              </w:rPr>
              <w:t>所在</w:t>
            </w:r>
          </w:p>
        </w:tc>
        <w:tc>
          <w:tcPr>
            <w:tcW w:w="6813"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6AAD623" w14:textId="77777777" w:rsidR="008751C0" w:rsidRDefault="008751C0" w:rsidP="000D065A">
            <w:pPr>
              <w:rPr>
                <w:rFonts w:ascii="ＭＳ 明朝" w:eastAsia="ＭＳ 明朝" w:hAnsi="ＭＳ 明朝"/>
              </w:rPr>
            </w:pPr>
            <w:r>
              <w:rPr>
                <w:rFonts w:ascii="ＭＳ 明朝" w:eastAsia="ＭＳ 明朝" w:hAnsi="ＭＳ 明朝" w:hint="eastAsia"/>
              </w:rPr>
              <w:t>〒</w:t>
            </w:r>
          </w:p>
          <w:p w14:paraId="12E5F594" w14:textId="77777777" w:rsidR="008751C0" w:rsidRDefault="008751C0" w:rsidP="000D065A">
            <w:pPr>
              <w:rPr>
                <w:rFonts w:ascii="ＭＳ 明朝" w:eastAsia="ＭＳ 明朝" w:hAnsi="ＭＳ 明朝"/>
              </w:rPr>
            </w:pPr>
          </w:p>
        </w:tc>
      </w:tr>
      <w:tr w:rsidR="008751C0" w:rsidRPr="00410A4A" w14:paraId="36535EF7" w14:textId="77777777" w:rsidTr="000D065A">
        <w:trPr>
          <w:trHeight w:val="526"/>
          <w:jc w:val="center"/>
        </w:trPr>
        <w:tc>
          <w:tcPr>
            <w:tcW w:w="18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B84F6FA" w14:textId="77777777" w:rsidR="008751C0" w:rsidRPr="00410A4A" w:rsidRDefault="008751C0" w:rsidP="000D065A">
            <w:pPr>
              <w:pStyle w:val="ad"/>
              <w:jc w:val="center"/>
              <w:rPr>
                <w:rFonts w:ascii="ＭＳ 明朝" w:eastAsia="ＭＳ 明朝" w:hAnsi="ＭＳ 明朝"/>
              </w:rPr>
            </w:pPr>
            <w:r w:rsidRPr="00410A4A">
              <w:rPr>
                <w:rFonts w:ascii="ＭＳ 明朝" w:eastAsia="ＭＳ 明朝" w:hAnsi="ＭＳ 明朝"/>
              </w:rPr>
              <w:t>TEL</w:t>
            </w:r>
          </w:p>
        </w:tc>
        <w:tc>
          <w:tcPr>
            <w:tcW w:w="25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7037A37" w14:textId="77777777" w:rsidR="008751C0" w:rsidRPr="00410A4A" w:rsidRDefault="008751C0" w:rsidP="000D065A">
            <w:pPr>
              <w:rPr>
                <w:rFonts w:ascii="ＭＳ 明朝" w:eastAsia="ＭＳ 明朝" w:hAnsi="ＭＳ 明朝"/>
                <w:sz w:val="24"/>
                <w:szCs w:val="24"/>
              </w:rPr>
            </w:pPr>
          </w:p>
        </w:tc>
        <w:tc>
          <w:tcPr>
            <w:tcW w:w="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B743599" w14:textId="77777777" w:rsidR="008751C0" w:rsidRPr="00410A4A" w:rsidRDefault="008751C0" w:rsidP="000D065A">
            <w:pPr>
              <w:pStyle w:val="ad"/>
              <w:jc w:val="center"/>
              <w:rPr>
                <w:rFonts w:ascii="ＭＳ 明朝" w:eastAsia="ＭＳ 明朝" w:hAnsi="ＭＳ 明朝"/>
              </w:rPr>
            </w:pPr>
            <w:r w:rsidRPr="00410A4A">
              <w:rPr>
                <w:rFonts w:ascii="ＭＳ 明朝" w:eastAsia="ＭＳ 明朝" w:hAnsi="ＭＳ 明朝"/>
              </w:rPr>
              <w:t>FAX</w:t>
            </w:r>
          </w:p>
        </w:tc>
        <w:tc>
          <w:tcPr>
            <w:tcW w:w="32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438E91A" w14:textId="77777777" w:rsidR="008751C0" w:rsidRPr="00410A4A" w:rsidRDefault="008751C0" w:rsidP="000D065A">
            <w:pPr>
              <w:rPr>
                <w:rFonts w:ascii="ＭＳ 明朝" w:eastAsia="ＭＳ 明朝" w:hAnsi="ＭＳ 明朝"/>
                <w:sz w:val="24"/>
                <w:szCs w:val="24"/>
              </w:rPr>
            </w:pPr>
          </w:p>
        </w:tc>
      </w:tr>
      <w:tr w:rsidR="008751C0" w:rsidRPr="00410A4A" w14:paraId="3627FAA1" w14:textId="77777777" w:rsidTr="000D065A">
        <w:trPr>
          <w:trHeight w:val="669"/>
          <w:jc w:val="center"/>
        </w:trPr>
        <w:tc>
          <w:tcPr>
            <w:tcW w:w="18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76EFF60" w14:textId="77777777" w:rsidR="008751C0" w:rsidRPr="00410A4A" w:rsidRDefault="008751C0" w:rsidP="000D065A">
            <w:pPr>
              <w:pStyle w:val="ad"/>
              <w:jc w:val="center"/>
              <w:rPr>
                <w:rFonts w:ascii="ＭＳ 明朝" w:eastAsia="ＭＳ 明朝" w:hAnsi="ＭＳ 明朝"/>
              </w:rPr>
            </w:pPr>
            <w:r w:rsidRPr="00410A4A">
              <w:rPr>
                <w:rFonts w:ascii="ＭＳ 明朝" w:eastAsia="ＭＳ 明朝" w:hAnsi="ＭＳ 明朝"/>
              </w:rPr>
              <w:t>E-mail</w:t>
            </w:r>
          </w:p>
        </w:tc>
        <w:tc>
          <w:tcPr>
            <w:tcW w:w="6813"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847D0F4" w14:textId="77777777" w:rsidR="008751C0" w:rsidRPr="00410A4A" w:rsidRDefault="008751C0" w:rsidP="000D065A">
            <w:pPr>
              <w:rPr>
                <w:rFonts w:ascii="ＭＳ 明朝" w:eastAsia="ＭＳ 明朝" w:hAnsi="ＭＳ 明朝"/>
                <w:sz w:val="24"/>
                <w:szCs w:val="24"/>
              </w:rPr>
            </w:pPr>
          </w:p>
        </w:tc>
      </w:tr>
      <w:tr w:rsidR="008751C0" w:rsidRPr="00410A4A" w14:paraId="5E9ED868" w14:textId="77777777" w:rsidTr="000D065A">
        <w:trPr>
          <w:trHeight w:val="669"/>
          <w:jc w:val="center"/>
        </w:trPr>
        <w:tc>
          <w:tcPr>
            <w:tcW w:w="18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6C6D219" w14:textId="77777777" w:rsidR="008751C0" w:rsidRPr="00410A4A" w:rsidRDefault="008751C0" w:rsidP="000D065A">
            <w:pPr>
              <w:pStyle w:val="ad"/>
              <w:jc w:val="center"/>
              <w:rPr>
                <w:rFonts w:ascii="ＭＳ 明朝" w:eastAsia="ＭＳ 明朝" w:hAnsi="ＭＳ 明朝"/>
              </w:rPr>
            </w:pPr>
            <w:r>
              <w:rPr>
                <w:rFonts w:ascii="ＭＳ 明朝" w:eastAsia="ＭＳ 明朝" w:hAnsi="ＭＳ 明朝" w:hint="eastAsia"/>
              </w:rPr>
              <w:t>会員種別</w:t>
            </w:r>
          </w:p>
        </w:tc>
        <w:tc>
          <w:tcPr>
            <w:tcW w:w="6813"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476DA3C" w14:textId="77777777" w:rsidR="008751C0" w:rsidRPr="00410A4A" w:rsidRDefault="008751C0" w:rsidP="000D065A">
            <w:pPr>
              <w:jc w:val="center"/>
              <w:rPr>
                <w:rFonts w:ascii="ＭＳ 明朝" w:eastAsia="ＭＳ 明朝" w:hAnsi="ＭＳ 明朝"/>
              </w:rPr>
            </w:pPr>
            <w:r>
              <w:rPr>
                <w:rFonts w:ascii="ＭＳ 明朝" w:eastAsia="ＭＳ 明朝" w:hAnsi="ＭＳ 明朝" w:hint="eastAsia"/>
              </w:rPr>
              <w:t>□会員(北関東地区化学技術懇話会)　　□非会員　　□学生</w:t>
            </w:r>
          </w:p>
        </w:tc>
      </w:tr>
    </w:tbl>
    <w:p w14:paraId="416E60D7" w14:textId="77777777" w:rsidR="008751C0" w:rsidRPr="00D9008D" w:rsidRDefault="008751C0" w:rsidP="008751C0">
      <w:pPr>
        <w:ind w:firstLineChars="200" w:firstLine="420"/>
        <w:rPr>
          <w:rFonts w:ascii="ＭＳ 明朝" w:hAnsi="ＭＳ 明朝" w:cs="ＭＳ 明朝"/>
          <w:szCs w:val="21"/>
          <w:lang w:val="de-DE"/>
        </w:rPr>
      </w:pPr>
      <w:r w:rsidRPr="00D9008D">
        <w:rPr>
          <w:rFonts w:ascii="ＭＳ 明朝" w:eastAsia="ＭＳ 明朝" w:hAnsi="ＭＳ 明朝"/>
          <w:szCs w:val="21"/>
        </w:rPr>
        <w:t>※</w:t>
      </w:r>
      <w:r w:rsidRPr="00D9008D">
        <w:rPr>
          <w:rFonts w:ascii="ＭＳ 明朝" w:eastAsia="ＭＳ 明朝" w:hAnsi="ＭＳ 明朝"/>
          <w:szCs w:val="21"/>
          <w:lang w:val="ja-JP"/>
        </w:rPr>
        <w:t xml:space="preserve">　</w:t>
      </w:r>
      <w:r w:rsidRPr="00D9008D">
        <w:rPr>
          <w:rFonts w:ascii="ＭＳ 明朝" w:hAnsi="ＭＳ 明朝" w:cs="ＭＳ 明朝"/>
          <w:szCs w:val="21"/>
          <w:lang w:val="de-DE"/>
        </w:rPr>
        <w:t>電子メールでの申込の場合、上記の事項を記述したメールを</w:t>
      </w:r>
    </w:p>
    <w:p w14:paraId="4285E907" w14:textId="77777777" w:rsidR="008751C0" w:rsidRPr="00D9008D" w:rsidRDefault="008751C0" w:rsidP="008751C0">
      <w:pPr>
        <w:pStyle w:val="ad"/>
        <w:ind w:leftChars="100" w:left="210" w:right="706" w:firstLineChars="300" w:firstLine="630"/>
        <w:jc w:val="both"/>
        <w:rPr>
          <w:rStyle w:val="af"/>
          <w:rFonts w:ascii="ＭＳ 明朝" w:eastAsia="ＭＳ 明朝" w:hAnsi="ＭＳ 明朝"/>
          <w:sz w:val="21"/>
          <w:szCs w:val="21"/>
          <w:lang w:val="de-DE"/>
        </w:rPr>
      </w:pPr>
      <w:r w:rsidRPr="00D9008D">
        <w:rPr>
          <w:rFonts w:ascii="ＭＳ 明朝" w:hAnsi="ＭＳ 明朝" w:cs="ＭＳ 明朝" w:hint="eastAsia"/>
          <w:sz w:val="21"/>
          <w:szCs w:val="21"/>
          <w:lang w:val="de-DE"/>
        </w:rPr>
        <w:t>懇話会事務局(konwa@cee.gunma-u.ac.jp)宛に送付してください。</w:t>
      </w:r>
    </w:p>
    <w:p w14:paraId="38D85DAC" w14:textId="77777777" w:rsidR="003278CC" w:rsidRPr="004D3461" w:rsidRDefault="003278CC" w:rsidP="003278CC">
      <w:pPr>
        <w:rPr>
          <w:lang w:val="de-DE"/>
        </w:rPr>
      </w:pPr>
    </w:p>
    <w:sectPr w:rsidR="003278CC" w:rsidRPr="004D3461" w:rsidSect="00950B07">
      <w:pgSz w:w="11906" w:h="16838"/>
      <w:pgMar w:top="993" w:right="991" w:bottom="851"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B4048D" w14:textId="77777777" w:rsidR="00C754A8" w:rsidRDefault="00C754A8" w:rsidP="00F92CF7">
      <w:r>
        <w:separator/>
      </w:r>
    </w:p>
  </w:endnote>
  <w:endnote w:type="continuationSeparator" w:id="0">
    <w:p w14:paraId="6B8723E3" w14:textId="77777777" w:rsidR="00C754A8" w:rsidRDefault="00C754A8" w:rsidP="00F92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B75F37" w14:textId="77777777" w:rsidR="00C754A8" w:rsidRDefault="00C754A8" w:rsidP="00F92CF7">
      <w:r>
        <w:separator/>
      </w:r>
    </w:p>
  </w:footnote>
  <w:footnote w:type="continuationSeparator" w:id="0">
    <w:p w14:paraId="31A0E1EA" w14:textId="77777777" w:rsidR="00C754A8" w:rsidRDefault="00C754A8" w:rsidP="00F92C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56D24"/>
    <w:multiLevelType w:val="hybridMultilevel"/>
    <w:tmpl w:val="923463F0"/>
    <w:lvl w:ilvl="0" w:tplc="FB2EB5EC">
      <w:start w:val="1"/>
      <w:numFmt w:val="decimalFullWidth"/>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96E3C89"/>
    <w:multiLevelType w:val="hybridMultilevel"/>
    <w:tmpl w:val="ED580740"/>
    <w:lvl w:ilvl="0" w:tplc="3E8E5908">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34916467"/>
    <w:multiLevelType w:val="hybridMultilevel"/>
    <w:tmpl w:val="E228BDE8"/>
    <w:lvl w:ilvl="0" w:tplc="9D068CAA">
      <w:start w:val="3"/>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396818E1"/>
    <w:multiLevelType w:val="hybridMultilevel"/>
    <w:tmpl w:val="827AE1C2"/>
    <w:lvl w:ilvl="0" w:tplc="4E06AB32">
      <w:start w:val="1"/>
      <w:numFmt w:val="decimalFullWidth"/>
      <w:lvlText w:val="%1）"/>
      <w:lvlJc w:val="left"/>
      <w:pPr>
        <w:ind w:left="780" w:hanging="360"/>
      </w:pPr>
      <w:rPr>
        <w:rFonts w:asciiTheme="minorHAnsi" w:eastAsiaTheme="minorEastAsia" w:hAnsiTheme="minorHAnsi" w:cstheme="minorBidi"/>
        <w:lang w:val="en-US"/>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 w15:restartNumberingAfterBreak="0">
    <w:nsid w:val="41580D54"/>
    <w:multiLevelType w:val="hybridMultilevel"/>
    <w:tmpl w:val="0590AF60"/>
    <w:lvl w:ilvl="0" w:tplc="CB1A198A">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4F4A0F1E"/>
    <w:multiLevelType w:val="hybridMultilevel"/>
    <w:tmpl w:val="B0BA7E24"/>
    <w:lvl w:ilvl="0" w:tplc="87E841FC">
      <w:start w:val="1"/>
      <w:numFmt w:val="decimalFullWidth"/>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543533EF"/>
    <w:multiLevelType w:val="hybridMultilevel"/>
    <w:tmpl w:val="5D201188"/>
    <w:lvl w:ilvl="0" w:tplc="C3A2B94E">
      <w:start w:val="2"/>
      <w:numFmt w:val="bullet"/>
      <w:lvlText w:val="・"/>
      <w:lvlJc w:val="left"/>
      <w:pPr>
        <w:ind w:left="570" w:hanging="360"/>
      </w:pPr>
      <w:rPr>
        <w:rFonts w:ascii="ＭＳ 明朝" w:eastAsia="ＭＳ 明朝" w:hAnsi="ＭＳ 明朝" w:cstheme="minorBidi"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7" w15:restartNumberingAfterBreak="0">
    <w:nsid w:val="5CE176AE"/>
    <w:multiLevelType w:val="hybridMultilevel"/>
    <w:tmpl w:val="14FC636C"/>
    <w:lvl w:ilvl="0" w:tplc="11A8AFC2">
      <w:start w:val="1"/>
      <w:numFmt w:val="bullet"/>
      <w:lvlText w:val="・"/>
      <w:lvlJc w:val="left"/>
      <w:pPr>
        <w:ind w:left="570" w:hanging="360"/>
      </w:pPr>
      <w:rPr>
        <w:rFonts w:ascii="ＭＳ 明朝" w:eastAsia="ＭＳ 明朝" w:hAnsi="ＭＳ 明朝" w:cstheme="minorBidi"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8" w15:restartNumberingAfterBreak="0">
    <w:nsid w:val="6BC659D1"/>
    <w:multiLevelType w:val="hybridMultilevel"/>
    <w:tmpl w:val="DD360D3E"/>
    <w:lvl w:ilvl="0" w:tplc="90F8DC9C">
      <w:numFmt w:val="bullet"/>
      <w:lvlText w:val="・"/>
      <w:lvlJc w:val="left"/>
      <w:pPr>
        <w:ind w:left="1200" w:hanging="360"/>
      </w:pPr>
      <w:rPr>
        <w:rFonts w:ascii="ＭＳ 明朝" w:eastAsia="ＭＳ 明朝" w:hAnsi="ＭＳ 明朝" w:cstheme="minorBidi" w:hint="eastAsia"/>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9" w15:restartNumberingAfterBreak="0">
    <w:nsid w:val="79307BF1"/>
    <w:multiLevelType w:val="hybridMultilevel"/>
    <w:tmpl w:val="06CABE36"/>
    <w:lvl w:ilvl="0" w:tplc="82824F84">
      <w:numFmt w:val="bullet"/>
      <w:lvlText w:val="・"/>
      <w:lvlJc w:val="left"/>
      <w:pPr>
        <w:ind w:left="990" w:hanging="360"/>
      </w:pPr>
      <w:rPr>
        <w:rFonts w:ascii="ＭＳ 明朝" w:eastAsia="ＭＳ 明朝" w:hAnsi="ＭＳ 明朝" w:cstheme="minorBidi" w:hint="eastAsia"/>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num w:numId="1">
    <w:abstractNumId w:val="4"/>
  </w:num>
  <w:num w:numId="2">
    <w:abstractNumId w:val="5"/>
  </w:num>
  <w:num w:numId="3">
    <w:abstractNumId w:val="3"/>
  </w:num>
  <w:num w:numId="4">
    <w:abstractNumId w:val="0"/>
  </w:num>
  <w:num w:numId="5">
    <w:abstractNumId w:val="7"/>
  </w:num>
  <w:num w:numId="6">
    <w:abstractNumId w:val="6"/>
  </w:num>
  <w:num w:numId="7">
    <w:abstractNumId w:val="2"/>
  </w:num>
  <w:num w:numId="8">
    <w:abstractNumId w:val="8"/>
  </w:num>
  <w:num w:numId="9">
    <w:abstractNumId w:val="9"/>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Tc1sDA1MDU0NzFS0lEKTi0uzszPAykwqgUA8VeYRSwAAAA="/>
  </w:docVars>
  <w:rsids>
    <w:rsidRoot w:val="008A61B5"/>
    <w:rsid w:val="000006D4"/>
    <w:rsid w:val="00000774"/>
    <w:rsid w:val="00000DC8"/>
    <w:rsid w:val="00000E99"/>
    <w:rsid w:val="000011CB"/>
    <w:rsid w:val="00001627"/>
    <w:rsid w:val="0000295D"/>
    <w:rsid w:val="00002AD3"/>
    <w:rsid w:val="0000309B"/>
    <w:rsid w:val="00003442"/>
    <w:rsid w:val="00003D44"/>
    <w:rsid w:val="00003DD4"/>
    <w:rsid w:val="00003E5C"/>
    <w:rsid w:val="000041C1"/>
    <w:rsid w:val="00004619"/>
    <w:rsid w:val="000046EC"/>
    <w:rsid w:val="00004A7D"/>
    <w:rsid w:val="00004C0A"/>
    <w:rsid w:val="00005069"/>
    <w:rsid w:val="00005188"/>
    <w:rsid w:val="00006F14"/>
    <w:rsid w:val="000076B6"/>
    <w:rsid w:val="00007DCE"/>
    <w:rsid w:val="000111CD"/>
    <w:rsid w:val="000112D2"/>
    <w:rsid w:val="0001192F"/>
    <w:rsid w:val="00011E91"/>
    <w:rsid w:val="00012050"/>
    <w:rsid w:val="0001276D"/>
    <w:rsid w:val="00012F2B"/>
    <w:rsid w:val="0001316C"/>
    <w:rsid w:val="000141A5"/>
    <w:rsid w:val="000141F7"/>
    <w:rsid w:val="000143BD"/>
    <w:rsid w:val="000144CF"/>
    <w:rsid w:val="00014A0E"/>
    <w:rsid w:val="0001545F"/>
    <w:rsid w:val="00015BF8"/>
    <w:rsid w:val="00015CB0"/>
    <w:rsid w:val="00016022"/>
    <w:rsid w:val="00016B18"/>
    <w:rsid w:val="00016EDF"/>
    <w:rsid w:val="0001723D"/>
    <w:rsid w:val="00020825"/>
    <w:rsid w:val="0002130C"/>
    <w:rsid w:val="00021B0F"/>
    <w:rsid w:val="00021B79"/>
    <w:rsid w:val="00021BBF"/>
    <w:rsid w:val="0002265B"/>
    <w:rsid w:val="000237F0"/>
    <w:rsid w:val="0002385F"/>
    <w:rsid w:val="000242B5"/>
    <w:rsid w:val="00024A2C"/>
    <w:rsid w:val="00024A87"/>
    <w:rsid w:val="00024B5E"/>
    <w:rsid w:val="000254F5"/>
    <w:rsid w:val="0002572B"/>
    <w:rsid w:val="00025B4C"/>
    <w:rsid w:val="000260CA"/>
    <w:rsid w:val="000262B2"/>
    <w:rsid w:val="00026410"/>
    <w:rsid w:val="00026A37"/>
    <w:rsid w:val="00026F7A"/>
    <w:rsid w:val="00027199"/>
    <w:rsid w:val="000276DB"/>
    <w:rsid w:val="00027DFA"/>
    <w:rsid w:val="00027F84"/>
    <w:rsid w:val="000306FF"/>
    <w:rsid w:val="00030FE7"/>
    <w:rsid w:val="0003100D"/>
    <w:rsid w:val="00031583"/>
    <w:rsid w:val="00031801"/>
    <w:rsid w:val="00031924"/>
    <w:rsid w:val="00031BFE"/>
    <w:rsid w:val="00031D5C"/>
    <w:rsid w:val="000322AF"/>
    <w:rsid w:val="00032403"/>
    <w:rsid w:val="00032A24"/>
    <w:rsid w:val="00032D0C"/>
    <w:rsid w:val="000332D0"/>
    <w:rsid w:val="00033331"/>
    <w:rsid w:val="00034A83"/>
    <w:rsid w:val="00034C5C"/>
    <w:rsid w:val="00035515"/>
    <w:rsid w:val="00035E9F"/>
    <w:rsid w:val="0003650D"/>
    <w:rsid w:val="00036BAC"/>
    <w:rsid w:val="00036DBB"/>
    <w:rsid w:val="00037B14"/>
    <w:rsid w:val="00037C39"/>
    <w:rsid w:val="00037D6C"/>
    <w:rsid w:val="00040489"/>
    <w:rsid w:val="000409D6"/>
    <w:rsid w:val="00040AA5"/>
    <w:rsid w:val="000410D9"/>
    <w:rsid w:val="000413A4"/>
    <w:rsid w:val="0004407D"/>
    <w:rsid w:val="000441B0"/>
    <w:rsid w:val="00044D31"/>
    <w:rsid w:val="00045571"/>
    <w:rsid w:val="000472EC"/>
    <w:rsid w:val="000476FD"/>
    <w:rsid w:val="00047B9F"/>
    <w:rsid w:val="00050787"/>
    <w:rsid w:val="00050796"/>
    <w:rsid w:val="0005102D"/>
    <w:rsid w:val="000516C5"/>
    <w:rsid w:val="00052914"/>
    <w:rsid w:val="00053457"/>
    <w:rsid w:val="000538D9"/>
    <w:rsid w:val="000541F5"/>
    <w:rsid w:val="000554FD"/>
    <w:rsid w:val="00055506"/>
    <w:rsid w:val="00055E22"/>
    <w:rsid w:val="00055E95"/>
    <w:rsid w:val="0005657C"/>
    <w:rsid w:val="000569BB"/>
    <w:rsid w:val="00057C7F"/>
    <w:rsid w:val="000604DD"/>
    <w:rsid w:val="00060A03"/>
    <w:rsid w:val="00060FA0"/>
    <w:rsid w:val="000618C7"/>
    <w:rsid w:val="00061DD3"/>
    <w:rsid w:val="00061F6F"/>
    <w:rsid w:val="00062883"/>
    <w:rsid w:val="000628AB"/>
    <w:rsid w:val="0006308B"/>
    <w:rsid w:val="0006314C"/>
    <w:rsid w:val="000633B8"/>
    <w:rsid w:val="00063F31"/>
    <w:rsid w:val="000647F0"/>
    <w:rsid w:val="00064885"/>
    <w:rsid w:val="00064C97"/>
    <w:rsid w:val="000650D4"/>
    <w:rsid w:val="0006594A"/>
    <w:rsid w:val="00065BB3"/>
    <w:rsid w:val="000661D5"/>
    <w:rsid w:val="00066483"/>
    <w:rsid w:val="000664E6"/>
    <w:rsid w:val="00066B27"/>
    <w:rsid w:val="000673D1"/>
    <w:rsid w:val="000674F7"/>
    <w:rsid w:val="00070A73"/>
    <w:rsid w:val="00070DEC"/>
    <w:rsid w:val="000715B0"/>
    <w:rsid w:val="00071892"/>
    <w:rsid w:val="00073044"/>
    <w:rsid w:val="000734F7"/>
    <w:rsid w:val="0007403F"/>
    <w:rsid w:val="00074637"/>
    <w:rsid w:val="00074ABC"/>
    <w:rsid w:val="00074C49"/>
    <w:rsid w:val="00074E2D"/>
    <w:rsid w:val="00075291"/>
    <w:rsid w:val="0007534A"/>
    <w:rsid w:val="0007581D"/>
    <w:rsid w:val="00075A89"/>
    <w:rsid w:val="00076E58"/>
    <w:rsid w:val="00077357"/>
    <w:rsid w:val="000773A6"/>
    <w:rsid w:val="00077BB3"/>
    <w:rsid w:val="000803DA"/>
    <w:rsid w:val="000804D8"/>
    <w:rsid w:val="00080639"/>
    <w:rsid w:val="0008081E"/>
    <w:rsid w:val="0008083B"/>
    <w:rsid w:val="00080A4A"/>
    <w:rsid w:val="00080EFE"/>
    <w:rsid w:val="00081463"/>
    <w:rsid w:val="00081735"/>
    <w:rsid w:val="00081C04"/>
    <w:rsid w:val="00082916"/>
    <w:rsid w:val="00082FFB"/>
    <w:rsid w:val="00083299"/>
    <w:rsid w:val="000835EE"/>
    <w:rsid w:val="00083FCB"/>
    <w:rsid w:val="00084395"/>
    <w:rsid w:val="00084C99"/>
    <w:rsid w:val="0008566A"/>
    <w:rsid w:val="00085C99"/>
    <w:rsid w:val="00086336"/>
    <w:rsid w:val="00086448"/>
    <w:rsid w:val="00086D89"/>
    <w:rsid w:val="00087E37"/>
    <w:rsid w:val="00087EE1"/>
    <w:rsid w:val="00090603"/>
    <w:rsid w:val="00090F24"/>
    <w:rsid w:val="000919E2"/>
    <w:rsid w:val="00092881"/>
    <w:rsid w:val="00093133"/>
    <w:rsid w:val="000937BB"/>
    <w:rsid w:val="00094149"/>
    <w:rsid w:val="000944C3"/>
    <w:rsid w:val="00095107"/>
    <w:rsid w:val="00095B8A"/>
    <w:rsid w:val="00096CC0"/>
    <w:rsid w:val="00097EDE"/>
    <w:rsid w:val="000A0712"/>
    <w:rsid w:val="000A0AAD"/>
    <w:rsid w:val="000A2D3B"/>
    <w:rsid w:val="000A2E93"/>
    <w:rsid w:val="000A317D"/>
    <w:rsid w:val="000A377D"/>
    <w:rsid w:val="000A390F"/>
    <w:rsid w:val="000A4F8D"/>
    <w:rsid w:val="000A4FD6"/>
    <w:rsid w:val="000A55F5"/>
    <w:rsid w:val="000A5771"/>
    <w:rsid w:val="000A5909"/>
    <w:rsid w:val="000A652B"/>
    <w:rsid w:val="000A6A9F"/>
    <w:rsid w:val="000A6F32"/>
    <w:rsid w:val="000B0DD3"/>
    <w:rsid w:val="000B0FB7"/>
    <w:rsid w:val="000B140B"/>
    <w:rsid w:val="000B1503"/>
    <w:rsid w:val="000B3DFD"/>
    <w:rsid w:val="000B3E28"/>
    <w:rsid w:val="000B49CF"/>
    <w:rsid w:val="000B4A50"/>
    <w:rsid w:val="000B4C9A"/>
    <w:rsid w:val="000B5B58"/>
    <w:rsid w:val="000B5EA3"/>
    <w:rsid w:val="000B67FE"/>
    <w:rsid w:val="000B6A5E"/>
    <w:rsid w:val="000B6B69"/>
    <w:rsid w:val="000B6C82"/>
    <w:rsid w:val="000B7AC7"/>
    <w:rsid w:val="000B7ADF"/>
    <w:rsid w:val="000C00DF"/>
    <w:rsid w:val="000C052F"/>
    <w:rsid w:val="000C0C1C"/>
    <w:rsid w:val="000C0CAE"/>
    <w:rsid w:val="000C1052"/>
    <w:rsid w:val="000C10A6"/>
    <w:rsid w:val="000C11C7"/>
    <w:rsid w:val="000C29CE"/>
    <w:rsid w:val="000C2E63"/>
    <w:rsid w:val="000C335E"/>
    <w:rsid w:val="000C376A"/>
    <w:rsid w:val="000C5172"/>
    <w:rsid w:val="000C55AA"/>
    <w:rsid w:val="000C56AA"/>
    <w:rsid w:val="000C58C3"/>
    <w:rsid w:val="000C6186"/>
    <w:rsid w:val="000C6FC9"/>
    <w:rsid w:val="000C7958"/>
    <w:rsid w:val="000C7BC2"/>
    <w:rsid w:val="000C7DC3"/>
    <w:rsid w:val="000C7FF3"/>
    <w:rsid w:val="000D01F3"/>
    <w:rsid w:val="000D06F8"/>
    <w:rsid w:val="000D0709"/>
    <w:rsid w:val="000D107D"/>
    <w:rsid w:val="000D1267"/>
    <w:rsid w:val="000D159C"/>
    <w:rsid w:val="000D1B54"/>
    <w:rsid w:val="000D1C5E"/>
    <w:rsid w:val="000D1DFE"/>
    <w:rsid w:val="000D21CE"/>
    <w:rsid w:val="000D2313"/>
    <w:rsid w:val="000D2C1A"/>
    <w:rsid w:val="000D32D7"/>
    <w:rsid w:val="000D333D"/>
    <w:rsid w:val="000D3C7D"/>
    <w:rsid w:val="000D41B8"/>
    <w:rsid w:val="000D459C"/>
    <w:rsid w:val="000D4AAE"/>
    <w:rsid w:val="000D5023"/>
    <w:rsid w:val="000D5770"/>
    <w:rsid w:val="000D58B2"/>
    <w:rsid w:val="000D5B09"/>
    <w:rsid w:val="000D6459"/>
    <w:rsid w:val="000D66B7"/>
    <w:rsid w:val="000D6747"/>
    <w:rsid w:val="000D6F47"/>
    <w:rsid w:val="000D7A52"/>
    <w:rsid w:val="000E0032"/>
    <w:rsid w:val="000E0176"/>
    <w:rsid w:val="000E0331"/>
    <w:rsid w:val="000E05D4"/>
    <w:rsid w:val="000E0869"/>
    <w:rsid w:val="000E095A"/>
    <w:rsid w:val="000E109B"/>
    <w:rsid w:val="000E1346"/>
    <w:rsid w:val="000E1EC9"/>
    <w:rsid w:val="000E1F60"/>
    <w:rsid w:val="000E2242"/>
    <w:rsid w:val="000E2491"/>
    <w:rsid w:val="000E25B2"/>
    <w:rsid w:val="000E2A40"/>
    <w:rsid w:val="000E2B86"/>
    <w:rsid w:val="000E2C36"/>
    <w:rsid w:val="000E3371"/>
    <w:rsid w:val="000E343F"/>
    <w:rsid w:val="000E38E0"/>
    <w:rsid w:val="000E398E"/>
    <w:rsid w:val="000E39A9"/>
    <w:rsid w:val="000E4785"/>
    <w:rsid w:val="000E48D0"/>
    <w:rsid w:val="000E5171"/>
    <w:rsid w:val="000E5788"/>
    <w:rsid w:val="000E72AD"/>
    <w:rsid w:val="000E7B8F"/>
    <w:rsid w:val="000E7CBC"/>
    <w:rsid w:val="000E7EC6"/>
    <w:rsid w:val="000F1929"/>
    <w:rsid w:val="000F1B8D"/>
    <w:rsid w:val="000F2290"/>
    <w:rsid w:val="000F2309"/>
    <w:rsid w:val="000F27F8"/>
    <w:rsid w:val="000F361A"/>
    <w:rsid w:val="000F38AF"/>
    <w:rsid w:val="000F4C3E"/>
    <w:rsid w:val="000F4CFB"/>
    <w:rsid w:val="000F58BE"/>
    <w:rsid w:val="000F597C"/>
    <w:rsid w:val="000F61CA"/>
    <w:rsid w:val="000F75D5"/>
    <w:rsid w:val="000F7CBA"/>
    <w:rsid w:val="000F7DF2"/>
    <w:rsid w:val="001009A6"/>
    <w:rsid w:val="001023F8"/>
    <w:rsid w:val="00103094"/>
    <w:rsid w:val="00103277"/>
    <w:rsid w:val="00103466"/>
    <w:rsid w:val="00103E9A"/>
    <w:rsid w:val="0010465D"/>
    <w:rsid w:val="00104F5E"/>
    <w:rsid w:val="00105B75"/>
    <w:rsid w:val="001060C7"/>
    <w:rsid w:val="00106300"/>
    <w:rsid w:val="00106556"/>
    <w:rsid w:val="0010656F"/>
    <w:rsid w:val="00106729"/>
    <w:rsid w:val="00107225"/>
    <w:rsid w:val="001077B7"/>
    <w:rsid w:val="001101D3"/>
    <w:rsid w:val="00111DA2"/>
    <w:rsid w:val="00111DFD"/>
    <w:rsid w:val="00112166"/>
    <w:rsid w:val="001124A4"/>
    <w:rsid w:val="0011269D"/>
    <w:rsid w:val="0011323E"/>
    <w:rsid w:val="0011333A"/>
    <w:rsid w:val="001137C2"/>
    <w:rsid w:val="00113E7F"/>
    <w:rsid w:val="0011459D"/>
    <w:rsid w:val="001145F0"/>
    <w:rsid w:val="00114635"/>
    <w:rsid w:val="00114646"/>
    <w:rsid w:val="001148AB"/>
    <w:rsid w:val="00114CA7"/>
    <w:rsid w:val="00115BD0"/>
    <w:rsid w:val="00115D56"/>
    <w:rsid w:val="00115FDB"/>
    <w:rsid w:val="0011608A"/>
    <w:rsid w:val="00116449"/>
    <w:rsid w:val="0011665B"/>
    <w:rsid w:val="001169A2"/>
    <w:rsid w:val="001170CF"/>
    <w:rsid w:val="001174D2"/>
    <w:rsid w:val="00117CB8"/>
    <w:rsid w:val="00120030"/>
    <w:rsid w:val="00120999"/>
    <w:rsid w:val="00120CEE"/>
    <w:rsid w:val="001211DE"/>
    <w:rsid w:val="001216FD"/>
    <w:rsid w:val="00121F1F"/>
    <w:rsid w:val="0012217C"/>
    <w:rsid w:val="001221B4"/>
    <w:rsid w:val="001225B3"/>
    <w:rsid w:val="0012276F"/>
    <w:rsid w:val="00123255"/>
    <w:rsid w:val="001233BB"/>
    <w:rsid w:val="001233EF"/>
    <w:rsid w:val="001238F0"/>
    <w:rsid w:val="00123D64"/>
    <w:rsid w:val="00124152"/>
    <w:rsid w:val="00124E41"/>
    <w:rsid w:val="00125845"/>
    <w:rsid w:val="00125D64"/>
    <w:rsid w:val="00126855"/>
    <w:rsid w:val="00126A43"/>
    <w:rsid w:val="00126C57"/>
    <w:rsid w:val="00126FB6"/>
    <w:rsid w:val="00127C64"/>
    <w:rsid w:val="00130356"/>
    <w:rsid w:val="0013046B"/>
    <w:rsid w:val="00131C5A"/>
    <w:rsid w:val="00133055"/>
    <w:rsid w:val="0013372B"/>
    <w:rsid w:val="00133A5B"/>
    <w:rsid w:val="00133C8B"/>
    <w:rsid w:val="00134A5F"/>
    <w:rsid w:val="00134E11"/>
    <w:rsid w:val="0013593E"/>
    <w:rsid w:val="00135C5A"/>
    <w:rsid w:val="00136152"/>
    <w:rsid w:val="00136700"/>
    <w:rsid w:val="00137137"/>
    <w:rsid w:val="00137222"/>
    <w:rsid w:val="0013726D"/>
    <w:rsid w:val="00140A3B"/>
    <w:rsid w:val="001412D9"/>
    <w:rsid w:val="00141A70"/>
    <w:rsid w:val="0014235E"/>
    <w:rsid w:val="001429A1"/>
    <w:rsid w:val="001432CC"/>
    <w:rsid w:val="001439D2"/>
    <w:rsid w:val="00144953"/>
    <w:rsid w:val="00144B15"/>
    <w:rsid w:val="00145194"/>
    <w:rsid w:val="001454B5"/>
    <w:rsid w:val="00145960"/>
    <w:rsid w:val="0014597E"/>
    <w:rsid w:val="001459FF"/>
    <w:rsid w:val="00145B4F"/>
    <w:rsid w:val="0014629E"/>
    <w:rsid w:val="0014693B"/>
    <w:rsid w:val="00147ED9"/>
    <w:rsid w:val="00150621"/>
    <w:rsid w:val="001509B4"/>
    <w:rsid w:val="00150D38"/>
    <w:rsid w:val="00151112"/>
    <w:rsid w:val="00151461"/>
    <w:rsid w:val="00151768"/>
    <w:rsid w:val="0015193E"/>
    <w:rsid w:val="001519A0"/>
    <w:rsid w:val="00152783"/>
    <w:rsid w:val="00153B7D"/>
    <w:rsid w:val="00153BC4"/>
    <w:rsid w:val="00153C32"/>
    <w:rsid w:val="0015409C"/>
    <w:rsid w:val="001542F3"/>
    <w:rsid w:val="00154562"/>
    <w:rsid w:val="00154774"/>
    <w:rsid w:val="00156324"/>
    <w:rsid w:val="0015647D"/>
    <w:rsid w:val="00156680"/>
    <w:rsid w:val="00156864"/>
    <w:rsid w:val="00156E1E"/>
    <w:rsid w:val="001571FC"/>
    <w:rsid w:val="001578AC"/>
    <w:rsid w:val="0016097E"/>
    <w:rsid w:val="00161E0E"/>
    <w:rsid w:val="001638C6"/>
    <w:rsid w:val="00163B60"/>
    <w:rsid w:val="00163EFA"/>
    <w:rsid w:val="00163FFD"/>
    <w:rsid w:val="00164383"/>
    <w:rsid w:val="001643F2"/>
    <w:rsid w:val="00164798"/>
    <w:rsid w:val="0016547F"/>
    <w:rsid w:val="001654D4"/>
    <w:rsid w:val="00165BAE"/>
    <w:rsid w:val="001666F2"/>
    <w:rsid w:val="00166AEC"/>
    <w:rsid w:val="001670B3"/>
    <w:rsid w:val="001676C0"/>
    <w:rsid w:val="00167AC1"/>
    <w:rsid w:val="00167B13"/>
    <w:rsid w:val="00167EFC"/>
    <w:rsid w:val="00170315"/>
    <w:rsid w:val="00171EB1"/>
    <w:rsid w:val="00171F54"/>
    <w:rsid w:val="00172910"/>
    <w:rsid w:val="00172A37"/>
    <w:rsid w:val="00172E6F"/>
    <w:rsid w:val="0017377F"/>
    <w:rsid w:val="00174553"/>
    <w:rsid w:val="00174FED"/>
    <w:rsid w:val="0017634B"/>
    <w:rsid w:val="00176461"/>
    <w:rsid w:val="00176C04"/>
    <w:rsid w:val="00177D7B"/>
    <w:rsid w:val="00180988"/>
    <w:rsid w:val="00180ECB"/>
    <w:rsid w:val="001812E0"/>
    <w:rsid w:val="001817F3"/>
    <w:rsid w:val="001818D3"/>
    <w:rsid w:val="00182C0C"/>
    <w:rsid w:val="00183103"/>
    <w:rsid w:val="001838A2"/>
    <w:rsid w:val="001839A3"/>
    <w:rsid w:val="00183FBA"/>
    <w:rsid w:val="00184305"/>
    <w:rsid w:val="001845C5"/>
    <w:rsid w:val="00184FD9"/>
    <w:rsid w:val="001850C1"/>
    <w:rsid w:val="00185730"/>
    <w:rsid w:val="00185B03"/>
    <w:rsid w:val="00187283"/>
    <w:rsid w:val="00187928"/>
    <w:rsid w:val="00190E76"/>
    <w:rsid w:val="00190FEF"/>
    <w:rsid w:val="00191B31"/>
    <w:rsid w:val="00192573"/>
    <w:rsid w:val="00193141"/>
    <w:rsid w:val="001937E1"/>
    <w:rsid w:val="00194904"/>
    <w:rsid w:val="00194ECA"/>
    <w:rsid w:val="00194F36"/>
    <w:rsid w:val="00195224"/>
    <w:rsid w:val="00195C7E"/>
    <w:rsid w:val="00196119"/>
    <w:rsid w:val="00196574"/>
    <w:rsid w:val="00196EA2"/>
    <w:rsid w:val="001A095E"/>
    <w:rsid w:val="001A0983"/>
    <w:rsid w:val="001A1017"/>
    <w:rsid w:val="001A11AF"/>
    <w:rsid w:val="001A1396"/>
    <w:rsid w:val="001A1397"/>
    <w:rsid w:val="001A1952"/>
    <w:rsid w:val="001A2480"/>
    <w:rsid w:val="001A2F47"/>
    <w:rsid w:val="001A30B9"/>
    <w:rsid w:val="001A3508"/>
    <w:rsid w:val="001A3C68"/>
    <w:rsid w:val="001A3CC2"/>
    <w:rsid w:val="001A3FDB"/>
    <w:rsid w:val="001A4595"/>
    <w:rsid w:val="001A485C"/>
    <w:rsid w:val="001A69DD"/>
    <w:rsid w:val="001A6D6C"/>
    <w:rsid w:val="001A740C"/>
    <w:rsid w:val="001A773E"/>
    <w:rsid w:val="001A77CB"/>
    <w:rsid w:val="001A7DC6"/>
    <w:rsid w:val="001B06AB"/>
    <w:rsid w:val="001B092B"/>
    <w:rsid w:val="001B1BD0"/>
    <w:rsid w:val="001B205F"/>
    <w:rsid w:val="001B21A5"/>
    <w:rsid w:val="001B27E2"/>
    <w:rsid w:val="001B281D"/>
    <w:rsid w:val="001B303E"/>
    <w:rsid w:val="001B3199"/>
    <w:rsid w:val="001B32B0"/>
    <w:rsid w:val="001B41FD"/>
    <w:rsid w:val="001B4606"/>
    <w:rsid w:val="001B50E9"/>
    <w:rsid w:val="001B516B"/>
    <w:rsid w:val="001B5244"/>
    <w:rsid w:val="001B6343"/>
    <w:rsid w:val="001B6611"/>
    <w:rsid w:val="001B683A"/>
    <w:rsid w:val="001B7FAC"/>
    <w:rsid w:val="001C19F8"/>
    <w:rsid w:val="001C27DC"/>
    <w:rsid w:val="001C2945"/>
    <w:rsid w:val="001C2991"/>
    <w:rsid w:val="001C2D39"/>
    <w:rsid w:val="001C2D81"/>
    <w:rsid w:val="001C2DB0"/>
    <w:rsid w:val="001C2DBA"/>
    <w:rsid w:val="001C3232"/>
    <w:rsid w:val="001C357D"/>
    <w:rsid w:val="001C3709"/>
    <w:rsid w:val="001C3D1F"/>
    <w:rsid w:val="001C404C"/>
    <w:rsid w:val="001C43A0"/>
    <w:rsid w:val="001C4F3C"/>
    <w:rsid w:val="001C5082"/>
    <w:rsid w:val="001C675D"/>
    <w:rsid w:val="001C734A"/>
    <w:rsid w:val="001D00D4"/>
    <w:rsid w:val="001D081D"/>
    <w:rsid w:val="001D0E63"/>
    <w:rsid w:val="001D23A8"/>
    <w:rsid w:val="001D2604"/>
    <w:rsid w:val="001D274A"/>
    <w:rsid w:val="001D327E"/>
    <w:rsid w:val="001D36DD"/>
    <w:rsid w:val="001D3A93"/>
    <w:rsid w:val="001D3BA9"/>
    <w:rsid w:val="001D3F9E"/>
    <w:rsid w:val="001D43DA"/>
    <w:rsid w:val="001D4D86"/>
    <w:rsid w:val="001D4DFF"/>
    <w:rsid w:val="001D55CA"/>
    <w:rsid w:val="001D56E1"/>
    <w:rsid w:val="001D6098"/>
    <w:rsid w:val="001D6A2E"/>
    <w:rsid w:val="001D6A49"/>
    <w:rsid w:val="001D7044"/>
    <w:rsid w:val="001D78B0"/>
    <w:rsid w:val="001D7BF1"/>
    <w:rsid w:val="001E0614"/>
    <w:rsid w:val="001E0983"/>
    <w:rsid w:val="001E17A3"/>
    <w:rsid w:val="001E1901"/>
    <w:rsid w:val="001E1A35"/>
    <w:rsid w:val="001E283C"/>
    <w:rsid w:val="001E29EF"/>
    <w:rsid w:val="001E32E4"/>
    <w:rsid w:val="001E3340"/>
    <w:rsid w:val="001E3CD5"/>
    <w:rsid w:val="001E428A"/>
    <w:rsid w:val="001E430A"/>
    <w:rsid w:val="001E4734"/>
    <w:rsid w:val="001E48D9"/>
    <w:rsid w:val="001E4DC1"/>
    <w:rsid w:val="001E4E97"/>
    <w:rsid w:val="001E527C"/>
    <w:rsid w:val="001E5B71"/>
    <w:rsid w:val="001E5F10"/>
    <w:rsid w:val="001E682B"/>
    <w:rsid w:val="001E6927"/>
    <w:rsid w:val="001E7A82"/>
    <w:rsid w:val="001F00A3"/>
    <w:rsid w:val="001F031D"/>
    <w:rsid w:val="001F115C"/>
    <w:rsid w:val="001F20A9"/>
    <w:rsid w:val="001F20BD"/>
    <w:rsid w:val="001F2183"/>
    <w:rsid w:val="001F2341"/>
    <w:rsid w:val="001F2A41"/>
    <w:rsid w:val="001F39E3"/>
    <w:rsid w:val="001F4603"/>
    <w:rsid w:val="001F4AA8"/>
    <w:rsid w:val="001F4BAA"/>
    <w:rsid w:val="001F4E03"/>
    <w:rsid w:val="001F51D5"/>
    <w:rsid w:val="001F52DC"/>
    <w:rsid w:val="001F57DF"/>
    <w:rsid w:val="001F585D"/>
    <w:rsid w:val="001F65B9"/>
    <w:rsid w:val="001F6868"/>
    <w:rsid w:val="001F69E4"/>
    <w:rsid w:val="001F6C55"/>
    <w:rsid w:val="001F70CA"/>
    <w:rsid w:val="001F7B82"/>
    <w:rsid w:val="00200A00"/>
    <w:rsid w:val="00201CA2"/>
    <w:rsid w:val="00201FA7"/>
    <w:rsid w:val="00202E0A"/>
    <w:rsid w:val="00203BA9"/>
    <w:rsid w:val="00204364"/>
    <w:rsid w:val="0020486D"/>
    <w:rsid w:val="00205343"/>
    <w:rsid w:val="002054D0"/>
    <w:rsid w:val="002061F3"/>
    <w:rsid w:val="00206BDF"/>
    <w:rsid w:val="00206C35"/>
    <w:rsid w:val="0020705A"/>
    <w:rsid w:val="00207370"/>
    <w:rsid w:val="00207729"/>
    <w:rsid w:val="0021017F"/>
    <w:rsid w:val="0021036F"/>
    <w:rsid w:val="0021076C"/>
    <w:rsid w:val="00210C16"/>
    <w:rsid w:val="00211D67"/>
    <w:rsid w:val="0021264B"/>
    <w:rsid w:val="0021289C"/>
    <w:rsid w:val="00212F57"/>
    <w:rsid w:val="002133DD"/>
    <w:rsid w:val="00213942"/>
    <w:rsid w:val="00213B03"/>
    <w:rsid w:val="00213B52"/>
    <w:rsid w:val="002140F8"/>
    <w:rsid w:val="00215350"/>
    <w:rsid w:val="002156AA"/>
    <w:rsid w:val="00215EDD"/>
    <w:rsid w:val="00216A5F"/>
    <w:rsid w:val="00217583"/>
    <w:rsid w:val="0022045A"/>
    <w:rsid w:val="002209AF"/>
    <w:rsid w:val="00220B85"/>
    <w:rsid w:val="002213DF"/>
    <w:rsid w:val="002219AF"/>
    <w:rsid w:val="00221B3B"/>
    <w:rsid w:val="00222547"/>
    <w:rsid w:val="00223B48"/>
    <w:rsid w:val="00224318"/>
    <w:rsid w:val="00224517"/>
    <w:rsid w:val="00224B9B"/>
    <w:rsid w:val="0022528C"/>
    <w:rsid w:val="0022586C"/>
    <w:rsid w:val="00227005"/>
    <w:rsid w:val="0022721F"/>
    <w:rsid w:val="0022757C"/>
    <w:rsid w:val="00232682"/>
    <w:rsid w:val="00232956"/>
    <w:rsid w:val="00232A39"/>
    <w:rsid w:val="00232DCA"/>
    <w:rsid w:val="00233C4E"/>
    <w:rsid w:val="00233EB5"/>
    <w:rsid w:val="00233F15"/>
    <w:rsid w:val="002345E6"/>
    <w:rsid w:val="00234628"/>
    <w:rsid w:val="002347DC"/>
    <w:rsid w:val="002349D5"/>
    <w:rsid w:val="0023516E"/>
    <w:rsid w:val="0023659A"/>
    <w:rsid w:val="0023767F"/>
    <w:rsid w:val="0023793F"/>
    <w:rsid w:val="00237CE9"/>
    <w:rsid w:val="00237DDA"/>
    <w:rsid w:val="00237EF5"/>
    <w:rsid w:val="002405BD"/>
    <w:rsid w:val="00240C8A"/>
    <w:rsid w:val="002414E1"/>
    <w:rsid w:val="00241707"/>
    <w:rsid w:val="00241BFA"/>
    <w:rsid w:val="00241DE7"/>
    <w:rsid w:val="00241E14"/>
    <w:rsid w:val="00241E2A"/>
    <w:rsid w:val="00242593"/>
    <w:rsid w:val="00242D9F"/>
    <w:rsid w:val="00243388"/>
    <w:rsid w:val="002439FA"/>
    <w:rsid w:val="00243E09"/>
    <w:rsid w:val="00244F94"/>
    <w:rsid w:val="0024573F"/>
    <w:rsid w:val="002459E9"/>
    <w:rsid w:val="00245D1A"/>
    <w:rsid w:val="00246055"/>
    <w:rsid w:val="002463FB"/>
    <w:rsid w:val="00247A70"/>
    <w:rsid w:val="00247CF5"/>
    <w:rsid w:val="00250025"/>
    <w:rsid w:val="00251361"/>
    <w:rsid w:val="0025184D"/>
    <w:rsid w:val="00251869"/>
    <w:rsid w:val="00251B9F"/>
    <w:rsid w:val="002528A7"/>
    <w:rsid w:val="002529B6"/>
    <w:rsid w:val="002546A9"/>
    <w:rsid w:val="002549E3"/>
    <w:rsid w:val="00255646"/>
    <w:rsid w:val="00255C68"/>
    <w:rsid w:val="00255D08"/>
    <w:rsid w:val="00256433"/>
    <w:rsid w:val="00256508"/>
    <w:rsid w:val="00256814"/>
    <w:rsid w:val="00257B7C"/>
    <w:rsid w:val="00257C7F"/>
    <w:rsid w:val="00257CE2"/>
    <w:rsid w:val="002606F1"/>
    <w:rsid w:val="00261DBC"/>
    <w:rsid w:val="002625CD"/>
    <w:rsid w:val="002628DB"/>
    <w:rsid w:val="00263C26"/>
    <w:rsid w:val="00264470"/>
    <w:rsid w:val="00264729"/>
    <w:rsid w:val="00264F98"/>
    <w:rsid w:val="0026519B"/>
    <w:rsid w:val="002653FD"/>
    <w:rsid w:val="00265476"/>
    <w:rsid w:val="002662C3"/>
    <w:rsid w:val="00267095"/>
    <w:rsid w:val="00270FA7"/>
    <w:rsid w:val="002718EE"/>
    <w:rsid w:val="00271A8E"/>
    <w:rsid w:val="0027351B"/>
    <w:rsid w:val="00273D70"/>
    <w:rsid w:val="00273EDD"/>
    <w:rsid w:val="00273F4C"/>
    <w:rsid w:val="00275246"/>
    <w:rsid w:val="0027528E"/>
    <w:rsid w:val="00275352"/>
    <w:rsid w:val="0027659F"/>
    <w:rsid w:val="002765E5"/>
    <w:rsid w:val="00277032"/>
    <w:rsid w:val="0027737B"/>
    <w:rsid w:val="00277D3D"/>
    <w:rsid w:val="002808F7"/>
    <w:rsid w:val="00280A63"/>
    <w:rsid w:val="00280C11"/>
    <w:rsid w:val="00280D65"/>
    <w:rsid w:val="00280DD9"/>
    <w:rsid w:val="00281A7A"/>
    <w:rsid w:val="002823FF"/>
    <w:rsid w:val="00282C5D"/>
    <w:rsid w:val="002830A3"/>
    <w:rsid w:val="00283FC1"/>
    <w:rsid w:val="00284491"/>
    <w:rsid w:val="002847BC"/>
    <w:rsid w:val="00284D86"/>
    <w:rsid w:val="002855A9"/>
    <w:rsid w:val="002902A5"/>
    <w:rsid w:val="00290B63"/>
    <w:rsid w:val="00291306"/>
    <w:rsid w:val="0029254B"/>
    <w:rsid w:val="00292A52"/>
    <w:rsid w:val="00292BB5"/>
    <w:rsid w:val="002933E8"/>
    <w:rsid w:val="0029350D"/>
    <w:rsid w:val="002936E5"/>
    <w:rsid w:val="002937AC"/>
    <w:rsid w:val="0029392C"/>
    <w:rsid w:val="00294963"/>
    <w:rsid w:val="0029497F"/>
    <w:rsid w:val="002950CA"/>
    <w:rsid w:val="00295118"/>
    <w:rsid w:val="00295287"/>
    <w:rsid w:val="00296479"/>
    <w:rsid w:val="0029748A"/>
    <w:rsid w:val="0029776F"/>
    <w:rsid w:val="002A01B1"/>
    <w:rsid w:val="002A07B6"/>
    <w:rsid w:val="002A0873"/>
    <w:rsid w:val="002A0C31"/>
    <w:rsid w:val="002A148C"/>
    <w:rsid w:val="002A1513"/>
    <w:rsid w:val="002A1AE5"/>
    <w:rsid w:val="002A3BB0"/>
    <w:rsid w:val="002A44D8"/>
    <w:rsid w:val="002A479C"/>
    <w:rsid w:val="002A4A20"/>
    <w:rsid w:val="002A4A63"/>
    <w:rsid w:val="002A5EF9"/>
    <w:rsid w:val="002A6025"/>
    <w:rsid w:val="002A67E5"/>
    <w:rsid w:val="002A68CA"/>
    <w:rsid w:val="002A6910"/>
    <w:rsid w:val="002B00A2"/>
    <w:rsid w:val="002B076F"/>
    <w:rsid w:val="002B0D3B"/>
    <w:rsid w:val="002B1035"/>
    <w:rsid w:val="002B116C"/>
    <w:rsid w:val="002B170F"/>
    <w:rsid w:val="002B19CB"/>
    <w:rsid w:val="002B1F51"/>
    <w:rsid w:val="002B25F5"/>
    <w:rsid w:val="002B27D6"/>
    <w:rsid w:val="002B2A2D"/>
    <w:rsid w:val="002B2D25"/>
    <w:rsid w:val="002B2F6A"/>
    <w:rsid w:val="002B3357"/>
    <w:rsid w:val="002B382B"/>
    <w:rsid w:val="002B594C"/>
    <w:rsid w:val="002B616F"/>
    <w:rsid w:val="002B6E35"/>
    <w:rsid w:val="002C0B74"/>
    <w:rsid w:val="002C0FC4"/>
    <w:rsid w:val="002C137B"/>
    <w:rsid w:val="002C3311"/>
    <w:rsid w:val="002C4E0F"/>
    <w:rsid w:val="002C506B"/>
    <w:rsid w:val="002C7024"/>
    <w:rsid w:val="002C7484"/>
    <w:rsid w:val="002C7A13"/>
    <w:rsid w:val="002C7C2F"/>
    <w:rsid w:val="002D07D4"/>
    <w:rsid w:val="002D2208"/>
    <w:rsid w:val="002D2BC0"/>
    <w:rsid w:val="002D2CB3"/>
    <w:rsid w:val="002D3234"/>
    <w:rsid w:val="002D38CF"/>
    <w:rsid w:val="002D3928"/>
    <w:rsid w:val="002D411F"/>
    <w:rsid w:val="002D4C7D"/>
    <w:rsid w:val="002D5E47"/>
    <w:rsid w:val="002D5EA2"/>
    <w:rsid w:val="002D638E"/>
    <w:rsid w:val="002D642A"/>
    <w:rsid w:val="002D6683"/>
    <w:rsid w:val="002D680A"/>
    <w:rsid w:val="002D706D"/>
    <w:rsid w:val="002D7827"/>
    <w:rsid w:val="002E145F"/>
    <w:rsid w:val="002E1A20"/>
    <w:rsid w:val="002E3091"/>
    <w:rsid w:val="002E321F"/>
    <w:rsid w:val="002E3358"/>
    <w:rsid w:val="002E401F"/>
    <w:rsid w:val="002E4D50"/>
    <w:rsid w:val="002E543F"/>
    <w:rsid w:val="002E56E7"/>
    <w:rsid w:val="002E5BBD"/>
    <w:rsid w:val="002E634C"/>
    <w:rsid w:val="002E663A"/>
    <w:rsid w:val="002E6AB2"/>
    <w:rsid w:val="002E71CA"/>
    <w:rsid w:val="002E775F"/>
    <w:rsid w:val="002E7ED0"/>
    <w:rsid w:val="002F00F2"/>
    <w:rsid w:val="002F038E"/>
    <w:rsid w:val="002F159A"/>
    <w:rsid w:val="002F1DD2"/>
    <w:rsid w:val="002F2810"/>
    <w:rsid w:val="002F2CDF"/>
    <w:rsid w:val="002F2DA6"/>
    <w:rsid w:val="002F2F87"/>
    <w:rsid w:val="002F2F9A"/>
    <w:rsid w:val="002F3B3C"/>
    <w:rsid w:val="002F3C35"/>
    <w:rsid w:val="002F40C5"/>
    <w:rsid w:val="002F40F4"/>
    <w:rsid w:val="002F41DE"/>
    <w:rsid w:val="002F4A16"/>
    <w:rsid w:val="002F4ABE"/>
    <w:rsid w:val="002F5B3C"/>
    <w:rsid w:val="002F5BEA"/>
    <w:rsid w:val="002F704E"/>
    <w:rsid w:val="002F7184"/>
    <w:rsid w:val="002F7755"/>
    <w:rsid w:val="002F7FA7"/>
    <w:rsid w:val="003001D6"/>
    <w:rsid w:val="00300DB2"/>
    <w:rsid w:val="00300DF4"/>
    <w:rsid w:val="00301050"/>
    <w:rsid w:val="003010EB"/>
    <w:rsid w:val="003012F1"/>
    <w:rsid w:val="00301B71"/>
    <w:rsid w:val="00302CF7"/>
    <w:rsid w:val="003032EF"/>
    <w:rsid w:val="0030330F"/>
    <w:rsid w:val="0030382B"/>
    <w:rsid w:val="00303D04"/>
    <w:rsid w:val="00305291"/>
    <w:rsid w:val="003055F6"/>
    <w:rsid w:val="003076F1"/>
    <w:rsid w:val="003103E4"/>
    <w:rsid w:val="0031081E"/>
    <w:rsid w:val="003110A1"/>
    <w:rsid w:val="0031184C"/>
    <w:rsid w:val="003132CB"/>
    <w:rsid w:val="00313532"/>
    <w:rsid w:val="00313C69"/>
    <w:rsid w:val="00314536"/>
    <w:rsid w:val="00315C8A"/>
    <w:rsid w:val="00316376"/>
    <w:rsid w:val="003171D2"/>
    <w:rsid w:val="00317813"/>
    <w:rsid w:val="00317925"/>
    <w:rsid w:val="00317A3A"/>
    <w:rsid w:val="00317B41"/>
    <w:rsid w:val="00320831"/>
    <w:rsid w:val="00320EB3"/>
    <w:rsid w:val="00321234"/>
    <w:rsid w:val="003214D8"/>
    <w:rsid w:val="00321509"/>
    <w:rsid w:val="00321668"/>
    <w:rsid w:val="00321B1C"/>
    <w:rsid w:val="00322067"/>
    <w:rsid w:val="00322996"/>
    <w:rsid w:val="00322C10"/>
    <w:rsid w:val="00322C13"/>
    <w:rsid w:val="003231C4"/>
    <w:rsid w:val="00323519"/>
    <w:rsid w:val="0032389E"/>
    <w:rsid w:val="00323D92"/>
    <w:rsid w:val="003240F0"/>
    <w:rsid w:val="0032476A"/>
    <w:rsid w:val="00325B14"/>
    <w:rsid w:val="003278CC"/>
    <w:rsid w:val="00327908"/>
    <w:rsid w:val="00327E06"/>
    <w:rsid w:val="0033012D"/>
    <w:rsid w:val="003304EA"/>
    <w:rsid w:val="00331118"/>
    <w:rsid w:val="0033149D"/>
    <w:rsid w:val="00332641"/>
    <w:rsid w:val="0033274E"/>
    <w:rsid w:val="0033281E"/>
    <w:rsid w:val="00333EE2"/>
    <w:rsid w:val="003342C6"/>
    <w:rsid w:val="00334397"/>
    <w:rsid w:val="00334757"/>
    <w:rsid w:val="003351BE"/>
    <w:rsid w:val="003355F2"/>
    <w:rsid w:val="0033661E"/>
    <w:rsid w:val="00336829"/>
    <w:rsid w:val="003369B6"/>
    <w:rsid w:val="00336B3B"/>
    <w:rsid w:val="00336DEB"/>
    <w:rsid w:val="00336E87"/>
    <w:rsid w:val="00337166"/>
    <w:rsid w:val="00337B12"/>
    <w:rsid w:val="00340305"/>
    <w:rsid w:val="0034036E"/>
    <w:rsid w:val="00340479"/>
    <w:rsid w:val="00340FC1"/>
    <w:rsid w:val="00341CF3"/>
    <w:rsid w:val="00341E1D"/>
    <w:rsid w:val="00342020"/>
    <w:rsid w:val="003420A9"/>
    <w:rsid w:val="003420C9"/>
    <w:rsid w:val="00342F8C"/>
    <w:rsid w:val="00343338"/>
    <w:rsid w:val="003433FA"/>
    <w:rsid w:val="003436F8"/>
    <w:rsid w:val="003443A4"/>
    <w:rsid w:val="003443E2"/>
    <w:rsid w:val="0034463B"/>
    <w:rsid w:val="003447F9"/>
    <w:rsid w:val="00344DFA"/>
    <w:rsid w:val="0034558D"/>
    <w:rsid w:val="003455A1"/>
    <w:rsid w:val="00346DB6"/>
    <w:rsid w:val="00347145"/>
    <w:rsid w:val="00347777"/>
    <w:rsid w:val="00347F21"/>
    <w:rsid w:val="0035032C"/>
    <w:rsid w:val="00350E34"/>
    <w:rsid w:val="00351049"/>
    <w:rsid w:val="0035192A"/>
    <w:rsid w:val="003526F2"/>
    <w:rsid w:val="00352CFC"/>
    <w:rsid w:val="00352DAC"/>
    <w:rsid w:val="003533FE"/>
    <w:rsid w:val="00353934"/>
    <w:rsid w:val="0035457B"/>
    <w:rsid w:val="003545D9"/>
    <w:rsid w:val="0035494B"/>
    <w:rsid w:val="0035548F"/>
    <w:rsid w:val="00355D9A"/>
    <w:rsid w:val="0035643E"/>
    <w:rsid w:val="003569A6"/>
    <w:rsid w:val="00356D4A"/>
    <w:rsid w:val="00356ECF"/>
    <w:rsid w:val="00356EDC"/>
    <w:rsid w:val="0035710B"/>
    <w:rsid w:val="003574B9"/>
    <w:rsid w:val="003577A1"/>
    <w:rsid w:val="0036057F"/>
    <w:rsid w:val="00360EEE"/>
    <w:rsid w:val="00361029"/>
    <w:rsid w:val="00361774"/>
    <w:rsid w:val="00361D00"/>
    <w:rsid w:val="00362647"/>
    <w:rsid w:val="0036336D"/>
    <w:rsid w:val="00363A32"/>
    <w:rsid w:val="00363E5B"/>
    <w:rsid w:val="00364513"/>
    <w:rsid w:val="00365058"/>
    <w:rsid w:val="0036531F"/>
    <w:rsid w:val="00365628"/>
    <w:rsid w:val="0036587C"/>
    <w:rsid w:val="00365E42"/>
    <w:rsid w:val="003663FD"/>
    <w:rsid w:val="003664C8"/>
    <w:rsid w:val="003671CD"/>
    <w:rsid w:val="00367350"/>
    <w:rsid w:val="0036762D"/>
    <w:rsid w:val="00370156"/>
    <w:rsid w:val="00370226"/>
    <w:rsid w:val="003702CA"/>
    <w:rsid w:val="00370849"/>
    <w:rsid w:val="00370DC4"/>
    <w:rsid w:val="0037158C"/>
    <w:rsid w:val="00372AD2"/>
    <w:rsid w:val="00372DC3"/>
    <w:rsid w:val="003737DD"/>
    <w:rsid w:val="00374AE0"/>
    <w:rsid w:val="00374B41"/>
    <w:rsid w:val="00374B7F"/>
    <w:rsid w:val="0037591B"/>
    <w:rsid w:val="00375EFC"/>
    <w:rsid w:val="003761A7"/>
    <w:rsid w:val="00376F5D"/>
    <w:rsid w:val="003770CF"/>
    <w:rsid w:val="003772DA"/>
    <w:rsid w:val="003813A6"/>
    <w:rsid w:val="00381A83"/>
    <w:rsid w:val="00381FB4"/>
    <w:rsid w:val="00382130"/>
    <w:rsid w:val="003829CB"/>
    <w:rsid w:val="003830EF"/>
    <w:rsid w:val="003837F6"/>
    <w:rsid w:val="00383909"/>
    <w:rsid w:val="00383AEC"/>
    <w:rsid w:val="00383CA3"/>
    <w:rsid w:val="00383D7F"/>
    <w:rsid w:val="0038505D"/>
    <w:rsid w:val="00386D6F"/>
    <w:rsid w:val="00387F17"/>
    <w:rsid w:val="00390035"/>
    <w:rsid w:val="003906AA"/>
    <w:rsid w:val="00390924"/>
    <w:rsid w:val="0039112C"/>
    <w:rsid w:val="00392248"/>
    <w:rsid w:val="00392C3F"/>
    <w:rsid w:val="00393331"/>
    <w:rsid w:val="00393A73"/>
    <w:rsid w:val="00394012"/>
    <w:rsid w:val="003940C5"/>
    <w:rsid w:val="00394669"/>
    <w:rsid w:val="003948C5"/>
    <w:rsid w:val="0039553B"/>
    <w:rsid w:val="00395A30"/>
    <w:rsid w:val="00395C15"/>
    <w:rsid w:val="00395ED7"/>
    <w:rsid w:val="00395F95"/>
    <w:rsid w:val="00396014"/>
    <w:rsid w:val="0039702A"/>
    <w:rsid w:val="0039716C"/>
    <w:rsid w:val="003978AA"/>
    <w:rsid w:val="003979EF"/>
    <w:rsid w:val="00397D10"/>
    <w:rsid w:val="00397D7E"/>
    <w:rsid w:val="003A004C"/>
    <w:rsid w:val="003A05E5"/>
    <w:rsid w:val="003A091A"/>
    <w:rsid w:val="003A1106"/>
    <w:rsid w:val="003A1116"/>
    <w:rsid w:val="003A1615"/>
    <w:rsid w:val="003A23DC"/>
    <w:rsid w:val="003A2BBB"/>
    <w:rsid w:val="003A38B4"/>
    <w:rsid w:val="003A4793"/>
    <w:rsid w:val="003A47A5"/>
    <w:rsid w:val="003A4F24"/>
    <w:rsid w:val="003A4FA8"/>
    <w:rsid w:val="003A569E"/>
    <w:rsid w:val="003A5987"/>
    <w:rsid w:val="003A792E"/>
    <w:rsid w:val="003A79D2"/>
    <w:rsid w:val="003B05E0"/>
    <w:rsid w:val="003B13EF"/>
    <w:rsid w:val="003B14C0"/>
    <w:rsid w:val="003B1EAA"/>
    <w:rsid w:val="003B2381"/>
    <w:rsid w:val="003B2F5B"/>
    <w:rsid w:val="003B3358"/>
    <w:rsid w:val="003B4B72"/>
    <w:rsid w:val="003B4BC4"/>
    <w:rsid w:val="003B4D04"/>
    <w:rsid w:val="003B4D52"/>
    <w:rsid w:val="003B4F88"/>
    <w:rsid w:val="003B5DAE"/>
    <w:rsid w:val="003B5EF4"/>
    <w:rsid w:val="003B5FD7"/>
    <w:rsid w:val="003B7765"/>
    <w:rsid w:val="003C01FC"/>
    <w:rsid w:val="003C1832"/>
    <w:rsid w:val="003C1C3A"/>
    <w:rsid w:val="003C1FA4"/>
    <w:rsid w:val="003C1FC9"/>
    <w:rsid w:val="003C2438"/>
    <w:rsid w:val="003C33ED"/>
    <w:rsid w:val="003C3E1B"/>
    <w:rsid w:val="003C3F87"/>
    <w:rsid w:val="003C3FC6"/>
    <w:rsid w:val="003C4439"/>
    <w:rsid w:val="003C5D73"/>
    <w:rsid w:val="003C6E8C"/>
    <w:rsid w:val="003C7507"/>
    <w:rsid w:val="003C7DDB"/>
    <w:rsid w:val="003D00FF"/>
    <w:rsid w:val="003D0113"/>
    <w:rsid w:val="003D0556"/>
    <w:rsid w:val="003D0F28"/>
    <w:rsid w:val="003D1977"/>
    <w:rsid w:val="003D226E"/>
    <w:rsid w:val="003D236C"/>
    <w:rsid w:val="003D290D"/>
    <w:rsid w:val="003D2A4C"/>
    <w:rsid w:val="003D3C02"/>
    <w:rsid w:val="003D3C27"/>
    <w:rsid w:val="003D4116"/>
    <w:rsid w:val="003D470D"/>
    <w:rsid w:val="003D4CA4"/>
    <w:rsid w:val="003D4CBA"/>
    <w:rsid w:val="003D52BD"/>
    <w:rsid w:val="003D5745"/>
    <w:rsid w:val="003D6553"/>
    <w:rsid w:val="003D7256"/>
    <w:rsid w:val="003D7D69"/>
    <w:rsid w:val="003D7E25"/>
    <w:rsid w:val="003E003B"/>
    <w:rsid w:val="003E02C1"/>
    <w:rsid w:val="003E0F96"/>
    <w:rsid w:val="003E1C50"/>
    <w:rsid w:val="003E1E75"/>
    <w:rsid w:val="003E1F21"/>
    <w:rsid w:val="003E2212"/>
    <w:rsid w:val="003E2722"/>
    <w:rsid w:val="003E3823"/>
    <w:rsid w:val="003E3A51"/>
    <w:rsid w:val="003E3CD3"/>
    <w:rsid w:val="003E47C6"/>
    <w:rsid w:val="003E58FE"/>
    <w:rsid w:val="003E59E9"/>
    <w:rsid w:val="003E6701"/>
    <w:rsid w:val="003E6B05"/>
    <w:rsid w:val="003E6C24"/>
    <w:rsid w:val="003F043E"/>
    <w:rsid w:val="003F06D7"/>
    <w:rsid w:val="003F06EB"/>
    <w:rsid w:val="003F134B"/>
    <w:rsid w:val="003F1A4C"/>
    <w:rsid w:val="003F1CE4"/>
    <w:rsid w:val="003F2144"/>
    <w:rsid w:val="003F2285"/>
    <w:rsid w:val="003F2368"/>
    <w:rsid w:val="003F31CA"/>
    <w:rsid w:val="003F3361"/>
    <w:rsid w:val="003F4B4B"/>
    <w:rsid w:val="003F4CC1"/>
    <w:rsid w:val="003F583A"/>
    <w:rsid w:val="003F6853"/>
    <w:rsid w:val="003F7092"/>
    <w:rsid w:val="003F72A5"/>
    <w:rsid w:val="003F7312"/>
    <w:rsid w:val="003F7458"/>
    <w:rsid w:val="003F75C4"/>
    <w:rsid w:val="003F78B9"/>
    <w:rsid w:val="003F7B00"/>
    <w:rsid w:val="00400738"/>
    <w:rsid w:val="004007DC"/>
    <w:rsid w:val="004014F1"/>
    <w:rsid w:val="00401BA1"/>
    <w:rsid w:val="00402A15"/>
    <w:rsid w:val="00402CCF"/>
    <w:rsid w:val="00402EB2"/>
    <w:rsid w:val="00403450"/>
    <w:rsid w:val="0040350A"/>
    <w:rsid w:val="004035FF"/>
    <w:rsid w:val="004036E2"/>
    <w:rsid w:val="00403E47"/>
    <w:rsid w:val="00404321"/>
    <w:rsid w:val="00404416"/>
    <w:rsid w:val="0040442F"/>
    <w:rsid w:val="004045D7"/>
    <w:rsid w:val="00404A78"/>
    <w:rsid w:val="00404E34"/>
    <w:rsid w:val="00405309"/>
    <w:rsid w:val="00405612"/>
    <w:rsid w:val="0040677B"/>
    <w:rsid w:val="004069C7"/>
    <w:rsid w:val="00406AB9"/>
    <w:rsid w:val="004077CE"/>
    <w:rsid w:val="004101C4"/>
    <w:rsid w:val="0041067F"/>
    <w:rsid w:val="004108F9"/>
    <w:rsid w:val="00411633"/>
    <w:rsid w:val="0041188B"/>
    <w:rsid w:val="0041277F"/>
    <w:rsid w:val="004128F4"/>
    <w:rsid w:val="004135CE"/>
    <w:rsid w:val="004136BA"/>
    <w:rsid w:val="004141FD"/>
    <w:rsid w:val="00414A2D"/>
    <w:rsid w:val="004158C5"/>
    <w:rsid w:val="00415B27"/>
    <w:rsid w:val="00415D52"/>
    <w:rsid w:val="004176F0"/>
    <w:rsid w:val="00417AF5"/>
    <w:rsid w:val="00420380"/>
    <w:rsid w:val="00421221"/>
    <w:rsid w:val="00421742"/>
    <w:rsid w:val="004220D7"/>
    <w:rsid w:val="00422B69"/>
    <w:rsid w:val="00422ED8"/>
    <w:rsid w:val="00422EFA"/>
    <w:rsid w:val="00425432"/>
    <w:rsid w:val="00425863"/>
    <w:rsid w:val="00425C0F"/>
    <w:rsid w:val="004260EA"/>
    <w:rsid w:val="0042637B"/>
    <w:rsid w:val="004275AB"/>
    <w:rsid w:val="00427DC0"/>
    <w:rsid w:val="00427E7E"/>
    <w:rsid w:val="00430519"/>
    <w:rsid w:val="004310FE"/>
    <w:rsid w:val="004316D2"/>
    <w:rsid w:val="00432E2F"/>
    <w:rsid w:val="0043427A"/>
    <w:rsid w:val="004346C5"/>
    <w:rsid w:val="0043482D"/>
    <w:rsid w:val="004355A0"/>
    <w:rsid w:val="0043570E"/>
    <w:rsid w:val="004357C1"/>
    <w:rsid w:val="004358CE"/>
    <w:rsid w:val="00435DEE"/>
    <w:rsid w:val="0043653C"/>
    <w:rsid w:val="00436909"/>
    <w:rsid w:val="00440089"/>
    <w:rsid w:val="004407FD"/>
    <w:rsid w:val="00440C05"/>
    <w:rsid w:val="00441761"/>
    <w:rsid w:val="0044190C"/>
    <w:rsid w:val="00441F20"/>
    <w:rsid w:val="00443943"/>
    <w:rsid w:val="00443A2D"/>
    <w:rsid w:val="00443B23"/>
    <w:rsid w:val="00443D53"/>
    <w:rsid w:val="00443F31"/>
    <w:rsid w:val="00445682"/>
    <w:rsid w:val="0044593C"/>
    <w:rsid w:val="00445FC7"/>
    <w:rsid w:val="0044631E"/>
    <w:rsid w:val="00446773"/>
    <w:rsid w:val="004469A5"/>
    <w:rsid w:val="00447400"/>
    <w:rsid w:val="00447CBF"/>
    <w:rsid w:val="00450D1F"/>
    <w:rsid w:val="0045163C"/>
    <w:rsid w:val="00451746"/>
    <w:rsid w:val="0045181E"/>
    <w:rsid w:val="00451F00"/>
    <w:rsid w:val="00452CA6"/>
    <w:rsid w:val="004533C5"/>
    <w:rsid w:val="00453707"/>
    <w:rsid w:val="00454B88"/>
    <w:rsid w:val="00454BAA"/>
    <w:rsid w:val="00454DF4"/>
    <w:rsid w:val="00455795"/>
    <w:rsid w:val="00455A58"/>
    <w:rsid w:val="00455DFC"/>
    <w:rsid w:val="00456688"/>
    <w:rsid w:val="004569DB"/>
    <w:rsid w:val="00460442"/>
    <w:rsid w:val="00461003"/>
    <w:rsid w:val="0046107E"/>
    <w:rsid w:val="004614DB"/>
    <w:rsid w:val="00461CCE"/>
    <w:rsid w:val="0046246A"/>
    <w:rsid w:val="0046259B"/>
    <w:rsid w:val="004629B1"/>
    <w:rsid w:val="004645F0"/>
    <w:rsid w:val="004654D9"/>
    <w:rsid w:val="0046578A"/>
    <w:rsid w:val="00465A43"/>
    <w:rsid w:val="00465E6D"/>
    <w:rsid w:val="00466104"/>
    <w:rsid w:val="004669C1"/>
    <w:rsid w:val="00467055"/>
    <w:rsid w:val="004676B0"/>
    <w:rsid w:val="00467942"/>
    <w:rsid w:val="00467963"/>
    <w:rsid w:val="004709E8"/>
    <w:rsid w:val="004716FB"/>
    <w:rsid w:val="0047194B"/>
    <w:rsid w:val="00471ADF"/>
    <w:rsid w:val="00471B6C"/>
    <w:rsid w:val="00472980"/>
    <w:rsid w:val="0047375A"/>
    <w:rsid w:val="00473B93"/>
    <w:rsid w:val="00473EC0"/>
    <w:rsid w:val="004741E3"/>
    <w:rsid w:val="004748A2"/>
    <w:rsid w:val="00474AB1"/>
    <w:rsid w:val="00474B15"/>
    <w:rsid w:val="00474CE9"/>
    <w:rsid w:val="00474CF4"/>
    <w:rsid w:val="00475115"/>
    <w:rsid w:val="004762EA"/>
    <w:rsid w:val="004772D2"/>
    <w:rsid w:val="00477419"/>
    <w:rsid w:val="00477560"/>
    <w:rsid w:val="0047784B"/>
    <w:rsid w:val="004778C8"/>
    <w:rsid w:val="00480D7D"/>
    <w:rsid w:val="0048119F"/>
    <w:rsid w:val="00481925"/>
    <w:rsid w:val="00481B5F"/>
    <w:rsid w:val="00481C4C"/>
    <w:rsid w:val="00482578"/>
    <w:rsid w:val="0048269D"/>
    <w:rsid w:val="004826BC"/>
    <w:rsid w:val="00482AD7"/>
    <w:rsid w:val="00482CFB"/>
    <w:rsid w:val="00483F4F"/>
    <w:rsid w:val="004842A8"/>
    <w:rsid w:val="0048565E"/>
    <w:rsid w:val="0048616B"/>
    <w:rsid w:val="00487403"/>
    <w:rsid w:val="004874D8"/>
    <w:rsid w:val="004875B2"/>
    <w:rsid w:val="004879CF"/>
    <w:rsid w:val="00487ACD"/>
    <w:rsid w:val="00490570"/>
    <w:rsid w:val="004908B6"/>
    <w:rsid w:val="00490B22"/>
    <w:rsid w:val="00490F25"/>
    <w:rsid w:val="004918C8"/>
    <w:rsid w:val="00491926"/>
    <w:rsid w:val="00492692"/>
    <w:rsid w:val="00492880"/>
    <w:rsid w:val="00493187"/>
    <w:rsid w:val="00493B07"/>
    <w:rsid w:val="00493F93"/>
    <w:rsid w:val="00494D07"/>
    <w:rsid w:val="0049515E"/>
    <w:rsid w:val="004954C0"/>
    <w:rsid w:val="00495A55"/>
    <w:rsid w:val="004960E2"/>
    <w:rsid w:val="00496BE5"/>
    <w:rsid w:val="0049760B"/>
    <w:rsid w:val="004A0E59"/>
    <w:rsid w:val="004A154B"/>
    <w:rsid w:val="004A1B67"/>
    <w:rsid w:val="004A2748"/>
    <w:rsid w:val="004A2818"/>
    <w:rsid w:val="004A2917"/>
    <w:rsid w:val="004A29B3"/>
    <w:rsid w:val="004A3511"/>
    <w:rsid w:val="004A3B8C"/>
    <w:rsid w:val="004A4036"/>
    <w:rsid w:val="004A4E1F"/>
    <w:rsid w:val="004A659A"/>
    <w:rsid w:val="004A7272"/>
    <w:rsid w:val="004A7778"/>
    <w:rsid w:val="004A7F0A"/>
    <w:rsid w:val="004B0777"/>
    <w:rsid w:val="004B0AB9"/>
    <w:rsid w:val="004B14B6"/>
    <w:rsid w:val="004B1C0B"/>
    <w:rsid w:val="004B2183"/>
    <w:rsid w:val="004B2263"/>
    <w:rsid w:val="004B25A3"/>
    <w:rsid w:val="004B3173"/>
    <w:rsid w:val="004B32F4"/>
    <w:rsid w:val="004B393E"/>
    <w:rsid w:val="004B3E4E"/>
    <w:rsid w:val="004B42D5"/>
    <w:rsid w:val="004B4ADC"/>
    <w:rsid w:val="004B4C5A"/>
    <w:rsid w:val="004B58E9"/>
    <w:rsid w:val="004B5E6D"/>
    <w:rsid w:val="004B68BE"/>
    <w:rsid w:val="004B7409"/>
    <w:rsid w:val="004B7F33"/>
    <w:rsid w:val="004C0756"/>
    <w:rsid w:val="004C0BCA"/>
    <w:rsid w:val="004C2415"/>
    <w:rsid w:val="004C2BFA"/>
    <w:rsid w:val="004C2DDB"/>
    <w:rsid w:val="004C3306"/>
    <w:rsid w:val="004C36E4"/>
    <w:rsid w:val="004C3846"/>
    <w:rsid w:val="004C3993"/>
    <w:rsid w:val="004C3B38"/>
    <w:rsid w:val="004C4091"/>
    <w:rsid w:val="004C4290"/>
    <w:rsid w:val="004C42A3"/>
    <w:rsid w:val="004C55A5"/>
    <w:rsid w:val="004C5CA6"/>
    <w:rsid w:val="004C5DD6"/>
    <w:rsid w:val="004C63C9"/>
    <w:rsid w:val="004C659B"/>
    <w:rsid w:val="004C71D5"/>
    <w:rsid w:val="004C797D"/>
    <w:rsid w:val="004D0D7A"/>
    <w:rsid w:val="004D0EEB"/>
    <w:rsid w:val="004D12DA"/>
    <w:rsid w:val="004D19AA"/>
    <w:rsid w:val="004D1BF0"/>
    <w:rsid w:val="004D3253"/>
    <w:rsid w:val="004D3461"/>
    <w:rsid w:val="004D3E4A"/>
    <w:rsid w:val="004D4019"/>
    <w:rsid w:val="004D43C1"/>
    <w:rsid w:val="004D43CC"/>
    <w:rsid w:val="004D4BD1"/>
    <w:rsid w:val="004D4FD9"/>
    <w:rsid w:val="004D516D"/>
    <w:rsid w:val="004D5327"/>
    <w:rsid w:val="004D6354"/>
    <w:rsid w:val="004D6382"/>
    <w:rsid w:val="004D6517"/>
    <w:rsid w:val="004D73F1"/>
    <w:rsid w:val="004D752B"/>
    <w:rsid w:val="004D7C23"/>
    <w:rsid w:val="004E0062"/>
    <w:rsid w:val="004E0784"/>
    <w:rsid w:val="004E0E38"/>
    <w:rsid w:val="004E118C"/>
    <w:rsid w:val="004E1AC1"/>
    <w:rsid w:val="004E20EF"/>
    <w:rsid w:val="004E2782"/>
    <w:rsid w:val="004E2D33"/>
    <w:rsid w:val="004E304F"/>
    <w:rsid w:val="004E332D"/>
    <w:rsid w:val="004E3D6B"/>
    <w:rsid w:val="004E4003"/>
    <w:rsid w:val="004E47C8"/>
    <w:rsid w:val="004E537C"/>
    <w:rsid w:val="004E54FD"/>
    <w:rsid w:val="004E664A"/>
    <w:rsid w:val="004E6B8F"/>
    <w:rsid w:val="004E6F22"/>
    <w:rsid w:val="004E7E1B"/>
    <w:rsid w:val="004F042E"/>
    <w:rsid w:val="004F0C0B"/>
    <w:rsid w:val="004F0D03"/>
    <w:rsid w:val="004F245C"/>
    <w:rsid w:val="004F3B3C"/>
    <w:rsid w:val="004F3BEA"/>
    <w:rsid w:val="004F3C7D"/>
    <w:rsid w:val="004F405E"/>
    <w:rsid w:val="004F4D98"/>
    <w:rsid w:val="004F4E40"/>
    <w:rsid w:val="004F4FDC"/>
    <w:rsid w:val="004F62A5"/>
    <w:rsid w:val="004F66D5"/>
    <w:rsid w:val="004F696D"/>
    <w:rsid w:val="004F72E2"/>
    <w:rsid w:val="004F7BAA"/>
    <w:rsid w:val="004F7D95"/>
    <w:rsid w:val="004F7DA2"/>
    <w:rsid w:val="00500830"/>
    <w:rsid w:val="00500CE3"/>
    <w:rsid w:val="00500DE6"/>
    <w:rsid w:val="00500F1B"/>
    <w:rsid w:val="00501EFF"/>
    <w:rsid w:val="00502243"/>
    <w:rsid w:val="00502C79"/>
    <w:rsid w:val="00503357"/>
    <w:rsid w:val="0050378B"/>
    <w:rsid w:val="00503C65"/>
    <w:rsid w:val="00503CE2"/>
    <w:rsid w:val="005054BF"/>
    <w:rsid w:val="00505AEB"/>
    <w:rsid w:val="00505B31"/>
    <w:rsid w:val="00505D1E"/>
    <w:rsid w:val="00506070"/>
    <w:rsid w:val="00506607"/>
    <w:rsid w:val="00506B1B"/>
    <w:rsid w:val="00506C36"/>
    <w:rsid w:val="0050716F"/>
    <w:rsid w:val="00507C1F"/>
    <w:rsid w:val="00510C51"/>
    <w:rsid w:val="0051183D"/>
    <w:rsid w:val="00512095"/>
    <w:rsid w:val="00512AEF"/>
    <w:rsid w:val="00512B26"/>
    <w:rsid w:val="00513797"/>
    <w:rsid w:val="00513906"/>
    <w:rsid w:val="00513926"/>
    <w:rsid w:val="00513CBD"/>
    <w:rsid w:val="00515216"/>
    <w:rsid w:val="00515498"/>
    <w:rsid w:val="00515E92"/>
    <w:rsid w:val="00516338"/>
    <w:rsid w:val="0051648F"/>
    <w:rsid w:val="005165FC"/>
    <w:rsid w:val="00516F94"/>
    <w:rsid w:val="00517399"/>
    <w:rsid w:val="00517B22"/>
    <w:rsid w:val="0052061B"/>
    <w:rsid w:val="00521081"/>
    <w:rsid w:val="005210DB"/>
    <w:rsid w:val="005215AD"/>
    <w:rsid w:val="00521D5E"/>
    <w:rsid w:val="00522681"/>
    <w:rsid w:val="00522810"/>
    <w:rsid w:val="00522973"/>
    <w:rsid w:val="005233CF"/>
    <w:rsid w:val="00523A8F"/>
    <w:rsid w:val="00523DE0"/>
    <w:rsid w:val="0052405B"/>
    <w:rsid w:val="005244BA"/>
    <w:rsid w:val="00524B50"/>
    <w:rsid w:val="00524BE3"/>
    <w:rsid w:val="00524DAC"/>
    <w:rsid w:val="005254CC"/>
    <w:rsid w:val="00525AD6"/>
    <w:rsid w:val="005270AA"/>
    <w:rsid w:val="0053024F"/>
    <w:rsid w:val="00530512"/>
    <w:rsid w:val="0053097D"/>
    <w:rsid w:val="00530DBF"/>
    <w:rsid w:val="00532361"/>
    <w:rsid w:val="00532549"/>
    <w:rsid w:val="00532D1E"/>
    <w:rsid w:val="005341A1"/>
    <w:rsid w:val="00535149"/>
    <w:rsid w:val="00535550"/>
    <w:rsid w:val="005357BC"/>
    <w:rsid w:val="005368A3"/>
    <w:rsid w:val="005370AC"/>
    <w:rsid w:val="00537B58"/>
    <w:rsid w:val="00537D34"/>
    <w:rsid w:val="00537FBB"/>
    <w:rsid w:val="0054046E"/>
    <w:rsid w:val="0054089A"/>
    <w:rsid w:val="005408F9"/>
    <w:rsid w:val="005418E0"/>
    <w:rsid w:val="00541CC3"/>
    <w:rsid w:val="00541CF5"/>
    <w:rsid w:val="00543DC8"/>
    <w:rsid w:val="00543E11"/>
    <w:rsid w:val="0054479E"/>
    <w:rsid w:val="005449A0"/>
    <w:rsid w:val="00545469"/>
    <w:rsid w:val="00546051"/>
    <w:rsid w:val="00547129"/>
    <w:rsid w:val="0054755D"/>
    <w:rsid w:val="005475F5"/>
    <w:rsid w:val="00547B59"/>
    <w:rsid w:val="00547B81"/>
    <w:rsid w:val="00547F13"/>
    <w:rsid w:val="0055014F"/>
    <w:rsid w:val="0055096D"/>
    <w:rsid w:val="00550A94"/>
    <w:rsid w:val="00551649"/>
    <w:rsid w:val="00551689"/>
    <w:rsid w:val="00551968"/>
    <w:rsid w:val="00551BF4"/>
    <w:rsid w:val="005521F6"/>
    <w:rsid w:val="00552B35"/>
    <w:rsid w:val="00552D6B"/>
    <w:rsid w:val="005531B5"/>
    <w:rsid w:val="00553260"/>
    <w:rsid w:val="00553290"/>
    <w:rsid w:val="0055357C"/>
    <w:rsid w:val="0055396C"/>
    <w:rsid w:val="00553979"/>
    <w:rsid w:val="00554203"/>
    <w:rsid w:val="005544B1"/>
    <w:rsid w:val="005547A0"/>
    <w:rsid w:val="005549A4"/>
    <w:rsid w:val="00554C4E"/>
    <w:rsid w:val="00554C6E"/>
    <w:rsid w:val="00555A07"/>
    <w:rsid w:val="005567CD"/>
    <w:rsid w:val="0055758A"/>
    <w:rsid w:val="00560247"/>
    <w:rsid w:val="0056097D"/>
    <w:rsid w:val="00560A9D"/>
    <w:rsid w:val="00560BE0"/>
    <w:rsid w:val="00560C53"/>
    <w:rsid w:val="00560D2F"/>
    <w:rsid w:val="00560E07"/>
    <w:rsid w:val="00561F3A"/>
    <w:rsid w:val="0056265A"/>
    <w:rsid w:val="00562F97"/>
    <w:rsid w:val="005636CE"/>
    <w:rsid w:val="00563F4B"/>
    <w:rsid w:val="005640F3"/>
    <w:rsid w:val="0056445B"/>
    <w:rsid w:val="00564E79"/>
    <w:rsid w:val="00565D05"/>
    <w:rsid w:val="00565D86"/>
    <w:rsid w:val="0056621E"/>
    <w:rsid w:val="005668CE"/>
    <w:rsid w:val="005671B7"/>
    <w:rsid w:val="005676F6"/>
    <w:rsid w:val="00567B8D"/>
    <w:rsid w:val="00567B9C"/>
    <w:rsid w:val="00567D09"/>
    <w:rsid w:val="00570594"/>
    <w:rsid w:val="005705A7"/>
    <w:rsid w:val="00570B4C"/>
    <w:rsid w:val="00570CD5"/>
    <w:rsid w:val="00571128"/>
    <w:rsid w:val="00571ACF"/>
    <w:rsid w:val="00571EA5"/>
    <w:rsid w:val="0057254C"/>
    <w:rsid w:val="00572829"/>
    <w:rsid w:val="00572C13"/>
    <w:rsid w:val="00572F0F"/>
    <w:rsid w:val="00573635"/>
    <w:rsid w:val="005739FD"/>
    <w:rsid w:val="00573B5E"/>
    <w:rsid w:val="00573DDD"/>
    <w:rsid w:val="00575885"/>
    <w:rsid w:val="00575F54"/>
    <w:rsid w:val="005768D5"/>
    <w:rsid w:val="00577261"/>
    <w:rsid w:val="00577BCB"/>
    <w:rsid w:val="00577EC6"/>
    <w:rsid w:val="00577F71"/>
    <w:rsid w:val="0058066E"/>
    <w:rsid w:val="00580777"/>
    <w:rsid w:val="00580CFF"/>
    <w:rsid w:val="00580FB1"/>
    <w:rsid w:val="0058170E"/>
    <w:rsid w:val="005827A2"/>
    <w:rsid w:val="00583518"/>
    <w:rsid w:val="005850E4"/>
    <w:rsid w:val="005859B7"/>
    <w:rsid w:val="005863DA"/>
    <w:rsid w:val="00586498"/>
    <w:rsid w:val="00586A2E"/>
    <w:rsid w:val="00587783"/>
    <w:rsid w:val="00590442"/>
    <w:rsid w:val="00590F56"/>
    <w:rsid w:val="00592196"/>
    <w:rsid w:val="00592292"/>
    <w:rsid w:val="00592685"/>
    <w:rsid w:val="005926A0"/>
    <w:rsid w:val="00592C05"/>
    <w:rsid w:val="00592DA0"/>
    <w:rsid w:val="00592DFF"/>
    <w:rsid w:val="005933A1"/>
    <w:rsid w:val="005937A2"/>
    <w:rsid w:val="00593804"/>
    <w:rsid w:val="005938A6"/>
    <w:rsid w:val="00593DC6"/>
    <w:rsid w:val="00593E20"/>
    <w:rsid w:val="00593EC8"/>
    <w:rsid w:val="00594258"/>
    <w:rsid w:val="00594BFF"/>
    <w:rsid w:val="0059534D"/>
    <w:rsid w:val="005962D5"/>
    <w:rsid w:val="00596350"/>
    <w:rsid w:val="00596F8D"/>
    <w:rsid w:val="00596F9C"/>
    <w:rsid w:val="005970B4"/>
    <w:rsid w:val="00597C5F"/>
    <w:rsid w:val="00597FDC"/>
    <w:rsid w:val="005A04DF"/>
    <w:rsid w:val="005A0A14"/>
    <w:rsid w:val="005A1059"/>
    <w:rsid w:val="005A1915"/>
    <w:rsid w:val="005A2002"/>
    <w:rsid w:val="005A22B3"/>
    <w:rsid w:val="005A2BA4"/>
    <w:rsid w:val="005A302D"/>
    <w:rsid w:val="005A3981"/>
    <w:rsid w:val="005A3D3D"/>
    <w:rsid w:val="005A40FA"/>
    <w:rsid w:val="005A4334"/>
    <w:rsid w:val="005A4D18"/>
    <w:rsid w:val="005A4D7C"/>
    <w:rsid w:val="005A51F2"/>
    <w:rsid w:val="005A5250"/>
    <w:rsid w:val="005A7287"/>
    <w:rsid w:val="005A780B"/>
    <w:rsid w:val="005B0062"/>
    <w:rsid w:val="005B013F"/>
    <w:rsid w:val="005B1082"/>
    <w:rsid w:val="005B138A"/>
    <w:rsid w:val="005B218A"/>
    <w:rsid w:val="005B2232"/>
    <w:rsid w:val="005B2F9D"/>
    <w:rsid w:val="005B3863"/>
    <w:rsid w:val="005B41E3"/>
    <w:rsid w:val="005B4833"/>
    <w:rsid w:val="005B4BC8"/>
    <w:rsid w:val="005B4E44"/>
    <w:rsid w:val="005B4F99"/>
    <w:rsid w:val="005B55E1"/>
    <w:rsid w:val="005B5E77"/>
    <w:rsid w:val="005B64BC"/>
    <w:rsid w:val="005B6FED"/>
    <w:rsid w:val="005B737F"/>
    <w:rsid w:val="005B7A91"/>
    <w:rsid w:val="005B7BEA"/>
    <w:rsid w:val="005C04C7"/>
    <w:rsid w:val="005C0772"/>
    <w:rsid w:val="005C1476"/>
    <w:rsid w:val="005C1E70"/>
    <w:rsid w:val="005C2512"/>
    <w:rsid w:val="005C25C7"/>
    <w:rsid w:val="005C2A5C"/>
    <w:rsid w:val="005C2E9C"/>
    <w:rsid w:val="005C2FDA"/>
    <w:rsid w:val="005C33EC"/>
    <w:rsid w:val="005C354F"/>
    <w:rsid w:val="005C393D"/>
    <w:rsid w:val="005C3A62"/>
    <w:rsid w:val="005C3CEC"/>
    <w:rsid w:val="005C431E"/>
    <w:rsid w:val="005C43FC"/>
    <w:rsid w:val="005C448D"/>
    <w:rsid w:val="005C4DF3"/>
    <w:rsid w:val="005C4FBB"/>
    <w:rsid w:val="005C50F2"/>
    <w:rsid w:val="005C56E7"/>
    <w:rsid w:val="005C5946"/>
    <w:rsid w:val="005C5AF4"/>
    <w:rsid w:val="005C602D"/>
    <w:rsid w:val="005C632D"/>
    <w:rsid w:val="005C6640"/>
    <w:rsid w:val="005C78E7"/>
    <w:rsid w:val="005D03BA"/>
    <w:rsid w:val="005D0D53"/>
    <w:rsid w:val="005D0E44"/>
    <w:rsid w:val="005D157E"/>
    <w:rsid w:val="005D2027"/>
    <w:rsid w:val="005D28A2"/>
    <w:rsid w:val="005D2B3A"/>
    <w:rsid w:val="005D526F"/>
    <w:rsid w:val="005D63A6"/>
    <w:rsid w:val="005D6414"/>
    <w:rsid w:val="005D64A2"/>
    <w:rsid w:val="005D71B2"/>
    <w:rsid w:val="005D73A8"/>
    <w:rsid w:val="005D7D04"/>
    <w:rsid w:val="005E0C89"/>
    <w:rsid w:val="005E1074"/>
    <w:rsid w:val="005E183D"/>
    <w:rsid w:val="005E1DE3"/>
    <w:rsid w:val="005E2787"/>
    <w:rsid w:val="005E2801"/>
    <w:rsid w:val="005E286A"/>
    <w:rsid w:val="005E2BB9"/>
    <w:rsid w:val="005E2C3F"/>
    <w:rsid w:val="005E3CFA"/>
    <w:rsid w:val="005E432A"/>
    <w:rsid w:val="005E445B"/>
    <w:rsid w:val="005E484E"/>
    <w:rsid w:val="005E4B3D"/>
    <w:rsid w:val="005E4FE3"/>
    <w:rsid w:val="005E50D6"/>
    <w:rsid w:val="005E6B6B"/>
    <w:rsid w:val="005E6E01"/>
    <w:rsid w:val="005E6E68"/>
    <w:rsid w:val="005E74CD"/>
    <w:rsid w:val="005F10A0"/>
    <w:rsid w:val="005F148E"/>
    <w:rsid w:val="005F168C"/>
    <w:rsid w:val="005F18A2"/>
    <w:rsid w:val="005F1BA7"/>
    <w:rsid w:val="005F20F7"/>
    <w:rsid w:val="005F2221"/>
    <w:rsid w:val="005F2A65"/>
    <w:rsid w:val="005F3DA8"/>
    <w:rsid w:val="005F4B25"/>
    <w:rsid w:val="005F4B70"/>
    <w:rsid w:val="005F4D2A"/>
    <w:rsid w:val="005F5F29"/>
    <w:rsid w:val="005F706C"/>
    <w:rsid w:val="005F70DB"/>
    <w:rsid w:val="005F7146"/>
    <w:rsid w:val="005F7403"/>
    <w:rsid w:val="005F7E34"/>
    <w:rsid w:val="00600DC6"/>
    <w:rsid w:val="00600E67"/>
    <w:rsid w:val="0060128C"/>
    <w:rsid w:val="0060160F"/>
    <w:rsid w:val="00601E04"/>
    <w:rsid w:val="006020AC"/>
    <w:rsid w:val="00602C20"/>
    <w:rsid w:val="00602DE8"/>
    <w:rsid w:val="0060369D"/>
    <w:rsid w:val="0060404D"/>
    <w:rsid w:val="006049DB"/>
    <w:rsid w:val="00604AAD"/>
    <w:rsid w:val="00605B0A"/>
    <w:rsid w:val="00605C27"/>
    <w:rsid w:val="006060D3"/>
    <w:rsid w:val="0060708A"/>
    <w:rsid w:val="00607537"/>
    <w:rsid w:val="006108BA"/>
    <w:rsid w:val="00610B48"/>
    <w:rsid w:val="00610DE9"/>
    <w:rsid w:val="00610E48"/>
    <w:rsid w:val="00611F7D"/>
    <w:rsid w:val="0061280A"/>
    <w:rsid w:val="006133A8"/>
    <w:rsid w:val="0061501C"/>
    <w:rsid w:val="0061532D"/>
    <w:rsid w:val="00615481"/>
    <w:rsid w:val="0061565D"/>
    <w:rsid w:val="00616464"/>
    <w:rsid w:val="00616FD1"/>
    <w:rsid w:val="00617162"/>
    <w:rsid w:val="006174B3"/>
    <w:rsid w:val="00617600"/>
    <w:rsid w:val="00617A6C"/>
    <w:rsid w:val="00617D16"/>
    <w:rsid w:val="00617E29"/>
    <w:rsid w:val="00617FAF"/>
    <w:rsid w:val="00620338"/>
    <w:rsid w:val="00620686"/>
    <w:rsid w:val="006206CB"/>
    <w:rsid w:val="00620831"/>
    <w:rsid w:val="00620A2B"/>
    <w:rsid w:val="00621AE8"/>
    <w:rsid w:val="00621C47"/>
    <w:rsid w:val="00622071"/>
    <w:rsid w:val="006223F6"/>
    <w:rsid w:val="00622B74"/>
    <w:rsid w:val="00623220"/>
    <w:rsid w:val="006234F4"/>
    <w:rsid w:val="00623AA5"/>
    <w:rsid w:val="00623B57"/>
    <w:rsid w:val="006242BD"/>
    <w:rsid w:val="00624B60"/>
    <w:rsid w:val="006251BF"/>
    <w:rsid w:val="0062528D"/>
    <w:rsid w:val="00625844"/>
    <w:rsid w:val="00625ACE"/>
    <w:rsid w:val="00627E19"/>
    <w:rsid w:val="00627E3D"/>
    <w:rsid w:val="00630052"/>
    <w:rsid w:val="006300E7"/>
    <w:rsid w:val="00630105"/>
    <w:rsid w:val="006302FD"/>
    <w:rsid w:val="006304D2"/>
    <w:rsid w:val="006305AA"/>
    <w:rsid w:val="00631781"/>
    <w:rsid w:val="00631A53"/>
    <w:rsid w:val="00631EEF"/>
    <w:rsid w:val="00632B4E"/>
    <w:rsid w:val="00633BEF"/>
    <w:rsid w:val="006351B1"/>
    <w:rsid w:val="006358F0"/>
    <w:rsid w:val="00637B02"/>
    <w:rsid w:val="006401F1"/>
    <w:rsid w:val="00640712"/>
    <w:rsid w:val="00640733"/>
    <w:rsid w:val="00641268"/>
    <w:rsid w:val="006412F8"/>
    <w:rsid w:val="00641766"/>
    <w:rsid w:val="00642032"/>
    <w:rsid w:val="00642049"/>
    <w:rsid w:val="006426AC"/>
    <w:rsid w:val="00642CDF"/>
    <w:rsid w:val="00642DE8"/>
    <w:rsid w:val="00642EE9"/>
    <w:rsid w:val="00643090"/>
    <w:rsid w:val="00643A5D"/>
    <w:rsid w:val="006441E5"/>
    <w:rsid w:val="00644934"/>
    <w:rsid w:val="00644C4F"/>
    <w:rsid w:val="00644C8C"/>
    <w:rsid w:val="006454FB"/>
    <w:rsid w:val="0064611F"/>
    <w:rsid w:val="00646555"/>
    <w:rsid w:val="00646641"/>
    <w:rsid w:val="00646E9D"/>
    <w:rsid w:val="0064714A"/>
    <w:rsid w:val="0064719A"/>
    <w:rsid w:val="00647651"/>
    <w:rsid w:val="00650A99"/>
    <w:rsid w:val="006517CF"/>
    <w:rsid w:val="00651ABA"/>
    <w:rsid w:val="00651F2F"/>
    <w:rsid w:val="0065270F"/>
    <w:rsid w:val="006529AF"/>
    <w:rsid w:val="00652F06"/>
    <w:rsid w:val="0065508C"/>
    <w:rsid w:val="006557EF"/>
    <w:rsid w:val="00655B64"/>
    <w:rsid w:val="00655C17"/>
    <w:rsid w:val="00655D0A"/>
    <w:rsid w:val="00656131"/>
    <w:rsid w:val="006568FD"/>
    <w:rsid w:val="00656A70"/>
    <w:rsid w:val="00656D0E"/>
    <w:rsid w:val="0065715A"/>
    <w:rsid w:val="00660054"/>
    <w:rsid w:val="00660A8F"/>
    <w:rsid w:val="00660FC3"/>
    <w:rsid w:val="00661AC3"/>
    <w:rsid w:val="006621E4"/>
    <w:rsid w:val="006625D2"/>
    <w:rsid w:val="00662657"/>
    <w:rsid w:val="00662B00"/>
    <w:rsid w:val="00662ED7"/>
    <w:rsid w:val="00663031"/>
    <w:rsid w:val="00663170"/>
    <w:rsid w:val="0066469B"/>
    <w:rsid w:val="00664FB6"/>
    <w:rsid w:val="006658F8"/>
    <w:rsid w:val="00665EB8"/>
    <w:rsid w:val="00666429"/>
    <w:rsid w:val="0066649F"/>
    <w:rsid w:val="0067042D"/>
    <w:rsid w:val="006716D8"/>
    <w:rsid w:val="0067242F"/>
    <w:rsid w:val="00672CB2"/>
    <w:rsid w:val="00672D3C"/>
    <w:rsid w:val="0067323D"/>
    <w:rsid w:val="006734F4"/>
    <w:rsid w:val="00673AA7"/>
    <w:rsid w:val="00673B4E"/>
    <w:rsid w:val="00674D6E"/>
    <w:rsid w:val="00675046"/>
    <w:rsid w:val="00675447"/>
    <w:rsid w:val="00675B83"/>
    <w:rsid w:val="00675ED4"/>
    <w:rsid w:val="006762DB"/>
    <w:rsid w:val="00676391"/>
    <w:rsid w:val="006766DA"/>
    <w:rsid w:val="00676711"/>
    <w:rsid w:val="0067674B"/>
    <w:rsid w:val="006767A2"/>
    <w:rsid w:val="00677657"/>
    <w:rsid w:val="00677CA4"/>
    <w:rsid w:val="00677EC8"/>
    <w:rsid w:val="0068028F"/>
    <w:rsid w:val="006808E7"/>
    <w:rsid w:val="0068188C"/>
    <w:rsid w:val="00682068"/>
    <w:rsid w:val="0068319D"/>
    <w:rsid w:val="00683307"/>
    <w:rsid w:val="006834DB"/>
    <w:rsid w:val="006834EB"/>
    <w:rsid w:val="006839BB"/>
    <w:rsid w:val="00686AE1"/>
    <w:rsid w:val="00687130"/>
    <w:rsid w:val="006874EE"/>
    <w:rsid w:val="0068776D"/>
    <w:rsid w:val="0068794F"/>
    <w:rsid w:val="00687BB8"/>
    <w:rsid w:val="00690281"/>
    <w:rsid w:val="00690340"/>
    <w:rsid w:val="0069075C"/>
    <w:rsid w:val="00690B77"/>
    <w:rsid w:val="00690C51"/>
    <w:rsid w:val="00691DD7"/>
    <w:rsid w:val="00692107"/>
    <w:rsid w:val="006922C2"/>
    <w:rsid w:val="006924EC"/>
    <w:rsid w:val="0069280E"/>
    <w:rsid w:val="00692D4B"/>
    <w:rsid w:val="00693846"/>
    <w:rsid w:val="00693E8C"/>
    <w:rsid w:val="00694420"/>
    <w:rsid w:val="0069446E"/>
    <w:rsid w:val="0069472E"/>
    <w:rsid w:val="00694D72"/>
    <w:rsid w:val="00694DC7"/>
    <w:rsid w:val="0069515B"/>
    <w:rsid w:val="00696B3D"/>
    <w:rsid w:val="006A0462"/>
    <w:rsid w:val="006A0F47"/>
    <w:rsid w:val="006A1F13"/>
    <w:rsid w:val="006A4D59"/>
    <w:rsid w:val="006A508D"/>
    <w:rsid w:val="006A5BA1"/>
    <w:rsid w:val="006A5E12"/>
    <w:rsid w:val="006A6F30"/>
    <w:rsid w:val="006A7281"/>
    <w:rsid w:val="006A74AA"/>
    <w:rsid w:val="006A7527"/>
    <w:rsid w:val="006A75C4"/>
    <w:rsid w:val="006A7A07"/>
    <w:rsid w:val="006B0357"/>
    <w:rsid w:val="006B07E6"/>
    <w:rsid w:val="006B1E9A"/>
    <w:rsid w:val="006B2CF2"/>
    <w:rsid w:val="006B348A"/>
    <w:rsid w:val="006B381C"/>
    <w:rsid w:val="006B3AB5"/>
    <w:rsid w:val="006B3BA9"/>
    <w:rsid w:val="006B3DB2"/>
    <w:rsid w:val="006B3DF7"/>
    <w:rsid w:val="006B4B2A"/>
    <w:rsid w:val="006B4CAA"/>
    <w:rsid w:val="006B5BE0"/>
    <w:rsid w:val="006B6275"/>
    <w:rsid w:val="006B7D69"/>
    <w:rsid w:val="006C0BF5"/>
    <w:rsid w:val="006C0C95"/>
    <w:rsid w:val="006C1F38"/>
    <w:rsid w:val="006C24F9"/>
    <w:rsid w:val="006C2BF5"/>
    <w:rsid w:val="006C328A"/>
    <w:rsid w:val="006C3E6B"/>
    <w:rsid w:val="006C4337"/>
    <w:rsid w:val="006C45C1"/>
    <w:rsid w:val="006C4ADF"/>
    <w:rsid w:val="006C4B33"/>
    <w:rsid w:val="006C506C"/>
    <w:rsid w:val="006C641B"/>
    <w:rsid w:val="006C6A3E"/>
    <w:rsid w:val="006C6F6B"/>
    <w:rsid w:val="006C7A74"/>
    <w:rsid w:val="006C7D87"/>
    <w:rsid w:val="006D17B1"/>
    <w:rsid w:val="006D21C2"/>
    <w:rsid w:val="006D28A6"/>
    <w:rsid w:val="006D2909"/>
    <w:rsid w:val="006D2A09"/>
    <w:rsid w:val="006D2B03"/>
    <w:rsid w:val="006D3473"/>
    <w:rsid w:val="006D6225"/>
    <w:rsid w:val="006D6675"/>
    <w:rsid w:val="006D781F"/>
    <w:rsid w:val="006D7FB1"/>
    <w:rsid w:val="006E0742"/>
    <w:rsid w:val="006E160B"/>
    <w:rsid w:val="006E215D"/>
    <w:rsid w:val="006E2997"/>
    <w:rsid w:val="006E2E2A"/>
    <w:rsid w:val="006E330B"/>
    <w:rsid w:val="006E363F"/>
    <w:rsid w:val="006E3679"/>
    <w:rsid w:val="006E369D"/>
    <w:rsid w:val="006E382C"/>
    <w:rsid w:val="006E3998"/>
    <w:rsid w:val="006E3D25"/>
    <w:rsid w:val="006E4446"/>
    <w:rsid w:val="006E4524"/>
    <w:rsid w:val="006E4543"/>
    <w:rsid w:val="006E4AC1"/>
    <w:rsid w:val="006E5083"/>
    <w:rsid w:val="006E5391"/>
    <w:rsid w:val="006E5703"/>
    <w:rsid w:val="006E6C2E"/>
    <w:rsid w:val="006E7E01"/>
    <w:rsid w:val="006E7E16"/>
    <w:rsid w:val="006F0292"/>
    <w:rsid w:val="006F0417"/>
    <w:rsid w:val="006F0FA4"/>
    <w:rsid w:val="006F1662"/>
    <w:rsid w:val="006F1E94"/>
    <w:rsid w:val="006F2003"/>
    <w:rsid w:val="006F2512"/>
    <w:rsid w:val="006F41FA"/>
    <w:rsid w:val="006F424E"/>
    <w:rsid w:val="006F4357"/>
    <w:rsid w:val="006F4F03"/>
    <w:rsid w:val="006F56C7"/>
    <w:rsid w:val="006F56FE"/>
    <w:rsid w:val="006F59AD"/>
    <w:rsid w:val="006F6139"/>
    <w:rsid w:val="006F614B"/>
    <w:rsid w:val="006F65BA"/>
    <w:rsid w:val="006F6771"/>
    <w:rsid w:val="006F67FC"/>
    <w:rsid w:val="006F6DFF"/>
    <w:rsid w:val="006F701B"/>
    <w:rsid w:val="007003D0"/>
    <w:rsid w:val="0070082A"/>
    <w:rsid w:val="00700979"/>
    <w:rsid w:val="00700A07"/>
    <w:rsid w:val="00700B8C"/>
    <w:rsid w:val="0070251E"/>
    <w:rsid w:val="00702936"/>
    <w:rsid w:val="007030F9"/>
    <w:rsid w:val="00703AE0"/>
    <w:rsid w:val="00703CFD"/>
    <w:rsid w:val="0070461D"/>
    <w:rsid w:val="00704E0A"/>
    <w:rsid w:val="00705011"/>
    <w:rsid w:val="00705687"/>
    <w:rsid w:val="0070579E"/>
    <w:rsid w:val="00705DDA"/>
    <w:rsid w:val="00705FDF"/>
    <w:rsid w:val="00706396"/>
    <w:rsid w:val="00706AF6"/>
    <w:rsid w:val="00706B0C"/>
    <w:rsid w:val="00706D17"/>
    <w:rsid w:val="0070739C"/>
    <w:rsid w:val="007073BC"/>
    <w:rsid w:val="00707EBB"/>
    <w:rsid w:val="00711512"/>
    <w:rsid w:val="00711B96"/>
    <w:rsid w:val="00712C47"/>
    <w:rsid w:val="007131FB"/>
    <w:rsid w:val="00713347"/>
    <w:rsid w:val="00713A4A"/>
    <w:rsid w:val="00714155"/>
    <w:rsid w:val="007141BE"/>
    <w:rsid w:val="00714904"/>
    <w:rsid w:val="00714E66"/>
    <w:rsid w:val="00715550"/>
    <w:rsid w:val="0071714D"/>
    <w:rsid w:val="00717858"/>
    <w:rsid w:val="00720AA3"/>
    <w:rsid w:val="00720B4F"/>
    <w:rsid w:val="00721573"/>
    <w:rsid w:val="0072187E"/>
    <w:rsid w:val="00721F2F"/>
    <w:rsid w:val="007220E8"/>
    <w:rsid w:val="0072221E"/>
    <w:rsid w:val="007227C6"/>
    <w:rsid w:val="00723541"/>
    <w:rsid w:val="00723E6B"/>
    <w:rsid w:val="00724B1D"/>
    <w:rsid w:val="00724B28"/>
    <w:rsid w:val="00724F9A"/>
    <w:rsid w:val="00725724"/>
    <w:rsid w:val="00726553"/>
    <w:rsid w:val="00726C2A"/>
    <w:rsid w:val="00726E62"/>
    <w:rsid w:val="00726F6D"/>
    <w:rsid w:val="007272D2"/>
    <w:rsid w:val="00730516"/>
    <w:rsid w:val="00730794"/>
    <w:rsid w:val="00731E7F"/>
    <w:rsid w:val="0073254F"/>
    <w:rsid w:val="007328D8"/>
    <w:rsid w:val="007329E1"/>
    <w:rsid w:val="00732EC0"/>
    <w:rsid w:val="00733054"/>
    <w:rsid w:val="0073370F"/>
    <w:rsid w:val="00734A3A"/>
    <w:rsid w:val="00734FA8"/>
    <w:rsid w:val="00735CBD"/>
    <w:rsid w:val="00736406"/>
    <w:rsid w:val="00736867"/>
    <w:rsid w:val="00736B34"/>
    <w:rsid w:val="00736EAE"/>
    <w:rsid w:val="007370E5"/>
    <w:rsid w:val="007372B4"/>
    <w:rsid w:val="00737438"/>
    <w:rsid w:val="0073795C"/>
    <w:rsid w:val="00737F1A"/>
    <w:rsid w:val="00740244"/>
    <w:rsid w:val="007405F3"/>
    <w:rsid w:val="00740FCB"/>
    <w:rsid w:val="00740FD0"/>
    <w:rsid w:val="00740FE9"/>
    <w:rsid w:val="00741274"/>
    <w:rsid w:val="00742A76"/>
    <w:rsid w:val="007433A1"/>
    <w:rsid w:val="007433AA"/>
    <w:rsid w:val="00743452"/>
    <w:rsid w:val="00743572"/>
    <w:rsid w:val="00743D2D"/>
    <w:rsid w:val="007442CF"/>
    <w:rsid w:val="00744EE6"/>
    <w:rsid w:val="00745072"/>
    <w:rsid w:val="007450A0"/>
    <w:rsid w:val="00745250"/>
    <w:rsid w:val="00745331"/>
    <w:rsid w:val="00745580"/>
    <w:rsid w:val="00745A24"/>
    <w:rsid w:val="0074717D"/>
    <w:rsid w:val="00747E15"/>
    <w:rsid w:val="00747E84"/>
    <w:rsid w:val="0075043C"/>
    <w:rsid w:val="00751388"/>
    <w:rsid w:val="007518E5"/>
    <w:rsid w:val="00752739"/>
    <w:rsid w:val="00752BBA"/>
    <w:rsid w:val="00752E61"/>
    <w:rsid w:val="00753352"/>
    <w:rsid w:val="007538FE"/>
    <w:rsid w:val="00753B54"/>
    <w:rsid w:val="00754E64"/>
    <w:rsid w:val="00755416"/>
    <w:rsid w:val="00755484"/>
    <w:rsid w:val="007558C6"/>
    <w:rsid w:val="007561E0"/>
    <w:rsid w:val="00756886"/>
    <w:rsid w:val="007573B3"/>
    <w:rsid w:val="00760459"/>
    <w:rsid w:val="00760DE0"/>
    <w:rsid w:val="007610EA"/>
    <w:rsid w:val="00761237"/>
    <w:rsid w:val="0076138C"/>
    <w:rsid w:val="0076153E"/>
    <w:rsid w:val="007615C4"/>
    <w:rsid w:val="0076169A"/>
    <w:rsid w:val="00761B5F"/>
    <w:rsid w:val="00762530"/>
    <w:rsid w:val="00763AFD"/>
    <w:rsid w:val="00763CFC"/>
    <w:rsid w:val="00764186"/>
    <w:rsid w:val="00764752"/>
    <w:rsid w:val="00765BC2"/>
    <w:rsid w:val="00765BCD"/>
    <w:rsid w:val="00765C2C"/>
    <w:rsid w:val="007702E0"/>
    <w:rsid w:val="0077035B"/>
    <w:rsid w:val="007707A6"/>
    <w:rsid w:val="007709EC"/>
    <w:rsid w:val="00771488"/>
    <w:rsid w:val="00771597"/>
    <w:rsid w:val="00771C3B"/>
    <w:rsid w:val="00771E83"/>
    <w:rsid w:val="0077203C"/>
    <w:rsid w:val="00773260"/>
    <w:rsid w:val="00773661"/>
    <w:rsid w:val="00773985"/>
    <w:rsid w:val="0077424B"/>
    <w:rsid w:val="007743DC"/>
    <w:rsid w:val="00774478"/>
    <w:rsid w:val="00775FA3"/>
    <w:rsid w:val="0077676A"/>
    <w:rsid w:val="00776E8C"/>
    <w:rsid w:val="007772CA"/>
    <w:rsid w:val="0077748B"/>
    <w:rsid w:val="00777621"/>
    <w:rsid w:val="007777F4"/>
    <w:rsid w:val="00777D76"/>
    <w:rsid w:val="00780020"/>
    <w:rsid w:val="00780E80"/>
    <w:rsid w:val="00780F1E"/>
    <w:rsid w:val="00781FBD"/>
    <w:rsid w:val="0078234D"/>
    <w:rsid w:val="007826A8"/>
    <w:rsid w:val="00782AE8"/>
    <w:rsid w:val="00782B0E"/>
    <w:rsid w:val="00782FD0"/>
    <w:rsid w:val="00783019"/>
    <w:rsid w:val="00783CD1"/>
    <w:rsid w:val="00783CD9"/>
    <w:rsid w:val="00783D91"/>
    <w:rsid w:val="007842ED"/>
    <w:rsid w:val="00785A65"/>
    <w:rsid w:val="00785CEA"/>
    <w:rsid w:val="00786910"/>
    <w:rsid w:val="00786E4F"/>
    <w:rsid w:val="00787814"/>
    <w:rsid w:val="00790868"/>
    <w:rsid w:val="00790DA9"/>
    <w:rsid w:val="00791B43"/>
    <w:rsid w:val="007927BC"/>
    <w:rsid w:val="00792D65"/>
    <w:rsid w:val="00792FDC"/>
    <w:rsid w:val="00793B27"/>
    <w:rsid w:val="007941BF"/>
    <w:rsid w:val="007948EE"/>
    <w:rsid w:val="007949CF"/>
    <w:rsid w:val="00794A22"/>
    <w:rsid w:val="00794E0E"/>
    <w:rsid w:val="007951A5"/>
    <w:rsid w:val="00795258"/>
    <w:rsid w:val="007956ED"/>
    <w:rsid w:val="00795DBB"/>
    <w:rsid w:val="007965C4"/>
    <w:rsid w:val="00797752"/>
    <w:rsid w:val="007978C2"/>
    <w:rsid w:val="00797A75"/>
    <w:rsid w:val="007A00D8"/>
    <w:rsid w:val="007A0A62"/>
    <w:rsid w:val="007A0C49"/>
    <w:rsid w:val="007A19BB"/>
    <w:rsid w:val="007A1CB4"/>
    <w:rsid w:val="007A23FB"/>
    <w:rsid w:val="007A2633"/>
    <w:rsid w:val="007A42D3"/>
    <w:rsid w:val="007A4368"/>
    <w:rsid w:val="007A45BD"/>
    <w:rsid w:val="007A45EF"/>
    <w:rsid w:val="007A46C4"/>
    <w:rsid w:val="007A4860"/>
    <w:rsid w:val="007A508D"/>
    <w:rsid w:val="007A55C5"/>
    <w:rsid w:val="007A5D8B"/>
    <w:rsid w:val="007A6115"/>
    <w:rsid w:val="007A6228"/>
    <w:rsid w:val="007A641D"/>
    <w:rsid w:val="007A70BA"/>
    <w:rsid w:val="007A73C9"/>
    <w:rsid w:val="007A7A8C"/>
    <w:rsid w:val="007A7D4E"/>
    <w:rsid w:val="007B06F0"/>
    <w:rsid w:val="007B118E"/>
    <w:rsid w:val="007B1F97"/>
    <w:rsid w:val="007B21B6"/>
    <w:rsid w:val="007B26C0"/>
    <w:rsid w:val="007B2E37"/>
    <w:rsid w:val="007B2F7C"/>
    <w:rsid w:val="007B3799"/>
    <w:rsid w:val="007B3B11"/>
    <w:rsid w:val="007B3EAA"/>
    <w:rsid w:val="007B40CA"/>
    <w:rsid w:val="007B4DED"/>
    <w:rsid w:val="007B5721"/>
    <w:rsid w:val="007B6BCF"/>
    <w:rsid w:val="007B6E4F"/>
    <w:rsid w:val="007B6F00"/>
    <w:rsid w:val="007B7112"/>
    <w:rsid w:val="007B7503"/>
    <w:rsid w:val="007B7753"/>
    <w:rsid w:val="007B7826"/>
    <w:rsid w:val="007B78B8"/>
    <w:rsid w:val="007C00A7"/>
    <w:rsid w:val="007C09D5"/>
    <w:rsid w:val="007C12F8"/>
    <w:rsid w:val="007C158B"/>
    <w:rsid w:val="007C2B6D"/>
    <w:rsid w:val="007C2B93"/>
    <w:rsid w:val="007C2D08"/>
    <w:rsid w:val="007C2DE9"/>
    <w:rsid w:val="007C2ED2"/>
    <w:rsid w:val="007C2F05"/>
    <w:rsid w:val="007C32C8"/>
    <w:rsid w:val="007C3CEA"/>
    <w:rsid w:val="007C3FE9"/>
    <w:rsid w:val="007C4372"/>
    <w:rsid w:val="007C4A5B"/>
    <w:rsid w:val="007C4EE7"/>
    <w:rsid w:val="007C56F1"/>
    <w:rsid w:val="007C5D46"/>
    <w:rsid w:val="007C64A1"/>
    <w:rsid w:val="007C658C"/>
    <w:rsid w:val="007C78C0"/>
    <w:rsid w:val="007D03E3"/>
    <w:rsid w:val="007D14AA"/>
    <w:rsid w:val="007D1E63"/>
    <w:rsid w:val="007D2097"/>
    <w:rsid w:val="007D246B"/>
    <w:rsid w:val="007D2BFB"/>
    <w:rsid w:val="007D2D28"/>
    <w:rsid w:val="007D31C7"/>
    <w:rsid w:val="007D3A59"/>
    <w:rsid w:val="007D49CB"/>
    <w:rsid w:val="007D4E40"/>
    <w:rsid w:val="007D54CA"/>
    <w:rsid w:val="007D5F84"/>
    <w:rsid w:val="007D62E9"/>
    <w:rsid w:val="007D6C59"/>
    <w:rsid w:val="007E02F9"/>
    <w:rsid w:val="007E0783"/>
    <w:rsid w:val="007E1576"/>
    <w:rsid w:val="007E208E"/>
    <w:rsid w:val="007E2106"/>
    <w:rsid w:val="007E2692"/>
    <w:rsid w:val="007E37C4"/>
    <w:rsid w:val="007E3C00"/>
    <w:rsid w:val="007E3DC2"/>
    <w:rsid w:val="007E46BF"/>
    <w:rsid w:val="007E4A8E"/>
    <w:rsid w:val="007E4D41"/>
    <w:rsid w:val="007E4DB1"/>
    <w:rsid w:val="007E5346"/>
    <w:rsid w:val="007E54BB"/>
    <w:rsid w:val="007E58E2"/>
    <w:rsid w:val="007E59BF"/>
    <w:rsid w:val="007E61CB"/>
    <w:rsid w:val="007E6395"/>
    <w:rsid w:val="007E66CE"/>
    <w:rsid w:val="007E6759"/>
    <w:rsid w:val="007E7005"/>
    <w:rsid w:val="007E7241"/>
    <w:rsid w:val="007E73F5"/>
    <w:rsid w:val="007F1412"/>
    <w:rsid w:val="007F1555"/>
    <w:rsid w:val="007F1BAA"/>
    <w:rsid w:val="007F1E89"/>
    <w:rsid w:val="007F30B3"/>
    <w:rsid w:val="007F342F"/>
    <w:rsid w:val="007F34FE"/>
    <w:rsid w:val="007F3E51"/>
    <w:rsid w:val="007F6537"/>
    <w:rsid w:val="007F7601"/>
    <w:rsid w:val="007F778E"/>
    <w:rsid w:val="007F7958"/>
    <w:rsid w:val="007F7AD5"/>
    <w:rsid w:val="0080006B"/>
    <w:rsid w:val="00800D1A"/>
    <w:rsid w:val="00801721"/>
    <w:rsid w:val="008029FA"/>
    <w:rsid w:val="00802BD1"/>
    <w:rsid w:val="00802F1D"/>
    <w:rsid w:val="008030DB"/>
    <w:rsid w:val="00803612"/>
    <w:rsid w:val="00803954"/>
    <w:rsid w:val="00804120"/>
    <w:rsid w:val="008043A9"/>
    <w:rsid w:val="00804786"/>
    <w:rsid w:val="00805A06"/>
    <w:rsid w:val="00806C89"/>
    <w:rsid w:val="00806D7F"/>
    <w:rsid w:val="00807470"/>
    <w:rsid w:val="00807493"/>
    <w:rsid w:val="00807C1F"/>
    <w:rsid w:val="008108F3"/>
    <w:rsid w:val="00811289"/>
    <w:rsid w:val="00811E0E"/>
    <w:rsid w:val="00812266"/>
    <w:rsid w:val="00812736"/>
    <w:rsid w:val="00812F22"/>
    <w:rsid w:val="0081325A"/>
    <w:rsid w:val="008139E2"/>
    <w:rsid w:val="00813DB0"/>
    <w:rsid w:val="00813F8C"/>
    <w:rsid w:val="00814780"/>
    <w:rsid w:val="0081496D"/>
    <w:rsid w:val="00814B86"/>
    <w:rsid w:val="0081590F"/>
    <w:rsid w:val="00816BF6"/>
    <w:rsid w:val="00820240"/>
    <w:rsid w:val="0082178B"/>
    <w:rsid w:val="00821815"/>
    <w:rsid w:val="00821BA8"/>
    <w:rsid w:val="00822E08"/>
    <w:rsid w:val="00822F8A"/>
    <w:rsid w:val="008230FC"/>
    <w:rsid w:val="00823F87"/>
    <w:rsid w:val="00824C6C"/>
    <w:rsid w:val="00824FB7"/>
    <w:rsid w:val="008264A5"/>
    <w:rsid w:val="0082679C"/>
    <w:rsid w:val="008273F7"/>
    <w:rsid w:val="008301CF"/>
    <w:rsid w:val="008303F1"/>
    <w:rsid w:val="008304AB"/>
    <w:rsid w:val="008305DC"/>
    <w:rsid w:val="008309E3"/>
    <w:rsid w:val="00830C0E"/>
    <w:rsid w:val="00830C99"/>
    <w:rsid w:val="0083119A"/>
    <w:rsid w:val="0083130F"/>
    <w:rsid w:val="0083257C"/>
    <w:rsid w:val="008336FA"/>
    <w:rsid w:val="00833885"/>
    <w:rsid w:val="00833AEC"/>
    <w:rsid w:val="00833B10"/>
    <w:rsid w:val="008361B9"/>
    <w:rsid w:val="008368E2"/>
    <w:rsid w:val="00836990"/>
    <w:rsid w:val="00836E8D"/>
    <w:rsid w:val="00836F7D"/>
    <w:rsid w:val="00837062"/>
    <w:rsid w:val="00837421"/>
    <w:rsid w:val="00837E1C"/>
    <w:rsid w:val="008409D8"/>
    <w:rsid w:val="0084109D"/>
    <w:rsid w:val="00841393"/>
    <w:rsid w:val="0084143D"/>
    <w:rsid w:val="00843604"/>
    <w:rsid w:val="00843A83"/>
    <w:rsid w:val="00844003"/>
    <w:rsid w:val="008440BB"/>
    <w:rsid w:val="0084411F"/>
    <w:rsid w:val="00844388"/>
    <w:rsid w:val="008443D2"/>
    <w:rsid w:val="008444C0"/>
    <w:rsid w:val="0084522D"/>
    <w:rsid w:val="0084536E"/>
    <w:rsid w:val="008453C4"/>
    <w:rsid w:val="0084542F"/>
    <w:rsid w:val="00845675"/>
    <w:rsid w:val="008459A8"/>
    <w:rsid w:val="00846294"/>
    <w:rsid w:val="00846BBE"/>
    <w:rsid w:val="00847D7C"/>
    <w:rsid w:val="00850862"/>
    <w:rsid w:val="00851229"/>
    <w:rsid w:val="008522DF"/>
    <w:rsid w:val="00852AB2"/>
    <w:rsid w:val="00852BE7"/>
    <w:rsid w:val="008538D6"/>
    <w:rsid w:val="008541CE"/>
    <w:rsid w:val="008546B5"/>
    <w:rsid w:val="00855BAF"/>
    <w:rsid w:val="00856473"/>
    <w:rsid w:val="00856749"/>
    <w:rsid w:val="00856D13"/>
    <w:rsid w:val="0085740E"/>
    <w:rsid w:val="00857A56"/>
    <w:rsid w:val="00860116"/>
    <w:rsid w:val="00860827"/>
    <w:rsid w:val="008609E7"/>
    <w:rsid w:val="00861343"/>
    <w:rsid w:val="008614EF"/>
    <w:rsid w:val="00861D6C"/>
    <w:rsid w:val="0086223E"/>
    <w:rsid w:val="00862E65"/>
    <w:rsid w:val="008630A8"/>
    <w:rsid w:val="00863216"/>
    <w:rsid w:val="0086326E"/>
    <w:rsid w:val="0086334B"/>
    <w:rsid w:val="008633F5"/>
    <w:rsid w:val="00863D0B"/>
    <w:rsid w:val="00864266"/>
    <w:rsid w:val="008646DC"/>
    <w:rsid w:val="00864AA3"/>
    <w:rsid w:val="00864AA9"/>
    <w:rsid w:val="008654B3"/>
    <w:rsid w:val="0086577D"/>
    <w:rsid w:val="00865D69"/>
    <w:rsid w:val="00866322"/>
    <w:rsid w:val="008670BE"/>
    <w:rsid w:val="00867345"/>
    <w:rsid w:val="00867D25"/>
    <w:rsid w:val="00867F2C"/>
    <w:rsid w:val="008706BB"/>
    <w:rsid w:val="008707C2"/>
    <w:rsid w:val="00870D28"/>
    <w:rsid w:val="00871405"/>
    <w:rsid w:val="00871B75"/>
    <w:rsid w:val="00872230"/>
    <w:rsid w:val="00872E35"/>
    <w:rsid w:val="00873A54"/>
    <w:rsid w:val="00873F36"/>
    <w:rsid w:val="008740D7"/>
    <w:rsid w:val="00874ADF"/>
    <w:rsid w:val="00874EC6"/>
    <w:rsid w:val="00874F8B"/>
    <w:rsid w:val="008751C0"/>
    <w:rsid w:val="00875340"/>
    <w:rsid w:val="008758E7"/>
    <w:rsid w:val="00876D30"/>
    <w:rsid w:val="0088028A"/>
    <w:rsid w:val="00881732"/>
    <w:rsid w:val="0088213C"/>
    <w:rsid w:val="0088222C"/>
    <w:rsid w:val="00882CA5"/>
    <w:rsid w:val="00882D27"/>
    <w:rsid w:val="00884F9B"/>
    <w:rsid w:val="0088588E"/>
    <w:rsid w:val="00887650"/>
    <w:rsid w:val="00887672"/>
    <w:rsid w:val="008878FC"/>
    <w:rsid w:val="0089013D"/>
    <w:rsid w:val="00890B14"/>
    <w:rsid w:val="00890F4A"/>
    <w:rsid w:val="008910B9"/>
    <w:rsid w:val="008911EA"/>
    <w:rsid w:val="0089137B"/>
    <w:rsid w:val="00892350"/>
    <w:rsid w:val="00892F69"/>
    <w:rsid w:val="00893BD4"/>
    <w:rsid w:val="00893DC5"/>
    <w:rsid w:val="008943E4"/>
    <w:rsid w:val="00895478"/>
    <w:rsid w:val="0089570B"/>
    <w:rsid w:val="008965E8"/>
    <w:rsid w:val="0089749A"/>
    <w:rsid w:val="008979D0"/>
    <w:rsid w:val="00897C2E"/>
    <w:rsid w:val="008A0BB4"/>
    <w:rsid w:val="008A0E56"/>
    <w:rsid w:val="008A1078"/>
    <w:rsid w:val="008A192C"/>
    <w:rsid w:val="008A1FCE"/>
    <w:rsid w:val="008A27D9"/>
    <w:rsid w:val="008A2CC3"/>
    <w:rsid w:val="008A3444"/>
    <w:rsid w:val="008A352A"/>
    <w:rsid w:val="008A3806"/>
    <w:rsid w:val="008A3849"/>
    <w:rsid w:val="008A4371"/>
    <w:rsid w:val="008A46B9"/>
    <w:rsid w:val="008A488B"/>
    <w:rsid w:val="008A5AF3"/>
    <w:rsid w:val="008A5FA7"/>
    <w:rsid w:val="008A61B5"/>
    <w:rsid w:val="008A6275"/>
    <w:rsid w:val="008A6785"/>
    <w:rsid w:val="008A76B0"/>
    <w:rsid w:val="008A7B84"/>
    <w:rsid w:val="008A7C58"/>
    <w:rsid w:val="008A7D0E"/>
    <w:rsid w:val="008A7D66"/>
    <w:rsid w:val="008B06B1"/>
    <w:rsid w:val="008B0786"/>
    <w:rsid w:val="008B23D8"/>
    <w:rsid w:val="008B3628"/>
    <w:rsid w:val="008B40B8"/>
    <w:rsid w:val="008B449A"/>
    <w:rsid w:val="008B631B"/>
    <w:rsid w:val="008B7415"/>
    <w:rsid w:val="008C00FA"/>
    <w:rsid w:val="008C0206"/>
    <w:rsid w:val="008C08C1"/>
    <w:rsid w:val="008C08ED"/>
    <w:rsid w:val="008C0EFB"/>
    <w:rsid w:val="008C1D9E"/>
    <w:rsid w:val="008C270B"/>
    <w:rsid w:val="008C313B"/>
    <w:rsid w:val="008C316D"/>
    <w:rsid w:val="008C3756"/>
    <w:rsid w:val="008C37D6"/>
    <w:rsid w:val="008C40E7"/>
    <w:rsid w:val="008C5922"/>
    <w:rsid w:val="008C594F"/>
    <w:rsid w:val="008C5DED"/>
    <w:rsid w:val="008C6C3F"/>
    <w:rsid w:val="008C79F5"/>
    <w:rsid w:val="008C7B62"/>
    <w:rsid w:val="008D0F4D"/>
    <w:rsid w:val="008D13E5"/>
    <w:rsid w:val="008D24C1"/>
    <w:rsid w:val="008D3A79"/>
    <w:rsid w:val="008D4188"/>
    <w:rsid w:val="008D4955"/>
    <w:rsid w:val="008D5458"/>
    <w:rsid w:val="008D5463"/>
    <w:rsid w:val="008D5852"/>
    <w:rsid w:val="008D5D95"/>
    <w:rsid w:val="008D6498"/>
    <w:rsid w:val="008D6774"/>
    <w:rsid w:val="008D6AC5"/>
    <w:rsid w:val="008D6E19"/>
    <w:rsid w:val="008D71BC"/>
    <w:rsid w:val="008D739A"/>
    <w:rsid w:val="008D73FE"/>
    <w:rsid w:val="008D75C3"/>
    <w:rsid w:val="008D785A"/>
    <w:rsid w:val="008E07B7"/>
    <w:rsid w:val="008E07E6"/>
    <w:rsid w:val="008E16A2"/>
    <w:rsid w:val="008E17B3"/>
    <w:rsid w:val="008E1F8C"/>
    <w:rsid w:val="008E259B"/>
    <w:rsid w:val="008E2BBE"/>
    <w:rsid w:val="008E2FBA"/>
    <w:rsid w:val="008E2FFB"/>
    <w:rsid w:val="008E421F"/>
    <w:rsid w:val="008E53B6"/>
    <w:rsid w:val="008E53F6"/>
    <w:rsid w:val="008E5508"/>
    <w:rsid w:val="008E5539"/>
    <w:rsid w:val="008E64A0"/>
    <w:rsid w:val="008E695C"/>
    <w:rsid w:val="008E75F9"/>
    <w:rsid w:val="008E77F5"/>
    <w:rsid w:val="008F0822"/>
    <w:rsid w:val="008F0B61"/>
    <w:rsid w:val="008F103D"/>
    <w:rsid w:val="008F2C73"/>
    <w:rsid w:val="008F3315"/>
    <w:rsid w:val="008F3870"/>
    <w:rsid w:val="008F3974"/>
    <w:rsid w:val="008F3F61"/>
    <w:rsid w:val="008F4360"/>
    <w:rsid w:val="008F4C6B"/>
    <w:rsid w:val="008F4D31"/>
    <w:rsid w:val="008F5AC1"/>
    <w:rsid w:val="008F5BAE"/>
    <w:rsid w:val="008F64DD"/>
    <w:rsid w:val="008F65B6"/>
    <w:rsid w:val="008F6862"/>
    <w:rsid w:val="008F7320"/>
    <w:rsid w:val="008F7C1B"/>
    <w:rsid w:val="0090007C"/>
    <w:rsid w:val="009000C0"/>
    <w:rsid w:val="009003C1"/>
    <w:rsid w:val="00900CF0"/>
    <w:rsid w:val="009015FB"/>
    <w:rsid w:val="00901DCD"/>
    <w:rsid w:val="00902465"/>
    <w:rsid w:val="009026DF"/>
    <w:rsid w:val="0090289E"/>
    <w:rsid w:val="00902CAF"/>
    <w:rsid w:val="00903528"/>
    <w:rsid w:val="00903759"/>
    <w:rsid w:val="00903796"/>
    <w:rsid w:val="00903A8E"/>
    <w:rsid w:val="00903C7C"/>
    <w:rsid w:val="00903CEE"/>
    <w:rsid w:val="00904569"/>
    <w:rsid w:val="00904BD4"/>
    <w:rsid w:val="00905009"/>
    <w:rsid w:val="00905123"/>
    <w:rsid w:val="00905145"/>
    <w:rsid w:val="009059BA"/>
    <w:rsid w:val="00905A25"/>
    <w:rsid w:val="00905C48"/>
    <w:rsid w:val="00905C74"/>
    <w:rsid w:val="00905F4D"/>
    <w:rsid w:val="0090643B"/>
    <w:rsid w:val="009064A4"/>
    <w:rsid w:val="00906C5D"/>
    <w:rsid w:val="00906E93"/>
    <w:rsid w:val="00907272"/>
    <w:rsid w:val="00910663"/>
    <w:rsid w:val="00910DBE"/>
    <w:rsid w:val="0091184D"/>
    <w:rsid w:val="00911C05"/>
    <w:rsid w:val="00912F3E"/>
    <w:rsid w:val="00913774"/>
    <w:rsid w:val="00913DE9"/>
    <w:rsid w:val="009143A3"/>
    <w:rsid w:val="0091445D"/>
    <w:rsid w:val="00914F8E"/>
    <w:rsid w:val="00915231"/>
    <w:rsid w:val="00915BAE"/>
    <w:rsid w:val="009162B4"/>
    <w:rsid w:val="009162E9"/>
    <w:rsid w:val="00916979"/>
    <w:rsid w:val="00916CC8"/>
    <w:rsid w:val="00916D16"/>
    <w:rsid w:val="00917A15"/>
    <w:rsid w:val="00917E3C"/>
    <w:rsid w:val="0092073E"/>
    <w:rsid w:val="00920EAC"/>
    <w:rsid w:val="009213E9"/>
    <w:rsid w:val="00921419"/>
    <w:rsid w:val="00921DE1"/>
    <w:rsid w:val="00922DC4"/>
    <w:rsid w:val="009232A9"/>
    <w:rsid w:val="00923765"/>
    <w:rsid w:val="00923985"/>
    <w:rsid w:val="00924A54"/>
    <w:rsid w:val="00925066"/>
    <w:rsid w:val="00925B12"/>
    <w:rsid w:val="009269B7"/>
    <w:rsid w:val="00926C87"/>
    <w:rsid w:val="009277CD"/>
    <w:rsid w:val="00927AB8"/>
    <w:rsid w:val="009302DA"/>
    <w:rsid w:val="00931259"/>
    <w:rsid w:val="009315F5"/>
    <w:rsid w:val="009319D8"/>
    <w:rsid w:val="00931B08"/>
    <w:rsid w:val="00931B4F"/>
    <w:rsid w:val="009329AA"/>
    <w:rsid w:val="00932E14"/>
    <w:rsid w:val="00932FC7"/>
    <w:rsid w:val="00933034"/>
    <w:rsid w:val="00933098"/>
    <w:rsid w:val="009337D8"/>
    <w:rsid w:val="00933C30"/>
    <w:rsid w:val="009340D1"/>
    <w:rsid w:val="00934152"/>
    <w:rsid w:val="009349CF"/>
    <w:rsid w:val="00934C5C"/>
    <w:rsid w:val="00935007"/>
    <w:rsid w:val="00935CDC"/>
    <w:rsid w:val="0093649C"/>
    <w:rsid w:val="009365BC"/>
    <w:rsid w:val="0093665B"/>
    <w:rsid w:val="0093709C"/>
    <w:rsid w:val="00937632"/>
    <w:rsid w:val="00940686"/>
    <w:rsid w:val="00940955"/>
    <w:rsid w:val="00940B66"/>
    <w:rsid w:val="009417B5"/>
    <w:rsid w:val="00942DD1"/>
    <w:rsid w:val="009432BA"/>
    <w:rsid w:val="0094372F"/>
    <w:rsid w:val="00943B7A"/>
    <w:rsid w:val="009441B8"/>
    <w:rsid w:val="00944466"/>
    <w:rsid w:val="00944AA9"/>
    <w:rsid w:val="00944C43"/>
    <w:rsid w:val="00945063"/>
    <w:rsid w:val="00945C96"/>
    <w:rsid w:val="009468C0"/>
    <w:rsid w:val="00946A85"/>
    <w:rsid w:val="00946D9A"/>
    <w:rsid w:val="00946F6E"/>
    <w:rsid w:val="0094716C"/>
    <w:rsid w:val="00947398"/>
    <w:rsid w:val="009474C8"/>
    <w:rsid w:val="009475BF"/>
    <w:rsid w:val="00947BC2"/>
    <w:rsid w:val="00947C1D"/>
    <w:rsid w:val="00950175"/>
    <w:rsid w:val="0095063D"/>
    <w:rsid w:val="009506C1"/>
    <w:rsid w:val="00950B07"/>
    <w:rsid w:val="009521A7"/>
    <w:rsid w:val="00952731"/>
    <w:rsid w:val="009528D8"/>
    <w:rsid w:val="00953050"/>
    <w:rsid w:val="00953594"/>
    <w:rsid w:val="009535F4"/>
    <w:rsid w:val="00953F49"/>
    <w:rsid w:val="0095424F"/>
    <w:rsid w:val="009542DD"/>
    <w:rsid w:val="009549CA"/>
    <w:rsid w:val="00955344"/>
    <w:rsid w:val="0095553D"/>
    <w:rsid w:val="00955747"/>
    <w:rsid w:val="00956417"/>
    <w:rsid w:val="00956717"/>
    <w:rsid w:val="00956FD2"/>
    <w:rsid w:val="00957C12"/>
    <w:rsid w:val="00957C88"/>
    <w:rsid w:val="00961180"/>
    <w:rsid w:val="00961FC4"/>
    <w:rsid w:val="00962326"/>
    <w:rsid w:val="0096250A"/>
    <w:rsid w:val="00962DBB"/>
    <w:rsid w:val="009631F6"/>
    <w:rsid w:val="00963A47"/>
    <w:rsid w:val="00963B5A"/>
    <w:rsid w:val="00963CA8"/>
    <w:rsid w:val="00964085"/>
    <w:rsid w:val="00964970"/>
    <w:rsid w:val="00965983"/>
    <w:rsid w:val="00965D45"/>
    <w:rsid w:val="00965EF2"/>
    <w:rsid w:val="00967973"/>
    <w:rsid w:val="00967DE6"/>
    <w:rsid w:val="009706CB"/>
    <w:rsid w:val="00970E12"/>
    <w:rsid w:val="0097196C"/>
    <w:rsid w:val="00972314"/>
    <w:rsid w:val="009725CC"/>
    <w:rsid w:val="009728DF"/>
    <w:rsid w:val="009728F9"/>
    <w:rsid w:val="00972B14"/>
    <w:rsid w:val="00972DCA"/>
    <w:rsid w:val="00972E30"/>
    <w:rsid w:val="00972E3D"/>
    <w:rsid w:val="009735E6"/>
    <w:rsid w:val="0097457D"/>
    <w:rsid w:val="0097582B"/>
    <w:rsid w:val="00975D55"/>
    <w:rsid w:val="009767FB"/>
    <w:rsid w:val="00976C8A"/>
    <w:rsid w:val="00976E22"/>
    <w:rsid w:val="00976F0A"/>
    <w:rsid w:val="00977035"/>
    <w:rsid w:val="009773A7"/>
    <w:rsid w:val="00977695"/>
    <w:rsid w:val="00977D1F"/>
    <w:rsid w:val="00980423"/>
    <w:rsid w:val="00981956"/>
    <w:rsid w:val="00981C60"/>
    <w:rsid w:val="00981D16"/>
    <w:rsid w:val="009820C3"/>
    <w:rsid w:val="0098300D"/>
    <w:rsid w:val="00983359"/>
    <w:rsid w:val="00983EE0"/>
    <w:rsid w:val="0098499B"/>
    <w:rsid w:val="009851D5"/>
    <w:rsid w:val="0098524C"/>
    <w:rsid w:val="009854AE"/>
    <w:rsid w:val="00985D6B"/>
    <w:rsid w:val="00986C3A"/>
    <w:rsid w:val="00986DC3"/>
    <w:rsid w:val="00986E45"/>
    <w:rsid w:val="00987638"/>
    <w:rsid w:val="0098765C"/>
    <w:rsid w:val="00987BE5"/>
    <w:rsid w:val="00990482"/>
    <w:rsid w:val="00991756"/>
    <w:rsid w:val="00991803"/>
    <w:rsid w:val="00993086"/>
    <w:rsid w:val="0099342F"/>
    <w:rsid w:val="009936E4"/>
    <w:rsid w:val="00993CD6"/>
    <w:rsid w:val="0099421C"/>
    <w:rsid w:val="00994631"/>
    <w:rsid w:val="00994736"/>
    <w:rsid w:val="0099475F"/>
    <w:rsid w:val="009954ED"/>
    <w:rsid w:val="0099649A"/>
    <w:rsid w:val="00996808"/>
    <w:rsid w:val="0099787B"/>
    <w:rsid w:val="009A0216"/>
    <w:rsid w:val="009A0A5B"/>
    <w:rsid w:val="009A0AF2"/>
    <w:rsid w:val="009A1366"/>
    <w:rsid w:val="009A18C8"/>
    <w:rsid w:val="009A286F"/>
    <w:rsid w:val="009A2A48"/>
    <w:rsid w:val="009A44B8"/>
    <w:rsid w:val="009A4518"/>
    <w:rsid w:val="009A4A6A"/>
    <w:rsid w:val="009A4A73"/>
    <w:rsid w:val="009A4CAF"/>
    <w:rsid w:val="009A4D90"/>
    <w:rsid w:val="009A4DDD"/>
    <w:rsid w:val="009A5332"/>
    <w:rsid w:val="009A5D54"/>
    <w:rsid w:val="009A5E5D"/>
    <w:rsid w:val="009A6B07"/>
    <w:rsid w:val="009A74A4"/>
    <w:rsid w:val="009B08E1"/>
    <w:rsid w:val="009B0FBA"/>
    <w:rsid w:val="009B14DC"/>
    <w:rsid w:val="009B1717"/>
    <w:rsid w:val="009B1B1E"/>
    <w:rsid w:val="009B2079"/>
    <w:rsid w:val="009B2877"/>
    <w:rsid w:val="009B2BBD"/>
    <w:rsid w:val="009B3117"/>
    <w:rsid w:val="009B3217"/>
    <w:rsid w:val="009B3276"/>
    <w:rsid w:val="009B365A"/>
    <w:rsid w:val="009B38DD"/>
    <w:rsid w:val="009B3EB0"/>
    <w:rsid w:val="009B486B"/>
    <w:rsid w:val="009B4A5D"/>
    <w:rsid w:val="009B4B78"/>
    <w:rsid w:val="009B4F90"/>
    <w:rsid w:val="009B59DF"/>
    <w:rsid w:val="009B5A3C"/>
    <w:rsid w:val="009B5B47"/>
    <w:rsid w:val="009B5ED9"/>
    <w:rsid w:val="009B66E9"/>
    <w:rsid w:val="009B69A1"/>
    <w:rsid w:val="009B6C99"/>
    <w:rsid w:val="009B768D"/>
    <w:rsid w:val="009B77AA"/>
    <w:rsid w:val="009B7ED1"/>
    <w:rsid w:val="009B7EFC"/>
    <w:rsid w:val="009C006F"/>
    <w:rsid w:val="009C0853"/>
    <w:rsid w:val="009C0AFE"/>
    <w:rsid w:val="009C11E9"/>
    <w:rsid w:val="009C178B"/>
    <w:rsid w:val="009C17D6"/>
    <w:rsid w:val="009C2B5F"/>
    <w:rsid w:val="009C2DF9"/>
    <w:rsid w:val="009C39DB"/>
    <w:rsid w:val="009C42C7"/>
    <w:rsid w:val="009C4318"/>
    <w:rsid w:val="009C434D"/>
    <w:rsid w:val="009C4F83"/>
    <w:rsid w:val="009C56EE"/>
    <w:rsid w:val="009C5775"/>
    <w:rsid w:val="009C64CB"/>
    <w:rsid w:val="009C6D54"/>
    <w:rsid w:val="009C7C14"/>
    <w:rsid w:val="009C7C16"/>
    <w:rsid w:val="009D062A"/>
    <w:rsid w:val="009D098D"/>
    <w:rsid w:val="009D0B00"/>
    <w:rsid w:val="009D0D25"/>
    <w:rsid w:val="009D1409"/>
    <w:rsid w:val="009D1646"/>
    <w:rsid w:val="009D1B1F"/>
    <w:rsid w:val="009D34A4"/>
    <w:rsid w:val="009D3B28"/>
    <w:rsid w:val="009D3EEA"/>
    <w:rsid w:val="009D408E"/>
    <w:rsid w:val="009D4438"/>
    <w:rsid w:val="009D50E4"/>
    <w:rsid w:val="009D60A9"/>
    <w:rsid w:val="009E0093"/>
    <w:rsid w:val="009E018A"/>
    <w:rsid w:val="009E0D2F"/>
    <w:rsid w:val="009E132F"/>
    <w:rsid w:val="009E146A"/>
    <w:rsid w:val="009E1627"/>
    <w:rsid w:val="009E1D6D"/>
    <w:rsid w:val="009E29E8"/>
    <w:rsid w:val="009E2BFB"/>
    <w:rsid w:val="009E3F3F"/>
    <w:rsid w:val="009E404D"/>
    <w:rsid w:val="009E478A"/>
    <w:rsid w:val="009E51C6"/>
    <w:rsid w:val="009E530C"/>
    <w:rsid w:val="009E549A"/>
    <w:rsid w:val="009E6256"/>
    <w:rsid w:val="009E7386"/>
    <w:rsid w:val="009F0AE4"/>
    <w:rsid w:val="009F197A"/>
    <w:rsid w:val="009F1DCD"/>
    <w:rsid w:val="009F1E72"/>
    <w:rsid w:val="009F1E7E"/>
    <w:rsid w:val="009F2665"/>
    <w:rsid w:val="009F2E3A"/>
    <w:rsid w:val="009F3086"/>
    <w:rsid w:val="009F36F0"/>
    <w:rsid w:val="009F3A42"/>
    <w:rsid w:val="009F3A54"/>
    <w:rsid w:val="009F3B57"/>
    <w:rsid w:val="009F4C96"/>
    <w:rsid w:val="009F51C6"/>
    <w:rsid w:val="009F5509"/>
    <w:rsid w:val="009F5A89"/>
    <w:rsid w:val="009F5B00"/>
    <w:rsid w:val="009F5FA8"/>
    <w:rsid w:val="009F61C7"/>
    <w:rsid w:val="009F6621"/>
    <w:rsid w:val="009F6AB5"/>
    <w:rsid w:val="009F6D4A"/>
    <w:rsid w:val="009F6FA4"/>
    <w:rsid w:val="00A00521"/>
    <w:rsid w:val="00A0061F"/>
    <w:rsid w:val="00A011C8"/>
    <w:rsid w:val="00A0130C"/>
    <w:rsid w:val="00A01A1D"/>
    <w:rsid w:val="00A01B03"/>
    <w:rsid w:val="00A02647"/>
    <w:rsid w:val="00A02670"/>
    <w:rsid w:val="00A03093"/>
    <w:rsid w:val="00A03368"/>
    <w:rsid w:val="00A0347A"/>
    <w:rsid w:val="00A0348E"/>
    <w:rsid w:val="00A036D6"/>
    <w:rsid w:val="00A0442F"/>
    <w:rsid w:val="00A0457A"/>
    <w:rsid w:val="00A04CC2"/>
    <w:rsid w:val="00A061E0"/>
    <w:rsid w:val="00A06311"/>
    <w:rsid w:val="00A06324"/>
    <w:rsid w:val="00A06BF1"/>
    <w:rsid w:val="00A073F2"/>
    <w:rsid w:val="00A10735"/>
    <w:rsid w:val="00A10B7C"/>
    <w:rsid w:val="00A10BA4"/>
    <w:rsid w:val="00A10E56"/>
    <w:rsid w:val="00A10F5C"/>
    <w:rsid w:val="00A11674"/>
    <w:rsid w:val="00A11710"/>
    <w:rsid w:val="00A11753"/>
    <w:rsid w:val="00A117B3"/>
    <w:rsid w:val="00A119A4"/>
    <w:rsid w:val="00A123DA"/>
    <w:rsid w:val="00A12480"/>
    <w:rsid w:val="00A13D70"/>
    <w:rsid w:val="00A13EFA"/>
    <w:rsid w:val="00A1461E"/>
    <w:rsid w:val="00A15208"/>
    <w:rsid w:val="00A15E1E"/>
    <w:rsid w:val="00A15EAC"/>
    <w:rsid w:val="00A165EB"/>
    <w:rsid w:val="00A16EA4"/>
    <w:rsid w:val="00A172BB"/>
    <w:rsid w:val="00A173E2"/>
    <w:rsid w:val="00A17AD6"/>
    <w:rsid w:val="00A17E30"/>
    <w:rsid w:val="00A17F87"/>
    <w:rsid w:val="00A202CE"/>
    <w:rsid w:val="00A2033D"/>
    <w:rsid w:val="00A20D23"/>
    <w:rsid w:val="00A212C0"/>
    <w:rsid w:val="00A21317"/>
    <w:rsid w:val="00A21CD1"/>
    <w:rsid w:val="00A2203C"/>
    <w:rsid w:val="00A222B9"/>
    <w:rsid w:val="00A226E4"/>
    <w:rsid w:val="00A22851"/>
    <w:rsid w:val="00A24735"/>
    <w:rsid w:val="00A24D54"/>
    <w:rsid w:val="00A26BD8"/>
    <w:rsid w:val="00A27351"/>
    <w:rsid w:val="00A27789"/>
    <w:rsid w:val="00A277E6"/>
    <w:rsid w:val="00A27F9D"/>
    <w:rsid w:val="00A30AE4"/>
    <w:rsid w:val="00A31685"/>
    <w:rsid w:val="00A3189A"/>
    <w:rsid w:val="00A3190B"/>
    <w:rsid w:val="00A31EF9"/>
    <w:rsid w:val="00A32101"/>
    <w:rsid w:val="00A345EB"/>
    <w:rsid w:val="00A34769"/>
    <w:rsid w:val="00A355A4"/>
    <w:rsid w:val="00A36A4C"/>
    <w:rsid w:val="00A36D3D"/>
    <w:rsid w:val="00A3759D"/>
    <w:rsid w:val="00A37658"/>
    <w:rsid w:val="00A377DD"/>
    <w:rsid w:val="00A378E9"/>
    <w:rsid w:val="00A37AF0"/>
    <w:rsid w:val="00A413BE"/>
    <w:rsid w:val="00A41A23"/>
    <w:rsid w:val="00A41BB7"/>
    <w:rsid w:val="00A42532"/>
    <w:rsid w:val="00A42803"/>
    <w:rsid w:val="00A44C6C"/>
    <w:rsid w:val="00A450D3"/>
    <w:rsid w:val="00A45B33"/>
    <w:rsid w:val="00A45E5E"/>
    <w:rsid w:val="00A4660D"/>
    <w:rsid w:val="00A4684D"/>
    <w:rsid w:val="00A4710A"/>
    <w:rsid w:val="00A4777E"/>
    <w:rsid w:val="00A478BF"/>
    <w:rsid w:val="00A47F5C"/>
    <w:rsid w:val="00A50181"/>
    <w:rsid w:val="00A50277"/>
    <w:rsid w:val="00A508CC"/>
    <w:rsid w:val="00A50ACB"/>
    <w:rsid w:val="00A50AF9"/>
    <w:rsid w:val="00A50B5F"/>
    <w:rsid w:val="00A50F60"/>
    <w:rsid w:val="00A5105C"/>
    <w:rsid w:val="00A5147D"/>
    <w:rsid w:val="00A51A9B"/>
    <w:rsid w:val="00A51F5B"/>
    <w:rsid w:val="00A52E18"/>
    <w:rsid w:val="00A53158"/>
    <w:rsid w:val="00A536EF"/>
    <w:rsid w:val="00A53B49"/>
    <w:rsid w:val="00A53CF9"/>
    <w:rsid w:val="00A54581"/>
    <w:rsid w:val="00A54BBE"/>
    <w:rsid w:val="00A54C42"/>
    <w:rsid w:val="00A54F63"/>
    <w:rsid w:val="00A55CC7"/>
    <w:rsid w:val="00A55F8E"/>
    <w:rsid w:val="00A560BD"/>
    <w:rsid w:val="00A57572"/>
    <w:rsid w:val="00A57576"/>
    <w:rsid w:val="00A5793E"/>
    <w:rsid w:val="00A57E5E"/>
    <w:rsid w:val="00A60255"/>
    <w:rsid w:val="00A606DE"/>
    <w:rsid w:val="00A62361"/>
    <w:rsid w:val="00A62662"/>
    <w:rsid w:val="00A62E4F"/>
    <w:rsid w:val="00A62ED5"/>
    <w:rsid w:val="00A63181"/>
    <w:rsid w:val="00A63328"/>
    <w:rsid w:val="00A63387"/>
    <w:rsid w:val="00A64808"/>
    <w:rsid w:val="00A6486E"/>
    <w:rsid w:val="00A64CA1"/>
    <w:rsid w:val="00A65574"/>
    <w:rsid w:val="00A66113"/>
    <w:rsid w:val="00A67021"/>
    <w:rsid w:val="00A67274"/>
    <w:rsid w:val="00A679EC"/>
    <w:rsid w:val="00A67A1D"/>
    <w:rsid w:val="00A70561"/>
    <w:rsid w:val="00A70FA6"/>
    <w:rsid w:val="00A7182A"/>
    <w:rsid w:val="00A72917"/>
    <w:rsid w:val="00A731EB"/>
    <w:rsid w:val="00A738AC"/>
    <w:rsid w:val="00A73D35"/>
    <w:rsid w:val="00A73FE2"/>
    <w:rsid w:val="00A74718"/>
    <w:rsid w:val="00A760EF"/>
    <w:rsid w:val="00A761AE"/>
    <w:rsid w:val="00A765EB"/>
    <w:rsid w:val="00A76980"/>
    <w:rsid w:val="00A77412"/>
    <w:rsid w:val="00A7778C"/>
    <w:rsid w:val="00A800C1"/>
    <w:rsid w:val="00A80C90"/>
    <w:rsid w:val="00A81142"/>
    <w:rsid w:val="00A81502"/>
    <w:rsid w:val="00A8168E"/>
    <w:rsid w:val="00A8169E"/>
    <w:rsid w:val="00A81976"/>
    <w:rsid w:val="00A81ACA"/>
    <w:rsid w:val="00A81AF2"/>
    <w:rsid w:val="00A81D35"/>
    <w:rsid w:val="00A82144"/>
    <w:rsid w:val="00A83389"/>
    <w:rsid w:val="00A835B5"/>
    <w:rsid w:val="00A836D8"/>
    <w:rsid w:val="00A8380C"/>
    <w:rsid w:val="00A8469E"/>
    <w:rsid w:val="00A846A3"/>
    <w:rsid w:val="00A846D3"/>
    <w:rsid w:val="00A847C9"/>
    <w:rsid w:val="00A848A0"/>
    <w:rsid w:val="00A8634D"/>
    <w:rsid w:val="00A86596"/>
    <w:rsid w:val="00A86713"/>
    <w:rsid w:val="00A868D5"/>
    <w:rsid w:val="00A86A0F"/>
    <w:rsid w:val="00A86EA1"/>
    <w:rsid w:val="00A872B6"/>
    <w:rsid w:val="00A8776B"/>
    <w:rsid w:val="00A87C59"/>
    <w:rsid w:val="00A87C70"/>
    <w:rsid w:val="00A91302"/>
    <w:rsid w:val="00A9147B"/>
    <w:rsid w:val="00A91D21"/>
    <w:rsid w:val="00A9216C"/>
    <w:rsid w:val="00A92354"/>
    <w:rsid w:val="00A92618"/>
    <w:rsid w:val="00A926AB"/>
    <w:rsid w:val="00A93291"/>
    <w:rsid w:val="00A9431F"/>
    <w:rsid w:val="00A94E84"/>
    <w:rsid w:val="00A95153"/>
    <w:rsid w:val="00A95D45"/>
    <w:rsid w:val="00A95E47"/>
    <w:rsid w:val="00A96634"/>
    <w:rsid w:val="00A96AD2"/>
    <w:rsid w:val="00A978B3"/>
    <w:rsid w:val="00A978D4"/>
    <w:rsid w:val="00AA034E"/>
    <w:rsid w:val="00AA04FE"/>
    <w:rsid w:val="00AA229C"/>
    <w:rsid w:val="00AA2608"/>
    <w:rsid w:val="00AA2D31"/>
    <w:rsid w:val="00AA2FAB"/>
    <w:rsid w:val="00AA3E1B"/>
    <w:rsid w:val="00AA52BF"/>
    <w:rsid w:val="00AA5676"/>
    <w:rsid w:val="00AA58D6"/>
    <w:rsid w:val="00AA5C73"/>
    <w:rsid w:val="00AB0300"/>
    <w:rsid w:val="00AB0865"/>
    <w:rsid w:val="00AB1245"/>
    <w:rsid w:val="00AB2507"/>
    <w:rsid w:val="00AB3B46"/>
    <w:rsid w:val="00AB3FB9"/>
    <w:rsid w:val="00AB4009"/>
    <w:rsid w:val="00AB41ED"/>
    <w:rsid w:val="00AB4488"/>
    <w:rsid w:val="00AB4AF8"/>
    <w:rsid w:val="00AB53DE"/>
    <w:rsid w:val="00AB5ACC"/>
    <w:rsid w:val="00AB6125"/>
    <w:rsid w:val="00AC0524"/>
    <w:rsid w:val="00AC0B8C"/>
    <w:rsid w:val="00AC2098"/>
    <w:rsid w:val="00AC3B47"/>
    <w:rsid w:val="00AC3D03"/>
    <w:rsid w:val="00AC47DA"/>
    <w:rsid w:val="00AC4A19"/>
    <w:rsid w:val="00AC4F82"/>
    <w:rsid w:val="00AC5682"/>
    <w:rsid w:val="00AC5994"/>
    <w:rsid w:val="00AC5E12"/>
    <w:rsid w:val="00AC7EEF"/>
    <w:rsid w:val="00AD0435"/>
    <w:rsid w:val="00AD0676"/>
    <w:rsid w:val="00AD0B41"/>
    <w:rsid w:val="00AD11F2"/>
    <w:rsid w:val="00AD13AC"/>
    <w:rsid w:val="00AD1400"/>
    <w:rsid w:val="00AD1B8D"/>
    <w:rsid w:val="00AD4943"/>
    <w:rsid w:val="00AD4A7A"/>
    <w:rsid w:val="00AD4D08"/>
    <w:rsid w:val="00AD587D"/>
    <w:rsid w:val="00AD6206"/>
    <w:rsid w:val="00AD6604"/>
    <w:rsid w:val="00AD72A7"/>
    <w:rsid w:val="00AD7415"/>
    <w:rsid w:val="00AD757D"/>
    <w:rsid w:val="00AD7F24"/>
    <w:rsid w:val="00AE025D"/>
    <w:rsid w:val="00AE0A8C"/>
    <w:rsid w:val="00AE108B"/>
    <w:rsid w:val="00AE1C4B"/>
    <w:rsid w:val="00AE21EE"/>
    <w:rsid w:val="00AE282F"/>
    <w:rsid w:val="00AE2FEA"/>
    <w:rsid w:val="00AE308C"/>
    <w:rsid w:val="00AE30EF"/>
    <w:rsid w:val="00AE36C3"/>
    <w:rsid w:val="00AE40B8"/>
    <w:rsid w:val="00AE4A3F"/>
    <w:rsid w:val="00AE4F0D"/>
    <w:rsid w:val="00AE5A8E"/>
    <w:rsid w:val="00AE727B"/>
    <w:rsid w:val="00AE7283"/>
    <w:rsid w:val="00AE7388"/>
    <w:rsid w:val="00AE7AE0"/>
    <w:rsid w:val="00AE7BA6"/>
    <w:rsid w:val="00AF0986"/>
    <w:rsid w:val="00AF12E1"/>
    <w:rsid w:val="00AF1541"/>
    <w:rsid w:val="00AF1B09"/>
    <w:rsid w:val="00AF23AD"/>
    <w:rsid w:val="00AF2A00"/>
    <w:rsid w:val="00AF3280"/>
    <w:rsid w:val="00AF3C8E"/>
    <w:rsid w:val="00AF4464"/>
    <w:rsid w:val="00AF4DE3"/>
    <w:rsid w:val="00AF558C"/>
    <w:rsid w:val="00AF5A64"/>
    <w:rsid w:val="00AF6C13"/>
    <w:rsid w:val="00AF6C50"/>
    <w:rsid w:val="00AF6DB6"/>
    <w:rsid w:val="00AF6F7B"/>
    <w:rsid w:val="00AF71B9"/>
    <w:rsid w:val="00B002FC"/>
    <w:rsid w:val="00B009C2"/>
    <w:rsid w:val="00B00BC2"/>
    <w:rsid w:val="00B00EBB"/>
    <w:rsid w:val="00B00F90"/>
    <w:rsid w:val="00B011FC"/>
    <w:rsid w:val="00B027BB"/>
    <w:rsid w:val="00B02CCC"/>
    <w:rsid w:val="00B03661"/>
    <w:rsid w:val="00B048C7"/>
    <w:rsid w:val="00B04AEC"/>
    <w:rsid w:val="00B05453"/>
    <w:rsid w:val="00B0573D"/>
    <w:rsid w:val="00B06013"/>
    <w:rsid w:val="00B060D8"/>
    <w:rsid w:val="00B06963"/>
    <w:rsid w:val="00B06E37"/>
    <w:rsid w:val="00B06EEF"/>
    <w:rsid w:val="00B07137"/>
    <w:rsid w:val="00B07166"/>
    <w:rsid w:val="00B07FEC"/>
    <w:rsid w:val="00B12008"/>
    <w:rsid w:val="00B132FD"/>
    <w:rsid w:val="00B1337A"/>
    <w:rsid w:val="00B133CC"/>
    <w:rsid w:val="00B137FD"/>
    <w:rsid w:val="00B14FE6"/>
    <w:rsid w:val="00B157CA"/>
    <w:rsid w:val="00B15A1E"/>
    <w:rsid w:val="00B15C60"/>
    <w:rsid w:val="00B168E4"/>
    <w:rsid w:val="00B16F90"/>
    <w:rsid w:val="00B17127"/>
    <w:rsid w:val="00B177F8"/>
    <w:rsid w:val="00B20160"/>
    <w:rsid w:val="00B205DB"/>
    <w:rsid w:val="00B20670"/>
    <w:rsid w:val="00B20EA8"/>
    <w:rsid w:val="00B21A66"/>
    <w:rsid w:val="00B223EB"/>
    <w:rsid w:val="00B233DD"/>
    <w:rsid w:val="00B24C02"/>
    <w:rsid w:val="00B24CE9"/>
    <w:rsid w:val="00B25FC3"/>
    <w:rsid w:val="00B263C1"/>
    <w:rsid w:val="00B26ED5"/>
    <w:rsid w:val="00B30ACE"/>
    <w:rsid w:val="00B30C35"/>
    <w:rsid w:val="00B310D6"/>
    <w:rsid w:val="00B31405"/>
    <w:rsid w:val="00B31F43"/>
    <w:rsid w:val="00B32027"/>
    <w:rsid w:val="00B32E44"/>
    <w:rsid w:val="00B33019"/>
    <w:rsid w:val="00B330D6"/>
    <w:rsid w:val="00B3451E"/>
    <w:rsid w:val="00B34610"/>
    <w:rsid w:val="00B348D1"/>
    <w:rsid w:val="00B34EDE"/>
    <w:rsid w:val="00B3503A"/>
    <w:rsid w:val="00B352BB"/>
    <w:rsid w:val="00B365F3"/>
    <w:rsid w:val="00B36BD4"/>
    <w:rsid w:val="00B36EA6"/>
    <w:rsid w:val="00B36FDC"/>
    <w:rsid w:val="00B370A9"/>
    <w:rsid w:val="00B37454"/>
    <w:rsid w:val="00B37F22"/>
    <w:rsid w:val="00B409D4"/>
    <w:rsid w:val="00B40FB5"/>
    <w:rsid w:val="00B4187F"/>
    <w:rsid w:val="00B423C0"/>
    <w:rsid w:val="00B42472"/>
    <w:rsid w:val="00B425C0"/>
    <w:rsid w:val="00B44737"/>
    <w:rsid w:val="00B44CD4"/>
    <w:rsid w:val="00B44E80"/>
    <w:rsid w:val="00B4598D"/>
    <w:rsid w:val="00B46AF5"/>
    <w:rsid w:val="00B46C10"/>
    <w:rsid w:val="00B47A56"/>
    <w:rsid w:val="00B47C76"/>
    <w:rsid w:val="00B50692"/>
    <w:rsid w:val="00B50D28"/>
    <w:rsid w:val="00B50DCD"/>
    <w:rsid w:val="00B52795"/>
    <w:rsid w:val="00B53038"/>
    <w:rsid w:val="00B532AB"/>
    <w:rsid w:val="00B53713"/>
    <w:rsid w:val="00B53BEA"/>
    <w:rsid w:val="00B53F99"/>
    <w:rsid w:val="00B544ED"/>
    <w:rsid w:val="00B54803"/>
    <w:rsid w:val="00B54AB6"/>
    <w:rsid w:val="00B54BAF"/>
    <w:rsid w:val="00B54F61"/>
    <w:rsid w:val="00B555D2"/>
    <w:rsid w:val="00B55672"/>
    <w:rsid w:val="00B55CDC"/>
    <w:rsid w:val="00B56422"/>
    <w:rsid w:val="00B567C9"/>
    <w:rsid w:val="00B5694E"/>
    <w:rsid w:val="00B56977"/>
    <w:rsid w:val="00B579B3"/>
    <w:rsid w:val="00B60248"/>
    <w:rsid w:val="00B604F2"/>
    <w:rsid w:val="00B6062E"/>
    <w:rsid w:val="00B60953"/>
    <w:rsid w:val="00B613FD"/>
    <w:rsid w:val="00B618EB"/>
    <w:rsid w:val="00B61AD3"/>
    <w:rsid w:val="00B61D03"/>
    <w:rsid w:val="00B63705"/>
    <w:rsid w:val="00B63ECC"/>
    <w:rsid w:val="00B645D8"/>
    <w:rsid w:val="00B647DE"/>
    <w:rsid w:val="00B652B4"/>
    <w:rsid w:val="00B65506"/>
    <w:rsid w:val="00B65520"/>
    <w:rsid w:val="00B65E93"/>
    <w:rsid w:val="00B65FBE"/>
    <w:rsid w:val="00B667E4"/>
    <w:rsid w:val="00B66D77"/>
    <w:rsid w:val="00B6749F"/>
    <w:rsid w:val="00B67FCE"/>
    <w:rsid w:val="00B702DC"/>
    <w:rsid w:val="00B7064C"/>
    <w:rsid w:val="00B71716"/>
    <w:rsid w:val="00B71D23"/>
    <w:rsid w:val="00B71E05"/>
    <w:rsid w:val="00B71F1F"/>
    <w:rsid w:val="00B72111"/>
    <w:rsid w:val="00B72449"/>
    <w:rsid w:val="00B732E0"/>
    <w:rsid w:val="00B73581"/>
    <w:rsid w:val="00B73DE5"/>
    <w:rsid w:val="00B744AB"/>
    <w:rsid w:val="00B7490F"/>
    <w:rsid w:val="00B75243"/>
    <w:rsid w:val="00B754B2"/>
    <w:rsid w:val="00B75737"/>
    <w:rsid w:val="00B76036"/>
    <w:rsid w:val="00B76A54"/>
    <w:rsid w:val="00B776B1"/>
    <w:rsid w:val="00B77CB0"/>
    <w:rsid w:val="00B80178"/>
    <w:rsid w:val="00B803CA"/>
    <w:rsid w:val="00B80DCC"/>
    <w:rsid w:val="00B814CD"/>
    <w:rsid w:val="00B827E0"/>
    <w:rsid w:val="00B82A87"/>
    <w:rsid w:val="00B82ACD"/>
    <w:rsid w:val="00B82E5F"/>
    <w:rsid w:val="00B837C8"/>
    <w:rsid w:val="00B83DD8"/>
    <w:rsid w:val="00B84DB8"/>
    <w:rsid w:val="00B85508"/>
    <w:rsid w:val="00B85AA4"/>
    <w:rsid w:val="00B85FBB"/>
    <w:rsid w:val="00B86AA9"/>
    <w:rsid w:val="00B86F5E"/>
    <w:rsid w:val="00B8726B"/>
    <w:rsid w:val="00B8762E"/>
    <w:rsid w:val="00B907AE"/>
    <w:rsid w:val="00B90D11"/>
    <w:rsid w:val="00B90E50"/>
    <w:rsid w:val="00B90EE7"/>
    <w:rsid w:val="00B91C79"/>
    <w:rsid w:val="00B91FA7"/>
    <w:rsid w:val="00B928E1"/>
    <w:rsid w:val="00B92B7F"/>
    <w:rsid w:val="00B92DD9"/>
    <w:rsid w:val="00B938DD"/>
    <w:rsid w:val="00B93E2E"/>
    <w:rsid w:val="00B94C1D"/>
    <w:rsid w:val="00B94F57"/>
    <w:rsid w:val="00B95155"/>
    <w:rsid w:val="00B95D78"/>
    <w:rsid w:val="00B96263"/>
    <w:rsid w:val="00B962CC"/>
    <w:rsid w:val="00B9635F"/>
    <w:rsid w:val="00B978BA"/>
    <w:rsid w:val="00B97F6C"/>
    <w:rsid w:val="00BA002F"/>
    <w:rsid w:val="00BA00F1"/>
    <w:rsid w:val="00BA06D1"/>
    <w:rsid w:val="00BA07DC"/>
    <w:rsid w:val="00BA0E36"/>
    <w:rsid w:val="00BA131A"/>
    <w:rsid w:val="00BA1B7E"/>
    <w:rsid w:val="00BA1FC8"/>
    <w:rsid w:val="00BA2863"/>
    <w:rsid w:val="00BA311E"/>
    <w:rsid w:val="00BA3BBA"/>
    <w:rsid w:val="00BA4020"/>
    <w:rsid w:val="00BA4518"/>
    <w:rsid w:val="00BA5066"/>
    <w:rsid w:val="00BA5FAD"/>
    <w:rsid w:val="00BA6A65"/>
    <w:rsid w:val="00BA7CCC"/>
    <w:rsid w:val="00BB01D6"/>
    <w:rsid w:val="00BB0202"/>
    <w:rsid w:val="00BB042C"/>
    <w:rsid w:val="00BB0D99"/>
    <w:rsid w:val="00BB0DB6"/>
    <w:rsid w:val="00BB1754"/>
    <w:rsid w:val="00BB1ACD"/>
    <w:rsid w:val="00BB1C8F"/>
    <w:rsid w:val="00BB1D87"/>
    <w:rsid w:val="00BB200E"/>
    <w:rsid w:val="00BB2642"/>
    <w:rsid w:val="00BB29AF"/>
    <w:rsid w:val="00BB31C1"/>
    <w:rsid w:val="00BB3789"/>
    <w:rsid w:val="00BB4502"/>
    <w:rsid w:val="00BB4F9A"/>
    <w:rsid w:val="00BB50F0"/>
    <w:rsid w:val="00BB56AD"/>
    <w:rsid w:val="00BB5732"/>
    <w:rsid w:val="00BB5957"/>
    <w:rsid w:val="00BB59E5"/>
    <w:rsid w:val="00BB6348"/>
    <w:rsid w:val="00BB6B92"/>
    <w:rsid w:val="00BB6C29"/>
    <w:rsid w:val="00BB79BD"/>
    <w:rsid w:val="00BB7C0D"/>
    <w:rsid w:val="00BC1354"/>
    <w:rsid w:val="00BC13D4"/>
    <w:rsid w:val="00BC19C5"/>
    <w:rsid w:val="00BC3161"/>
    <w:rsid w:val="00BC3B65"/>
    <w:rsid w:val="00BC3E17"/>
    <w:rsid w:val="00BC45C0"/>
    <w:rsid w:val="00BC487D"/>
    <w:rsid w:val="00BC4DDB"/>
    <w:rsid w:val="00BC56F2"/>
    <w:rsid w:val="00BC6350"/>
    <w:rsid w:val="00BC658F"/>
    <w:rsid w:val="00BC7027"/>
    <w:rsid w:val="00BD055D"/>
    <w:rsid w:val="00BD0B02"/>
    <w:rsid w:val="00BD0E59"/>
    <w:rsid w:val="00BD1653"/>
    <w:rsid w:val="00BD1BC3"/>
    <w:rsid w:val="00BD1DE1"/>
    <w:rsid w:val="00BD2965"/>
    <w:rsid w:val="00BD30CF"/>
    <w:rsid w:val="00BD3ADD"/>
    <w:rsid w:val="00BD3D15"/>
    <w:rsid w:val="00BD4579"/>
    <w:rsid w:val="00BD45A6"/>
    <w:rsid w:val="00BD4827"/>
    <w:rsid w:val="00BD486A"/>
    <w:rsid w:val="00BD4AC4"/>
    <w:rsid w:val="00BD4C41"/>
    <w:rsid w:val="00BD5C98"/>
    <w:rsid w:val="00BD5EF8"/>
    <w:rsid w:val="00BD61C2"/>
    <w:rsid w:val="00BD62C3"/>
    <w:rsid w:val="00BD69F7"/>
    <w:rsid w:val="00BD6AB2"/>
    <w:rsid w:val="00BD70DD"/>
    <w:rsid w:val="00BD737B"/>
    <w:rsid w:val="00BE01A5"/>
    <w:rsid w:val="00BE07ED"/>
    <w:rsid w:val="00BE1870"/>
    <w:rsid w:val="00BE290C"/>
    <w:rsid w:val="00BE423B"/>
    <w:rsid w:val="00BE4FB3"/>
    <w:rsid w:val="00BE53E7"/>
    <w:rsid w:val="00BE5AF5"/>
    <w:rsid w:val="00BE5B4C"/>
    <w:rsid w:val="00BE5F0B"/>
    <w:rsid w:val="00BE6110"/>
    <w:rsid w:val="00BE66EC"/>
    <w:rsid w:val="00BE6D2D"/>
    <w:rsid w:val="00BE7080"/>
    <w:rsid w:val="00BE79DF"/>
    <w:rsid w:val="00BE7A15"/>
    <w:rsid w:val="00BF035D"/>
    <w:rsid w:val="00BF11CF"/>
    <w:rsid w:val="00BF1750"/>
    <w:rsid w:val="00BF193E"/>
    <w:rsid w:val="00BF1B09"/>
    <w:rsid w:val="00BF372F"/>
    <w:rsid w:val="00BF3DBB"/>
    <w:rsid w:val="00BF3FDF"/>
    <w:rsid w:val="00BF46D0"/>
    <w:rsid w:val="00BF4E86"/>
    <w:rsid w:val="00BF5077"/>
    <w:rsid w:val="00BF5082"/>
    <w:rsid w:val="00BF5509"/>
    <w:rsid w:val="00BF57C7"/>
    <w:rsid w:val="00BF5E93"/>
    <w:rsid w:val="00BF6559"/>
    <w:rsid w:val="00BF6B7D"/>
    <w:rsid w:val="00BF6F25"/>
    <w:rsid w:val="00BF7024"/>
    <w:rsid w:val="00BF7040"/>
    <w:rsid w:val="00BF7084"/>
    <w:rsid w:val="00BF7402"/>
    <w:rsid w:val="00BF7A4E"/>
    <w:rsid w:val="00BF7C1A"/>
    <w:rsid w:val="00C00146"/>
    <w:rsid w:val="00C0023B"/>
    <w:rsid w:val="00C00686"/>
    <w:rsid w:val="00C007C3"/>
    <w:rsid w:val="00C0083B"/>
    <w:rsid w:val="00C01045"/>
    <w:rsid w:val="00C011D8"/>
    <w:rsid w:val="00C01723"/>
    <w:rsid w:val="00C01C63"/>
    <w:rsid w:val="00C01EF0"/>
    <w:rsid w:val="00C023F0"/>
    <w:rsid w:val="00C02647"/>
    <w:rsid w:val="00C028B8"/>
    <w:rsid w:val="00C02E48"/>
    <w:rsid w:val="00C03087"/>
    <w:rsid w:val="00C0317A"/>
    <w:rsid w:val="00C042EB"/>
    <w:rsid w:val="00C04FD2"/>
    <w:rsid w:val="00C05503"/>
    <w:rsid w:val="00C0595F"/>
    <w:rsid w:val="00C06121"/>
    <w:rsid w:val="00C066E5"/>
    <w:rsid w:val="00C06D7F"/>
    <w:rsid w:val="00C06EA3"/>
    <w:rsid w:val="00C073F7"/>
    <w:rsid w:val="00C07775"/>
    <w:rsid w:val="00C07C3E"/>
    <w:rsid w:val="00C10162"/>
    <w:rsid w:val="00C1083B"/>
    <w:rsid w:val="00C12A6A"/>
    <w:rsid w:val="00C1345F"/>
    <w:rsid w:val="00C136AE"/>
    <w:rsid w:val="00C13A98"/>
    <w:rsid w:val="00C14191"/>
    <w:rsid w:val="00C142F4"/>
    <w:rsid w:val="00C14357"/>
    <w:rsid w:val="00C14724"/>
    <w:rsid w:val="00C14914"/>
    <w:rsid w:val="00C14A50"/>
    <w:rsid w:val="00C14F5A"/>
    <w:rsid w:val="00C15035"/>
    <w:rsid w:val="00C152D1"/>
    <w:rsid w:val="00C15C5A"/>
    <w:rsid w:val="00C15D63"/>
    <w:rsid w:val="00C16271"/>
    <w:rsid w:val="00C16743"/>
    <w:rsid w:val="00C1728A"/>
    <w:rsid w:val="00C17A4D"/>
    <w:rsid w:val="00C17F60"/>
    <w:rsid w:val="00C204A8"/>
    <w:rsid w:val="00C20966"/>
    <w:rsid w:val="00C20CA1"/>
    <w:rsid w:val="00C2196D"/>
    <w:rsid w:val="00C21ACF"/>
    <w:rsid w:val="00C21C98"/>
    <w:rsid w:val="00C21E0B"/>
    <w:rsid w:val="00C223AC"/>
    <w:rsid w:val="00C22AF9"/>
    <w:rsid w:val="00C22BF4"/>
    <w:rsid w:val="00C22E25"/>
    <w:rsid w:val="00C234EE"/>
    <w:rsid w:val="00C234F6"/>
    <w:rsid w:val="00C2390A"/>
    <w:rsid w:val="00C23A55"/>
    <w:rsid w:val="00C23C3B"/>
    <w:rsid w:val="00C23D69"/>
    <w:rsid w:val="00C23E7D"/>
    <w:rsid w:val="00C24997"/>
    <w:rsid w:val="00C24C76"/>
    <w:rsid w:val="00C26AAC"/>
    <w:rsid w:val="00C26E3F"/>
    <w:rsid w:val="00C2703B"/>
    <w:rsid w:val="00C27FAD"/>
    <w:rsid w:val="00C30404"/>
    <w:rsid w:val="00C3062A"/>
    <w:rsid w:val="00C30AF3"/>
    <w:rsid w:val="00C31E3D"/>
    <w:rsid w:val="00C31EC4"/>
    <w:rsid w:val="00C320F0"/>
    <w:rsid w:val="00C3233F"/>
    <w:rsid w:val="00C326BF"/>
    <w:rsid w:val="00C329D3"/>
    <w:rsid w:val="00C32D1A"/>
    <w:rsid w:val="00C33268"/>
    <w:rsid w:val="00C33839"/>
    <w:rsid w:val="00C34577"/>
    <w:rsid w:val="00C3482A"/>
    <w:rsid w:val="00C349DB"/>
    <w:rsid w:val="00C34BAA"/>
    <w:rsid w:val="00C3583B"/>
    <w:rsid w:val="00C35BE6"/>
    <w:rsid w:val="00C35D94"/>
    <w:rsid w:val="00C369D8"/>
    <w:rsid w:val="00C37358"/>
    <w:rsid w:val="00C37399"/>
    <w:rsid w:val="00C4032F"/>
    <w:rsid w:val="00C4079C"/>
    <w:rsid w:val="00C41537"/>
    <w:rsid w:val="00C41B82"/>
    <w:rsid w:val="00C43E9A"/>
    <w:rsid w:val="00C43F97"/>
    <w:rsid w:val="00C44221"/>
    <w:rsid w:val="00C44314"/>
    <w:rsid w:val="00C44B43"/>
    <w:rsid w:val="00C44CA4"/>
    <w:rsid w:val="00C451C5"/>
    <w:rsid w:val="00C45B5A"/>
    <w:rsid w:val="00C462BE"/>
    <w:rsid w:val="00C462F1"/>
    <w:rsid w:val="00C467DD"/>
    <w:rsid w:val="00C46CDC"/>
    <w:rsid w:val="00C46D6C"/>
    <w:rsid w:val="00C51198"/>
    <w:rsid w:val="00C5158A"/>
    <w:rsid w:val="00C51BA6"/>
    <w:rsid w:val="00C52214"/>
    <w:rsid w:val="00C529B5"/>
    <w:rsid w:val="00C5346A"/>
    <w:rsid w:val="00C5370F"/>
    <w:rsid w:val="00C5380E"/>
    <w:rsid w:val="00C539C7"/>
    <w:rsid w:val="00C53F53"/>
    <w:rsid w:val="00C542DC"/>
    <w:rsid w:val="00C5487B"/>
    <w:rsid w:val="00C549AC"/>
    <w:rsid w:val="00C54A92"/>
    <w:rsid w:val="00C55295"/>
    <w:rsid w:val="00C5589E"/>
    <w:rsid w:val="00C558F0"/>
    <w:rsid w:val="00C55B11"/>
    <w:rsid w:val="00C55E53"/>
    <w:rsid w:val="00C55FA6"/>
    <w:rsid w:val="00C55FEB"/>
    <w:rsid w:val="00C5674F"/>
    <w:rsid w:val="00C60281"/>
    <w:rsid w:val="00C6087D"/>
    <w:rsid w:val="00C60905"/>
    <w:rsid w:val="00C60B8F"/>
    <w:rsid w:val="00C61587"/>
    <w:rsid w:val="00C631FB"/>
    <w:rsid w:val="00C635FD"/>
    <w:rsid w:val="00C6366D"/>
    <w:rsid w:val="00C63BDD"/>
    <w:rsid w:val="00C63C79"/>
    <w:rsid w:val="00C641E8"/>
    <w:rsid w:val="00C646A5"/>
    <w:rsid w:val="00C64A04"/>
    <w:rsid w:val="00C64F28"/>
    <w:rsid w:val="00C66007"/>
    <w:rsid w:val="00C661D4"/>
    <w:rsid w:val="00C66253"/>
    <w:rsid w:val="00C66619"/>
    <w:rsid w:val="00C666DF"/>
    <w:rsid w:val="00C6694B"/>
    <w:rsid w:val="00C675EF"/>
    <w:rsid w:val="00C70106"/>
    <w:rsid w:val="00C70325"/>
    <w:rsid w:val="00C703AB"/>
    <w:rsid w:val="00C705D2"/>
    <w:rsid w:val="00C70806"/>
    <w:rsid w:val="00C70D95"/>
    <w:rsid w:val="00C70F40"/>
    <w:rsid w:val="00C70F9F"/>
    <w:rsid w:val="00C727BF"/>
    <w:rsid w:val="00C72C60"/>
    <w:rsid w:val="00C72ED9"/>
    <w:rsid w:val="00C73816"/>
    <w:rsid w:val="00C73A80"/>
    <w:rsid w:val="00C73EEE"/>
    <w:rsid w:val="00C74B4E"/>
    <w:rsid w:val="00C750A1"/>
    <w:rsid w:val="00C7535D"/>
    <w:rsid w:val="00C754A8"/>
    <w:rsid w:val="00C75728"/>
    <w:rsid w:val="00C757C2"/>
    <w:rsid w:val="00C75D25"/>
    <w:rsid w:val="00C76354"/>
    <w:rsid w:val="00C76E0B"/>
    <w:rsid w:val="00C77899"/>
    <w:rsid w:val="00C77D74"/>
    <w:rsid w:val="00C80BB3"/>
    <w:rsid w:val="00C80DC4"/>
    <w:rsid w:val="00C80F94"/>
    <w:rsid w:val="00C82431"/>
    <w:rsid w:val="00C824E0"/>
    <w:rsid w:val="00C82557"/>
    <w:rsid w:val="00C82586"/>
    <w:rsid w:val="00C82979"/>
    <w:rsid w:val="00C82C7D"/>
    <w:rsid w:val="00C82F9B"/>
    <w:rsid w:val="00C83D60"/>
    <w:rsid w:val="00C84FB1"/>
    <w:rsid w:val="00C85578"/>
    <w:rsid w:val="00C8583A"/>
    <w:rsid w:val="00C8589E"/>
    <w:rsid w:val="00C8600F"/>
    <w:rsid w:val="00C87173"/>
    <w:rsid w:val="00C8796E"/>
    <w:rsid w:val="00C87CFF"/>
    <w:rsid w:val="00C87E72"/>
    <w:rsid w:val="00C87F82"/>
    <w:rsid w:val="00C903D5"/>
    <w:rsid w:val="00C9098C"/>
    <w:rsid w:val="00C90E2E"/>
    <w:rsid w:val="00C912ED"/>
    <w:rsid w:val="00C9131E"/>
    <w:rsid w:val="00C915BA"/>
    <w:rsid w:val="00C92245"/>
    <w:rsid w:val="00C92EA8"/>
    <w:rsid w:val="00C93037"/>
    <w:rsid w:val="00C936EC"/>
    <w:rsid w:val="00C94AA2"/>
    <w:rsid w:val="00C94B8E"/>
    <w:rsid w:val="00C95D28"/>
    <w:rsid w:val="00C96200"/>
    <w:rsid w:val="00C96D73"/>
    <w:rsid w:val="00C970EA"/>
    <w:rsid w:val="00C974F8"/>
    <w:rsid w:val="00CA02F9"/>
    <w:rsid w:val="00CA15A2"/>
    <w:rsid w:val="00CA17B4"/>
    <w:rsid w:val="00CA1B40"/>
    <w:rsid w:val="00CA1C7C"/>
    <w:rsid w:val="00CA2914"/>
    <w:rsid w:val="00CA2E14"/>
    <w:rsid w:val="00CA3152"/>
    <w:rsid w:val="00CA3368"/>
    <w:rsid w:val="00CA48AE"/>
    <w:rsid w:val="00CA5700"/>
    <w:rsid w:val="00CA57D4"/>
    <w:rsid w:val="00CA6632"/>
    <w:rsid w:val="00CA6E86"/>
    <w:rsid w:val="00CA74CE"/>
    <w:rsid w:val="00CA75B1"/>
    <w:rsid w:val="00CA7766"/>
    <w:rsid w:val="00CA7EF0"/>
    <w:rsid w:val="00CB0899"/>
    <w:rsid w:val="00CB08D2"/>
    <w:rsid w:val="00CB0B47"/>
    <w:rsid w:val="00CB0BA7"/>
    <w:rsid w:val="00CB0BDE"/>
    <w:rsid w:val="00CB1FAE"/>
    <w:rsid w:val="00CB2149"/>
    <w:rsid w:val="00CB2327"/>
    <w:rsid w:val="00CB27FF"/>
    <w:rsid w:val="00CB28AD"/>
    <w:rsid w:val="00CB2CA5"/>
    <w:rsid w:val="00CB2EF4"/>
    <w:rsid w:val="00CB3144"/>
    <w:rsid w:val="00CB34C0"/>
    <w:rsid w:val="00CB36F5"/>
    <w:rsid w:val="00CB3EEA"/>
    <w:rsid w:val="00CB3EF6"/>
    <w:rsid w:val="00CB433D"/>
    <w:rsid w:val="00CB4EBE"/>
    <w:rsid w:val="00CB500F"/>
    <w:rsid w:val="00CB55D5"/>
    <w:rsid w:val="00CB660E"/>
    <w:rsid w:val="00CB6C00"/>
    <w:rsid w:val="00CB7628"/>
    <w:rsid w:val="00CB7F1C"/>
    <w:rsid w:val="00CC02AA"/>
    <w:rsid w:val="00CC04D7"/>
    <w:rsid w:val="00CC07BD"/>
    <w:rsid w:val="00CC0EE9"/>
    <w:rsid w:val="00CC191A"/>
    <w:rsid w:val="00CC1983"/>
    <w:rsid w:val="00CC1EAC"/>
    <w:rsid w:val="00CC1F86"/>
    <w:rsid w:val="00CC3145"/>
    <w:rsid w:val="00CC3382"/>
    <w:rsid w:val="00CC3B3F"/>
    <w:rsid w:val="00CC3B6D"/>
    <w:rsid w:val="00CC462A"/>
    <w:rsid w:val="00CC4AAE"/>
    <w:rsid w:val="00CC4EF0"/>
    <w:rsid w:val="00CC540A"/>
    <w:rsid w:val="00CC6175"/>
    <w:rsid w:val="00CC6498"/>
    <w:rsid w:val="00CC7164"/>
    <w:rsid w:val="00CC775D"/>
    <w:rsid w:val="00CC7A1B"/>
    <w:rsid w:val="00CD046E"/>
    <w:rsid w:val="00CD0A10"/>
    <w:rsid w:val="00CD0EEB"/>
    <w:rsid w:val="00CD165D"/>
    <w:rsid w:val="00CD1725"/>
    <w:rsid w:val="00CD1B77"/>
    <w:rsid w:val="00CD1CE1"/>
    <w:rsid w:val="00CD1DB8"/>
    <w:rsid w:val="00CD1EA1"/>
    <w:rsid w:val="00CD2C1B"/>
    <w:rsid w:val="00CD38C0"/>
    <w:rsid w:val="00CD4325"/>
    <w:rsid w:val="00CD43D3"/>
    <w:rsid w:val="00CD5BB2"/>
    <w:rsid w:val="00CD5BE7"/>
    <w:rsid w:val="00CD6768"/>
    <w:rsid w:val="00CD6A49"/>
    <w:rsid w:val="00CD6ACC"/>
    <w:rsid w:val="00CD6DE1"/>
    <w:rsid w:val="00CD6E2F"/>
    <w:rsid w:val="00CD7638"/>
    <w:rsid w:val="00CD7715"/>
    <w:rsid w:val="00CD7ED2"/>
    <w:rsid w:val="00CE02DB"/>
    <w:rsid w:val="00CE16EF"/>
    <w:rsid w:val="00CE1E15"/>
    <w:rsid w:val="00CE2509"/>
    <w:rsid w:val="00CE2DF5"/>
    <w:rsid w:val="00CE339E"/>
    <w:rsid w:val="00CE45DE"/>
    <w:rsid w:val="00CE4792"/>
    <w:rsid w:val="00CE4A2E"/>
    <w:rsid w:val="00CE5639"/>
    <w:rsid w:val="00CE635A"/>
    <w:rsid w:val="00CE651E"/>
    <w:rsid w:val="00CE652E"/>
    <w:rsid w:val="00CE6AAF"/>
    <w:rsid w:val="00CE6E5A"/>
    <w:rsid w:val="00CE7077"/>
    <w:rsid w:val="00CF02C4"/>
    <w:rsid w:val="00CF043D"/>
    <w:rsid w:val="00CF1B28"/>
    <w:rsid w:val="00CF1C75"/>
    <w:rsid w:val="00CF24A1"/>
    <w:rsid w:val="00CF2635"/>
    <w:rsid w:val="00CF2B71"/>
    <w:rsid w:val="00CF3523"/>
    <w:rsid w:val="00CF359D"/>
    <w:rsid w:val="00CF3907"/>
    <w:rsid w:val="00CF3B4B"/>
    <w:rsid w:val="00CF4822"/>
    <w:rsid w:val="00CF4B0F"/>
    <w:rsid w:val="00CF4CF5"/>
    <w:rsid w:val="00CF57AC"/>
    <w:rsid w:val="00CF61A7"/>
    <w:rsid w:val="00D00406"/>
    <w:rsid w:val="00D0081B"/>
    <w:rsid w:val="00D012BC"/>
    <w:rsid w:val="00D01864"/>
    <w:rsid w:val="00D01F44"/>
    <w:rsid w:val="00D02095"/>
    <w:rsid w:val="00D0242C"/>
    <w:rsid w:val="00D0248F"/>
    <w:rsid w:val="00D02502"/>
    <w:rsid w:val="00D027F1"/>
    <w:rsid w:val="00D02D6C"/>
    <w:rsid w:val="00D03983"/>
    <w:rsid w:val="00D0440A"/>
    <w:rsid w:val="00D046D4"/>
    <w:rsid w:val="00D04803"/>
    <w:rsid w:val="00D057DE"/>
    <w:rsid w:val="00D05ABC"/>
    <w:rsid w:val="00D066F0"/>
    <w:rsid w:val="00D07BEA"/>
    <w:rsid w:val="00D07ECB"/>
    <w:rsid w:val="00D1008B"/>
    <w:rsid w:val="00D10828"/>
    <w:rsid w:val="00D108F3"/>
    <w:rsid w:val="00D11E5C"/>
    <w:rsid w:val="00D1292E"/>
    <w:rsid w:val="00D12C24"/>
    <w:rsid w:val="00D12F71"/>
    <w:rsid w:val="00D137F2"/>
    <w:rsid w:val="00D13BF5"/>
    <w:rsid w:val="00D14272"/>
    <w:rsid w:val="00D14BE9"/>
    <w:rsid w:val="00D154AF"/>
    <w:rsid w:val="00D1552B"/>
    <w:rsid w:val="00D163E0"/>
    <w:rsid w:val="00D16D68"/>
    <w:rsid w:val="00D16DB4"/>
    <w:rsid w:val="00D172A5"/>
    <w:rsid w:val="00D20546"/>
    <w:rsid w:val="00D20854"/>
    <w:rsid w:val="00D21568"/>
    <w:rsid w:val="00D21765"/>
    <w:rsid w:val="00D21957"/>
    <w:rsid w:val="00D224F3"/>
    <w:rsid w:val="00D22640"/>
    <w:rsid w:val="00D22DD6"/>
    <w:rsid w:val="00D22F4F"/>
    <w:rsid w:val="00D23056"/>
    <w:rsid w:val="00D2382E"/>
    <w:rsid w:val="00D2389A"/>
    <w:rsid w:val="00D23F2F"/>
    <w:rsid w:val="00D24111"/>
    <w:rsid w:val="00D253E0"/>
    <w:rsid w:val="00D26537"/>
    <w:rsid w:val="00D2669E"/>
    <w:rsid w:val="00D26F5E"/>
    <w:rsid w:val="00D27685"/>
    <w:rsid w:val="00D276EE"/>
    <w:rsid w:val="00D3009A"/>
    <w:rsid w:val="00D30113"/>
    <w:rsid w:val="00D30167"/>
    <w:rsid w:val="00D3063D"/>
    <w:rsid w:val="00D30850"/>
    <w:rsid w:val="00D31F54"/>
    <w:rsid w:val="00D331EA"/>
    <w:rsid w:val="00D338BB"/>
    <w:rsid w:val="00D33B0D"/>
    <w:rsid w:val="00D33B74"/>
    <w:rsid w:val="00D34626"/>
    <w:rsid w:val="00D34662"/>
    <w:rsid w:val="00D34B68"/>
    <w:rsid w:val="00D34E82"/>
    <w:rsid w:val="00D358A2"/>
    <w:rsid w:val="00D36126"/>
    <w:rsid w:val="00D4058F"/>
    <w:rsid w:val="00D409EA"/>
    <w:rsid w:val="00D41285"/>
    <w:rsid w:val="00D41564"/>
    <w:rsid w:val="00D4242E"/>
    <w:rsid w:val="00D42435"/>
    <w:rsid w:val="00D4274D"/>
    <w:rsid w:val="00D4279F"/>
    <w:rsid w:val="00D42D42"/>
    <w:rsid w:val="00D42F68"/>
    <w:rsid w:val="00D438C7"/>
    <w:rsid w:val="00D439DE"/>
    <w:rsid w:val="00D4486D"/>
    <w:rsid w:val="00D448D6"/>
    <w:rsid w:val="00D45259"/>
    <w:rsid w:val="00D45638"/>
    <w:rsid w:val="00D45779"/>
    <w:rsid w:val="00D457FA"/>
    <w:rsid w:val="00D45D5A"/>
    <w:rsid w:val="00D45D93"/>
    <w:rsid w:val="00D468D3"/>
    <w:rsid w:val="00D4726E"/>
    <w:rsid w:val="00D4797E"/>
    <w:rsid w:val="00D47E7C"/>
    <w:rsid w:val="00D5009A"/>
    <w:rsid w:val="00D502EA"/>
    <w:rsid w:val="00D5031B"/>
    <w:rsid w:val="00D50516"/>
    <w:rsid w:val="00D51B3A"/>
    <w:rsid w:val="00D5258B"/>
    <w:rsid w:val="00D526FE"/>
    <w:rsid w:val="00D530C2"/>
    <w:rsid w:val="00D53693"/>
    <w:rsid w:val="00D53C37"/>
    <w:rsid w:val="00D53C4D"/>
    <w:rsid w:val="00D541EB"/>
    <w:rsid w:val="00D54F7B"/>
    <w:rsid w:val="00D54FD1"/>
    <w:rsid w:val="00D56193"/>
    <w:rsid w:val="00D56B3B"/>
    <w:rsid w:val="00D56DAB"/>
    <w:rsid w:val="00D56DE0"/>
    <w:rsid w:val="00D5756E"/>
    <w:rsid w:val="00D577B0"/>
    <w:rsid w:val="00D57A3E"/>
    <w:rsid w:val="00D60110"/>
    <w:rsid w:val="00D607F9"/>
    <w:rsid w:val="00D608A2"/>
    <w:rsid w:val="00D609F4"/>
    <w:rsid w:val="00D60E6C"/>
    <w:rsid w:val="00D61B30"/>
    <w:rsid w:val="00D620A3"/>
    <w:rsid w:val="00D628EC"/>
    <w:rsid w:val="00D637C6"/>
    <w:rsid w:val="00D63BEE"/>
    <w:rsid w:val="00D647F7"/>
    <w:rsid w:val="00D64BB2"/>
    <w:rsid w:val="00D6551A"/>
    <w:rsid w:val="00D65EEB"/>
    <w:rsid w:val="00D66A6C"/>
    <w:rsid w:val="00D66B8D"/>
    <w:rsid w:val="00D66F02"/>
    <w:rsid w:val="00D679F7"/>
    <w:rsid w:val="00D67EF5"/>
    <w:rsid w:val="00D70351"/>
    <w:rsid w:val="00D7089C"/>
    <w:rsid w:val="00D70CA2"/>
    <w:rsid w:val="00D714FB"/>
    <w:rsid w:val="00D71CE4"/>
    <w:rsid w:val="00D72590"/>
    <w:rsid w:val="00D72786"/>
    <w:rsid w:val="00D72E49"/>
    <w:rsid w:val="00D7325B"/>
    <w:rsid w:val="00D73309"/>
    <w:rsid w:val="00D73495"/>
    <w:rsid w:val="00D736A5"/>
    <w:rsid w:val="00D75313"/>
    <w:rsid w:val="00D75B80"/>
    <w:rsid w:val="00D75C79"/>
    <w:rsid w:val="00D75F73"/>
    <w:rsid w:val="00D765A9"/>
    <w:rsid w:val="00D76E1F"/>
    <w:rsid w:val="00D76FFE"/>
    <w:rsid w:val="00D775C3"/>
    <w:rsid w:val="00D77AE2"/>
    <w:rsid w:val="00D77C90"/>
    <w:rsid w:val="00D803A6"/>
    <w:rsid w:val="00D8047E"/>
    <w:rsid w:val="00D806CB"/>
    <w:rsid w:val="00D81282"/>
    <w:rsid w:val="00D81669"/>
    <w:rsid w:val="00D81880"/>
    <w:rsid w:val="00D82048"/>
    <w:rsid w:val="00D827E4"/>
    <w:rsid w:val="00D828B1"/>
    <w:rsid w:val="00D829CC"/>
    <w:rsid w:val="00D82AA1"/>
    <w:rsid w:val="00D82ED2"/>
    <w:rsid w:val="00D82F31"/>
    <w:rsid w:val="00D838B3"/>
    <w:rsid w:val="00D84197"/>
    <w:rsid w:val="00D845D5"/>
    <w:rsid w:val="00D8479A"/>
    <w:rsid w:val="00D85920"/>
    <w:rsid w:val="00D865C2"/>
    <w:rsid w:val="00D86A1E"/>
    <w:rsid w:val="00D86F25"/>
    <w:rsid w:val="00D871A6"/>
    <w:rsid w:val="00D8766F"/>
    <w:rsid w:val="00D8768C"/>
    <w:rsid w:val="00D8774B"/>
    <w:rsid w:val="00D8791A"/>
    <w:rsid w:val="00D90336"/>
    <w:rsid w:val="00D906E3"/>
    <w:rsid w:val="00D90C26"/>
    <w:rsid w:val="00D9117C"/>
    <w:rsid w:val="00D913CE"/>
    <w:rsid w:val="00D91C3F"/>
    <w:rsid w:val="00D91C82"/>
    <w:rsid w:val="00D91E78"/>
    <w:rsid w:val="00D9210B"/>
    <w:rsid w:val="00D925DF"/>
    <w:rsid w:val="00D9273E"/>
    <w:rsid w:val="00D92AFD"/>
    <w:rsid w:val="00D93228"/>
    <w:rsid w:val="00D939F9"/>
    <w:rsid w:val="00D941E7"/>
    <w:rsid w:val="00D942DE"/>
    <w:rsid w:val="00D9434E"/>
    <w:rsid w:val="00D9518A"/>
    <w:rsid w:val="00D955AC"/>
    <w:rsid w:val="00D95C2F"/>
    <w:rsid w:val="00D9652A"/>
    <w:rsid w:val="00D97B0B"/>
    <w:rsid w:val="00DA01F1"/>
    <w:rsid w:val="00DA0EE6"/>
    <w:rsid w:val="00DA16CD"/>
    <w:rsid w:val="00DA19CE"/>
    <w:rsid w:val="00DA1A62"/>
    <w:rsid w:val="00DA2672"/>
    <w:rsid w:val="00DA26AE"/>
    <w:rsid w:val="00DA2AB0"/>
    <w:rsid w:val="00DA315E"/>
    <w:rsid w:val="00DA3589"/>
    <w:rsid w:val="00DA3AF3"/>
    <w:rsid w:val="00DA3B73"/>
    <w:rsid w:val="00DA3D7F"/>
    <w:rsid w:val="00DA4036"/>
    <w:rsid w:val="00DA4785"/>
    <w:rsid w:val="00DA48DB"/>
    <w:rsid w:val="00DA58DD"/>
    <w:rsid w:val="00DA5C91"/>
    <w:rsid w:val="00DA6033"/>
    <w:rsid w:val="00DA60D9"/>
    <w:rsid w:val="00DA62DC"/>
    <w:rsid w:val="00DA6F2D"/>
    <w:rsid w:val="00DA72A1"/>
    <w:rsid w:val="00DA768C"/>
    <w:rsid w:val="00DA7A18"/>
    <w:rsid w:val="00DB0593"/>
    <w:rsid w:val="00DB06B1"/>
    <w:rsid w:val="00DB0F85"/>
    <w:rsid w:val="00DB11D7"/>
    <w:rsid w:val="00DB13F9"/>
    <w:rsid w:val="00DB2071"/>
    <w:rsid w:val="00DB2433"/>
    <w:rsid w:val="00DB28F9"/>
    <w:rsid w:val="00DB3088"/>
    <w:rsid w:val="00DB36E1"/>
    <w:rsid w:val="00DB3954"/>
    <w:rsid w:val="00DB3CBA"/>
    <w:rsid w:val="00DB3E4E"/>
    <w:rsid w:val="00DB4CBE"/>
    <w:rsid w:val="00DB5537"/>
    <w:rsid w:val="00DB5A30"/>
    <w:rsid w:val="00DB5CBA"/>
    <w:rsid w:val="00DB5D6E"/>
    <w:rsid w:val="00DB6062"/>
    <w:rsid w:val="00DB6152"/>
    <w:rsid w:val="00DB637D"/>
    <w:rsid w:val="00DB65AE"/>
    <w:rsid w:val="00DB715D"/>
    <w:rsid w:val="00DB76EC"/>
    <w:rsid w:val="00DB7A4D"/>
    <w:rsid w:val="00DB7DCA"/>
    <w:rsid w:val="00DC05CF"/>
    <w:rsid w:val="00DC1123"/>
    <w:rsid w:val="00DC2524"/>
    <w:rsid w:val="00DC2961"/>
    <w:rsid w:val="00DC2FED"/>
    <w:rsid w:val="00DC4AE8"/>
    <w:rsid w:val="00DC4E29"/>
    <w:rsid w:val="00DC5FDA"/>
    <w:rsid w:val="00DC6207"/>
    <w:rsid w:val="00DC62A9"/>
    <w:rsid w:val="00DC63B3"/>
    <w:rsid w:val="00DC6596"/>
    <w:rsid w:val="00DC672E"/>
    <w:rsid w:val="00DC6A0C"/>
    <w:rsid w:val="00DC7599"/>
    <w:rsid w:val="00DC7FDE"/>
    <w:rsid w:val="00DD06D5"/>
    <w:rsid w:val="00DD1444"/>
    <w:rsid w:val="00DD219B"/>
    <w:rsid w:val="00DD3BFE"/>
    <w:rsid w:val="00DD40A0"/>
    <w:rsid w:val="00DD4744"/>
    <w:rsid w:val="00DD483A"/>
    <w:rsid w:val="00DD4B31"/>
    <w:rsid w:val="00DD562B"/>
    <w:rsid w:val="00DD5855"/>
    <w:rsid w:val="00DD5903"/>
    <w:rsid w:val="00DD592B"/>
    <w:rsid w:val="00DD6EC7"/>
    <w:rsid w:val="00DD6F81"/>
    <w:rsid w:val="00DD7A90"/>
    <w:rsid w:val="00DE021A"/>
    <w:rsid w:val="00DE0A64"/>
    <w:rsid w:val="00DE1C08"/>
    <w:rsid w:val="00DE1E96"/>
    <w:rsid w:val="00DE33CD"/>
    <w:rsid w:val="00DE382B"/>
    <w:rsid w:val="00DE4496"/>
    <w:rsid w:val="00DE4C8C"/>
    <w:rsid w:val="00DE59CF"/>
    <w:rsid w:val="00DE6DD5"/>
    <w:rsid w:val="00DF1A6A"/>
    <w:rsid w:val="00DF2B0F"/>
    <w:rsid w:val="00DF31DD"/>
    <w:rsid w:val="00DF3729"/>
    <w:rsid w:val="00DF3982"/>
    <w:rsid w:val="00DF4214"/>
    <w:rsid w:val="00DF4336"/>
    <w:rsid w:val="00DF53A7"/>
    <w:rsid w:val="00DF53D5"/>
    <w:rsid w:val="00DF6642"/>
    <w:rsid w:val="00DF665F"/>
    <w:rsid w:val="00E00002"/>
    <w:rsid w:val="00E000D2"/>
    <w:rsid w:val="00E00343"/>
    <w:rsid w:val="00E00DED"/>
    <w:rsid w:val="00E00F18"/>
    <w:rsid w:val="00E01989"/>
    <w:rsid w:val="00E0230A"/>
    <w:rsid w:val="00E0284E"/>
    <w:rsid w:val="00E02EA8"/>
    <w:rsid w:val="00E0358A"/>
    <w:rsid w:val="00E037D7"/>
    <w:rsid w:val="00E03922"/>
    <w:rsid w:val="00E04857"/>
    <w:rsid w:val="00E05363"/>
    <w:rsid w:val="00E059BD"/>
    <w:rsid w:val="00E06099"/>
    <w:rsid w:val="00E06796"/>
    <w:rsid w:val="00E07604"/>
    <w:rsid w:val="00E07D9C"/>
    <w:rsid w:val="00E07E0B"/>
    <w:rsid w:val="00E07FC7"/>
    <w:rsid w:val="00E102A1"/>
    <w:rsid w:val="00E10366"/>
    <w:rsid w:val="00E103B0"/>
    <w:rsid w:val="00E10A70"/>
    <w:rsid w:val="00E110B3"/>
    <w:rsid w:val="00E11684"/>
    <w:rsid w:val="00E11A40"/>
    <w:rsid w:val="00E1216B"/>
    <w:rsid w:val="00E130B5"/>
    <w:rsid w:val="00E137E0"/>
    <w:rsid w:val="00E13993"/>
    <w:rsid w:val="00E13F41"/>
    <w:rsid w:val="00E140BB"/>
    <w:rsid w:val="00E14DC6"/>
    <w:rsid w:val="00E15173"/>
    <w:rsid w:val="00E154DA"/>
    <w:rsid w:val="00E1582D"/>
    <w:rsid w:val="00E15956"/>
    <w:rsid w:val="00E16864"/>
    <w:rsid w:val="00E16C8E"/>
    <w:rsid w:val="00E16D59"/>
    <w:rsid w:val="00E17933"/>
    <w:rsid w:val="00E17F4E"/>
    <w:rsid w:val="00E20169"/>
    <w:rsid w:val="00E201B6"/>
    <w:rsid w:val="00E204DF"/>
    <w:rsid w:val="00E20C2A"/>
    <w:rsid w:val="00E20D1C"/>
    <w:rsid w:val="00E20E99"/>
    <w:rsid w:val="00E2168F"/>
    <w:rsid w:val="00E21AB6"/>
    <w:rsid w:val="00E21D53"/>
    <w:rsid w:val="00E2233A"/>
    <w:rsid w:val="00E226AF"/>
    <w:rsid w:val="00E22E8A"/>
    <w:rsid w:val="00E236A5"/>
    <w:rsid w:val="00E236E9"/>
    <w:rsid w:val="00E23DFD"/>
    <w:rsid w:val="00E24AEE"/>
    <w:rsid w:val="00E24C32"/>
    <w:rsid w:val="00E25F8C"/>
    <w:rsid w:val="00E26973"/>
    <w:rsid w:val="00E26A46"/>
    <w:rsid w:val="00E26A77"/>
    <w:rsid w:val="00E26E9A"/>
    <w:rsid w:val="00E27343"/>
    <w:rsid w:val="00E27B27"/>
    <w:rsid w:val="00E30073"/>
    <w:rsid w:val="00E3057E"/>
    <w:rsid w:val="00E30671"/>
    <w:rsid w:val="00E3087C"/>
    <w:rsid w:val="00E30E08"/>
    <w:rsid w:val="00E312D9"/>
    <w:rsid w:val="00E317B9"/>
    <w:rsid w:val="00E3201F"/>
    <w:rsid w:val="00E32B05"/>
    <w:rsid w:val="00E32EF3"/>
    <w:rsid w:val="00E33607"/>
    <w:rsid w:val="00E33850"/>
    <w:rsid w:val="00E33988"/>
    <w:rsid w:val="00E34013"/>
    <w:rsid w:val="00E3423D"/>
    <w:rsid w:val="00E34D13"/>
    <w:rsid w:val="00E354A9"/>
    <w:rsid w:val="00E354E6"/>
    <w:rsid w:val="00E35940"/>
    <w:rsid w:val="00E36CA3"/>
    <w:rsid w:val="00E36CCA"/>
    <w:rsid w:val="00E372EC"/>
    <w:rsid w:val="00E378ED"/>
    <w:rsid w:val="00E402A2"/>
    <w:rsid w:val="00E410F2"/>
    <w:rsid w:val="00E412E9"/>
    <w:rsid w:val="00E4170D"/>
    <w:rsid w:val="00E41873"/>
    <w:rsid w:val="00E41F48"/>
    <w:rsid w:val="00E4219E"/>
    <w:rsid w:val="00E42A32"/>
    <w:rsid w:val="00E4312B"/>
    <w:rsid w:val="00E43277"/>
    <w:rsid w:val="00E43D8D"/>
    <w:rsid w:val="00E44388"/>
    <w:rsid w:val="00E4440B"/>
    <w:rsid w:val="00E46219"/>
    <w:rsid w:val="00E465EF"/>
    <w:rsid w:val="00E466BE"/>
    <w:rsid w:val="00E4692C"/>
    <w:rsid w:val="00E46A1B"/>
    <w:rsid w:val="00E46B3C"/>
    <w:rsid w:val="00E46F31"/>
    <w:rsid w:val="00E4702C"/>
    <w:rsid w:val="00E471E6"/>
    <w:rsid w:val="00E50892"/>
    <w:rsid w:val="00E509EC"/>
    <w:rsid w:val="00E50AA8"/>
    <w:rsid w:val="00E51438"/>
    <w:rsid w:val="00E5323E"/>
    <w:rsid w:val="00E53882"/>
    <w:rsid w:val="00E54DB8"/>
    <w:rsid w:val="00E556FA"/>
    <w:rsid w:val="00E55B60"/>
    <w:rsid w:val="00E5640C"/>
    <w:rsid w:val="00E5670C"/>
    <w:rsid w:val="00E56860"/>
    <w:rsid w:val="00E56DF8"/>
    <w:rsid w:val="00E57049"/>
    <w:rsid w:val="00E57909"/>
    <w:rsid w:val="00E6042E"/>
    <w:rsid w:val="00E6074E"/>
    <w:rsid w:val="00E610BC"/>
    <w:rsid w:val="00E62523"/>
    <w:rsid w:val="00E62A16"/>
    <w:rsid w:val="00E63973"/>
    <w:rsid w:val="00E63DA2"/>
    <w:rsid w:val="00E641C2"/>
    <w:rsid w:val="00E6453E"/>
    <w:rsid w:val="00E65822"/>
    <w:rsid w:val="00E66044"/>
    <w:rsid w:val="00E6631E"/>
    <w:rsid w:val="00E66592"/>
    <w:rsid w:val="00E66707"/>
    <w:rsid w:val="00E668D3"/>
    <w:rsid w:val="00E66E37"/>
    <w:rsid w:val="00E66F67"/>
    <w:rsid w:val="00E7014D"/>
    <w:rsid w:val="00E71D6D"/>
    <w:rsid w:val="00E71E2F"/>
    <w:rsid w:val="00E7223E"/>
    <w:rsid w:val="00E727A5"/>
    <w:rsid w:val="00E7287F"/>
    <w:rsid w:val="00E72E27"/>
    <w:rsid w:val="00E741D4"/>
    <w:rsid w:val="00E74A79"/>
    <w:rsid w:val="00E74C7E"/>
    <w:rsid w:val="00E75319"/>
    <w:rsid w:val="00E757B0"/>
    <w:rsid w:val="00E76701"/>
    <w:rsid w:val="00E76CB0"/>
    <w:rsid w:val="00E771DA"/>
    <w:rsid w:val="00E77663"/>
    <w:rsid w:val="00E802D2"/>
    <w:rsid w:val="00E80704"/>
    <w:rsid w:val="00E807AA"/>
    <w:rsid w:val="00E81225"/>
    <w:rsid w:val="00E81C30"/>
    <w:rsid w:val="00E81DCD"/>
    <w:rsid w:val="00E82765"/>
    <w:rsid w:val="00E82F79"/>
    <w:rsid w:val="00E83084"/>
    <w:rsid w:val="00E8353C"/>
    <w:rsid w:val="00E8378A"/>
    <w:rsid w:val="00E837B6"/>
    <w:rsid w:val="00E8397D"/>
    <w:rsid w:val="00E83A92"/>
    <w:rsid w:val="00E83C1C"/>
    <w:rsid w:val="00E83E2F"/>
    <w:rsid w:val="00E83F9B"/>
    <w:rsid w:val="00E84592"/>
    <w:rsid w:val="00E8470F"/>
    <w:rsid w:val="00E848ED"/>
    <w:rsid w:val="00E8492B"/>
    <w:rsid w:val="00E8579A"/>
    <w:rsid w:val="00E85A24"/>
    <w:rsid w:val="00E85B1A"/>
    <w:rsid w:val="00E87763"/>
    <w:rsid w:val="00E9082D"/>
    <w:rsid w:val="00E91D58"/>
    <w:rsid w:val="00E91F8F"/>
    <w:rsid w:val="00E930F5"/>
    <w:rsid w:val="00E935DB"/>
    <w:rsid w:val="00E93BE3"/>
    <w:rsid w:val="00E93FA3"/>
    <w:rsid w:val="00E94B11"/>
    <w:rsid w:val="00E94DAF"/>
    <w:rsid w:val="00E94E42"/>
    <w:rsid w:val="00E94F22"/>
    <w:rsid w:val="00E958D8"/>
    <w:rsid w:val="00E967F4"/>
    <w:rsid w:val="00E970B1"/>
    <w:rsid w:val="00EA018F"/>
    <w:rsid w:val="00EA01C7"/>
    <w:rsid w:val="00EA05D5"/>
    <w:rsid w:val="00EA0767"/>
    <w:rsid w:val="00EA1120"/>
    <w:rsid w:val="00EA1723"/>
    <w:rsid w:val="00EA2B8F"/>
    <w:rsid w:val="00EA37B7"/>
    <w:rsid w:val="00EA3E81"/>
    <w:rsid w:val="00EA4B4C"/>
    <w:rsid w:val="00EA4FC4"/>
    <w:rsid w:val="00EA5815"/>
    <w:rsid w:val="00EA58A9"/>
    <w:rsid w:val="00EA5F4E"/>
    <w:rsid w:val="00EA64A0"/>
    <w:rsid w:val="00EA6A1C"/>
    <w:rsid w:val="00EA7A56"/>
    <w:rsid w:val="00EA7AC6"/>
    <w:rsid w:val="00EA7F2D"/>
    <w:rsid w:val="00EB1084"/>
    <w:rsid w:val="00EB17AE"/>
    <w:rsid w:val="00EB185A"/>
    <w:rsid w:val="00EB1C68"/>
    <w:rsid w:val="00EB1DC2"/>
    <w:rsid w:val="00EB2396"/>
    <w:rsid w:val="00EB247F"/>
    <w:rsid w:val="00EB2B5D"/>
    <w:rsid w:val="00EB2E16"/>
    <w:rsid w:val="00EB37DA"/>
    <w:rsid w:val="00EB3C12"/>
    <w:rsid w:val="00EB3EB7"/>
    <w:rsid w:val="00EB4149"/>
    <w:rsid w:val="00EB64B3"/>
    <w:rsid w:val="00EB6629"/>
    <w:rsid w:val="00EB6F6B"/>
    <w:rsid w:val="00EB7706"/>
    <w:rsid w:val="00EB7969"/>
    <w:rsid w:val="00EC0222"/>
    <w:rsid w:val="00EC0C82"/>
    <w:rsid w:val="00EC15CA"/>
    <w:rsid w:val="00EC1656"/>
    <w:rsid w:val="00EC2004"/>
    <w:rsid w:val="00EC2153"/>
    <w:rsid w:val="00EC2CE9"/>
    <w:rsid w:val="00EC2F21"/>
    <w:rsid w:val="00EC3016"/>
    <w:rsid w:val="00EC3672"/>
    <w:rsid w:val="00EC4DE0"/>
    <w:rsid w:val="00EC5065"/>
    <w:rsid w:val="00EC55AF"/>
    <w:rsid w:val="00EC5747"/>
    <w:rsid w:val="00EC5F0B"/>
    <w:rsid w:val="00EC5FAB"/>
    <w:rsid w:val="00EC7931"/>
    <w:rsid w:val="00EC7C02"/>
    <w:rsid w:val="00ED063C"/>
    <w:rsid w:val="00ED0F86"/>
    <w:rsid w:val="00ED1412"/>
    <w:rsid w:val="00ED185E"/>
    <w:rsid w:val="00ED1B32"/>
    <w:rsid w:val="00ED1F0B"/>
    <w:rsid w:val="00ED2D70"/>
    <w:rsid w:val="00ED30CF"/>
    <w:rsid w:val="00ED33FA"/>
    <w:rsid w:val="00ED3494"/>
    <w:rsid w:val="00ED3C21"/>
    <w:rsid w:val="00ED4346"/>
    <w:rsid w:val="00ED457E"/>
    <w:rsid w:val="00ED46CA"/>
    <w:rsid w:val="00ED4A6A"/>
    <w:rsid w:val="00ED4FDA"/>
    <w:rsid w:val="00ED50AE"/>
    <w:rsid w:val="00ED58EE"/>
    <w:rsid w:val="00ED5A5F"/>
    <w:rsid w:val="00ED6790"/>
    <w:rsid w:val="00ED702F"/>
    <w:rsid w:val="00ED76AA"/>
    <w:rsid w:val="00ED7A35"/>
    <w:rsid w:val="00ED7AFF"/>
    <w:rsid w:val="00ED7C94"/>
    <w:rsid w:val="00EE02BE"/>
    <w:rsid w:val="00EE04C6"/>
    <w:rsid w:val="00EE062B"/>
    <w:rsid w:val="00EE06C2"/>
    <w:rsid w:val="00EE133D"/>
    <w:rsid w:val="00EE15FA"/>
    <w:rsid w:val="00EE2A53"/>
    <w:rsid w:val="00EE2DBD"/>
    <w:rsid w:val="00EE2E2D"/>
    <w:rsid w:val="00EE33A9"/>
    <w:rsid w:val="00EE37A9"/>
    <w:rsid w:val="00EE3BB4"/>
    <w:rsid w:val="00EE55F6"/>
    <w:rsid w:val="00EE574A"/>
    <w:rsid w:val="00EE5BAA"/>
    <w:rsid w:val="00EE5E90"/>
    <w:rsid w:val="00EE6191"/>
    <w:rsid w:val="00EE62EB"/>
    <w:rsid w:val="00EE6DDE"/>
    <w:rsid w:val="00EE72A5"/>
    <w:rsid w:val="00EE77D3"/>
    <w:rsid w:val="00EE7FBE"/>
    <w:rsid w:val="00EF0157"/>
    <w:rsid w:val="00EF02DC"/>
    <w:rsid w:val="00EF07A1"/>
    <w:rsid w:val="00EF091D"/>
    <w:rsid w:val="00EF0B0A"/>
    <w:rsid w:val="00EF0E11"/>
    <w:rsid w:val="00EF0E6E"/>
    <w:rsid w:val="00EF13DC"/>
    <w:rsid w:val="00EF2965"/>
    <w:rsid w:val="00EF2C93"/>
    <w:rsid w:val="00EF2CB0"/>
    <w:rsid w:val="00EF41FB"/>
    <w:rsid w:val="00EF427A"/>
    <w:rsid w:val="00EF49AC"/>
    <w:rsid w:val="00EF4D11"/>
    <w:rsid w:val="00EF507B"/>
    <w:rsid w:val="00EF5759"/>
    <w:rsid w:val="00EF5F18"/>
    <w:rsid w:val="00EF74B3"/>
    <w:rsid w:val="00EF7B8B"/>
    <w:rsid w:val="00F00032"/>
    <w:rsid w:val="00F00876"/>
    <w:rsid w:val="00F0093A"/>
    <w:rsid w:val="00F00BAA"/>
    <w:rsid w:val="00F01134"/>
    <w:rsid w:val="00F01570"/>
    <w:rsid w:val="00F01650"/>
    <w:rsid w:val="00F02303"/>
    <w:rsid w:val="00F027BF"/>
    <w:rsid w:val="00F02BA1"/>
    <w:rsid w:val="00F0328D"/>
    <w:rsid w:val="00F04147"/>
    <w:rsid w:val="00F04420"/>
    <w:rsid w:val="00F044AD"/>
    <w:rsid w:val="00F04F42"/>
    <w:rsid w:val="00F0516C"/>
    <w:rsid w:val="00F05541"/>
    <w:rsid w:val="00F05B38"/>
    <w:rsid w:val="00F06D69"/>
    <w:rsid w:val="00F06EC9"/>
    <w:rsid w:val="00F0765D"/>
    <w:rsid w:val="00F07A8E"/>
    <w:rsid w:val="00F10246"/>
    <w:rsid w:val="00F1058D"/>
    <w:rsid w:val="00F10CDD"/>
    <w:rsid w:val="00F11130"/>
    <w:rsid w:val="00F11B3E"/>
    <w:rsid w:val="00F11D15"/>
    <w:rsid w:val="00F12246"/>
    <w:rsid w:val="00F12BE0"/>
    <w:rsid w:val="00F12C32"/>
    <w:rsid w:val="00F13213"/>
    <w:rsid w:val="00F133E6"/>
    <w:rsid w:val="00F141C1"/>
    <w:rsid w:val="00F14301"/>
    <w:rsid w:val="00F146C0"/>
    <w:rsid w:val="00F150C4"/>
    <w:rsid w:val="00F156A9"/>
    <w:rsid w:val="00F15E15"/>
    <w:rsid w:val="00F15E62"/>
    <w:rsid w:val="00F16129"/>
    <w:rsid w:val="00F16CDA"/>
    <w:rsid w:val="00F1748E"/>
    <w:rsid w:val="00F17587"/>
    <w:rsid w:val="00F177F9"/>
    <w:rsid w:val="00F178A4"/>
    <w:rsid w:val="00F17BBA"/>
    <w:rsid w:val="00F17D84"/>
    <w:rsid w:val="00F17ED3"/>
    <w:rsid w:val="00F204DE"/>
    <w:rsid w:val="00F20759"/>
    <w:rsid w:val="00F2122F"/>
    <w:rsid w:val="00F2241E"/>
    <w:rsid w:val="00F22467"/>
    <w:rsid w:val="00F2363A"/>
    <w:rsid w:val="00F25D1F"/>
    <w:rsid w:val="00F262FD"/>
    <w:rsid w:val="00F26825"/>
    <w:rsid w:val="00F26893"/>
    <w:rsid w:val="00F26F29"/>
    <w:rsid w:val="00F27241"/>
    <w:rsid w:val="00F30C47"/>
    <w:rsid w:val="00F31ACB"/>
    <w:rsid w:val="00F322CC"/>
    <w:rsid w:val="00F328AF"/>
    <w:rsid w:val="00F328F2"/>
    <w:rsid w:val="00F32C46"/>
    <w:rsid w:val="00F32CC8"/>
    <w:rsid w:val="00F33222"/>
    <w:rsid w:val="00F34147"/>
    <w:rsid w:val="00F354A3"/>
    <w:rsid w:val="00F35A98"/>
    <w:rsid w:val="00F3768F"/>
    <w:rsid w:val="00F37B76"/>
    <w:rsid w:val="00F40122"/>
    <w:rsid w:val="00F402A2"/>
    <w:rsid w:val="00F41114"/>
    <w:rsid w:val="00F418C9"/>
    <w:rsid w:val="00F41D22"/>
    <w:rsid w:val="00F420C1"/>
    <w:rsid w:val="00F42273"/>
    <w:rsid w:val="00F42CFA"/>
    <w:rsid w:val="00F42D09"/>
    <w:rsid w:val="00F43BD1"/>
    <w:rsid w:val="00F44098"/>
    <w:rsid w:val="00F449D6"/>
    <w:rsid w:val="00F4528B"/>
    <w:rsid w:val="00F45C3F"/>
    <w:rsid w:val="00F47917"/>
    <w:rsid w:val="00F47D54"/>
    <w:rsid w:val="00F47E27"/>
    <w:rsid w:val="00F50CAE"/>
    <w:rsid w:val="00F50D22"/>
    <w:rsid w:val="00F50EC1"/>
    <w:rsid w:val="00F51607"/>
    <w:rsid w:val="00F51900"/>
    <w:rsid w:val="00F51E4F"/>
    <w:rsid w:val="00F521C5"/>
    <w:rsid w:val="00F52220"/>
    <w:rsid w:val="00F523D8"/>
    <w:rsid w:val="00F525F7"/>
    <w:rsid w:val="00F52BD8"/>
    <w:rsid w:val="00F531D3"/>
    <w:rsid w:val="00F53C87"/>
    <w:rsid w:val="00F54546"/>
    <w:rsid w:val="00F55141"/>
    <w:rsid w:val="00F55C78"/>
    <w:rsid w:val="00F56C73"/>
    <w:rsid w:val="00F571CA"/>
    <w:rsid w:val="00F57F8C"/>
    <w:rsid w:val="00F607BD"/>
    <w:rsid w:val="00F60911"/>
    <w:rsid w:val="00F61118"/>
    <w:rsid w:val="00F615D2"/>
    <w:rsid w:val="00F61C12"/>
    <w:rsid w:val="00F61C8E"/>
    <w:rsid w:val="00F6211B"/>
    <w:rsid w:val="00F62DA2"/>
    <w:rsid w:val="00F64168"/>
    <w:rsid w:val="00F65413"/>
    <w:rsid w:val="00F666B0"/>
    <w:rsid w:val="00F66C82"/>
    <w:rsid w:val="00F675E0"/>
    <w:rsid w:val="00F679B6"/>
    <w:rsid w:val="00F67D04"/>
    <w:rsid w:val="00F67FC9"/>
    <w:rsid w:val="00F70A7D"/>
    <w:rsid w:val="00F70F5C"/>
    <w:rsid w:val="00F716D0"/>
    <w:rsid w:val="00F7235D"/>
    <w:rsid w:val="00F72AAF"/>
    <w:rsid w:val="00F72BA8"/>
    <w:rsid w:val="00F7394D"/>
    <w:rsid w:val="00F73FB7"/>
    <w:rsid w:val="00F74349"/>
    <w:rsid w:val="00F74940"/>
    <w:rsid w:val="00F749D7"/>
    <w:rsid w:val="00F74E25"/>
    <w:rsid w:val="00F751CA"/>
    <w:rsid w:val="00F75775"/>
    <w:rsid w:val="00F762F7"/>
    <w:rsid w:val="00F7652A"/>
    <w:rsid w:val="00F765F5"/>
    <w:rsid w:val="00F76865"/>
    <w:rsid w:val="00F76DDA"/>
    <w:rsid w:val="00F774F2"/>
    <w:rsid w:val="00F7783F"/>
    <w:rsid w:val="00F80396"/>
    <w:rsid w:val="00F80704"/>
    <w:rsid w:val="00F80C36"/>
    <w:rsid w:val="00F80E6B"/>
    <w:rsid w:val="00F81046"/>
    <w:rsid w:val="00F811C7"/>
    <w:rsid w:val="00F81F32"/>
    <w:rsid w:val="00F82B61"/>
    <w:rsid w:val="00F839F6"/>
    <w:rsid w:val="00F83BA5"/>
    <w:rsid w:val="00F83BBD"/>
    <w:rsid w:val="00F83DCB"/>
    <w:rsid w:val="00F84F87"/>
    <w:rsid w:val="00F8513A"/>
    <w:rsid w:val="00F85914"/>
    <w:rsid w:val="00F86053"/>
    <w:rsid w:val="00F86412"/>
    <w:rsid w:val="00F86453"/>
    <w:rsid w:val="00F873F0"/>
    <w:rsid w:val="00F87EE0"/>
    <w:rsid w:val="00F87FCF"/>
    <w:rsid w:val="00F90A95"/>
    <w:rsid w:val="00F913F0"/>
    <w:rsid w:val="00F91FA8"/>
    <w:rsid w:val="00F92674"/>
    <w:rsid w:val="00F92CF7"/>
    <w:rsid w:val="00F931E5"/>
    <w:rsid w:val="00F9350F"/>
    <w:rsid w:val="00F93AA4"/>
    <w:rsid w:val="00F94197"/>
    <w:rsid w:val="00F94434"/>
    <w:rsid w:val="00F945EC"/>
    <w:rsid w:val="00F948E4"/>
    <w:rsid w:val="00F9490B"/>
    <w:rsid w:val="00F949E5"/>
    <w:rsid w:val="00F95462"/>
    <w:rsid w:val="00F9628A"/>
    <w:rsid w:val="00F96CAC"/>
    <w:rsid w:val="00F97207"/>
    <w:rsid w:val="00FA0F47"/>
    <w:rsid w:val="00FA11A8"/>
    <w:rsid w:val="00FA1948"/>
    <w:rsid w:val="00FA275F"/>
    <w:rsid w:val="00FA2A66"/>
    <w:rsid w:val="00FA2BAC"/>
    <w:rsid w:val="00FA36F1"/>
    <w:rsid w:val="00FA4843"/>
    <w:rsid w:val="00FA492C"/>
    <w:rsid w:val="00FA4A82"/>
    <w:rsid w:val="00FA5054"/>
    <w:rsid w:val="00FA5EFC"/>
    <w:rsid w:val="00FA603D"/>
    <w:rsid w:val="00FA620D"/>
    <w:rsid w:val="00FA648E"/>
    <w:rsid w:val="00FA6C2A"/>
    <w:rsid w:val="00FA6C99"/>
    <w:rsid w:val="00FA6F1F"/>
    <w:rsid w:val="00FA769B"/>
    <w:rsid w:val="00FB075B"/>
    <w:rsid w:val="00FB0889"/>
    <w:rsid w:val="00FB0BDF"/>
    <w:rsid w:val="00FB1DD1"/>
    <w:rsid w:val="00FB3130"/>
    <w:rsid w:val="00FB3E13"/>
    <w:rsid w:val="00FB43F7"/>
    <w:rsid w:val="00FB4CF6"/>
    <w:rsid w:val="00FB5535"/>
    <w:rsid w:val="00FB5B97"/>
    <w:rsid w:val="00FB67A6"/>
    <w:rsid w:val="00FB6C72"/>
    <w:rsid w:val="00FB7101"/>
    <w:rsid w:val="00FC041D"/>
    <w:rsid w:val="00FC0809"/>
    <w:rsid w:val="00FC0A4C"/>
    <w:rsid w:val="00FC18C6"/>
    <w:rsid w:val="00FC1EAD"/>
    <w:rsid w:val="00FC2383"/>
    <w:rsid w:val="00FC254E"/>
    <w:rsid w:val="00FC25D6"/>
    <w:rsid w:val="00FC33FC"/>
    <w:rsid w:val="00FC3583"/>
    <w:rsid w:val="00FC3B15"/>
    <w:rsid w:val="00FC3C98"/>
    <w:rsid w:val="00FC3DB8"/>
    <w:rsid w:val="00FC438A"/>
    <w:rsid w:val="00FC4E1D"/>
    <w:rsid w:val="00FC4EB8"/>
    <w:rsid w:val="00FC4FF6"/>
    <w:rsid w:val="00FC50EB"/>
    <w:rsid w:val="00FC609F"/>
    <w:rsid w:val="00FC636B"/>
    <w:rsid w:val="00FC6792"/>
    <w:rsid w:val="00FC7A41"/>
    <w:rsid w:val="00FC7EB8"/>
    <w:rsid w:val="00FD0601"/>
    <w:rsid w:val="00FD1598"/>
    <w:rsid w:val="00FD161E"/>
    <w:rsid w:val="00FD190C"/>
    <w:rsid w:val="00FD1C61"/>
    <w:rsid w:val="00FD1D81"/>
    <w:rsid w:val="00FD1E2B"/>
    <w:rsid w:val="00FD2C63"/>
    <w:rsid w:val="00FD31CF"/>
    <w:rsid w:val="00FD441A"/>
    <w:rsid w:val="00FD5064"/>
    <w:rsid w:val="00FD58EF"/>
    <w:rsid w:val="00FD5B36"/>
    <w:rsid w:val="00FD6928"/>
    <w:rsid w:val="00FD6EF7"/>
    <w:rsid w:val="00FD7B81"/>
    <w:rsid w:val="00FE06AB"/>
    <w:rsid w:val="00FE1E23"/>
    <w:rsid w:val="00FE20DB"/>
    <w:rsid w:val="00FE2C0A"/>
    <w:rsid w:val="00FE344C"/>
    <w:rsid w:val="00FE41B8"/>
    <w:rsid w:val="00FE49D7"/>
    <w:rsid w:val="00FE5028"/>
    <w:rsid w:val="00FE5568"/>
    <w:rsid w:val="00FE677E"/>
    <w:rsid w:val="00FE69BF"/>
    <w:rsid w:val="00FE6E3B"/>
    <w:rsid w:val="00FE73D8"/>
    <w:rsid w:val="00FF0A62"/>
    <w:rsid w:val="00FF1A61"/>
    <w:rsid w:val="00FF1D4D"/>
    <w:rsid w:val="00FF2E60"/>
    <w:rsid w:val="00FF3071"/>
    <w:rsid w:val="00FF376F"/>
    <w:rsid w:val="00FF3E10"/>
    <w:rsid w:val="00FF3EAB"/>
    <w:rsid w:val="00FF4108"/>
    <w:rsid w:val="00FF419B"/>
    <w:rsid w:val="00FF42AB"/>
    <w:rsid w:val="00FF4C58"/>
    <w:rsid w:val="00FF614F"/>
    <w:rsid w:val="00FF687C"/>
    <w:rsid w:val="00FF6B47"/>
    <w:rsid w:val="00FF7C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90DF975"/>
  <w15:docId w15:val="{C62F8FC0-7A0B-4D39-8468-717E49024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C0C8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92CF7"/>
    <w:pPr>
      <w:tabs>
        <w:tab w:val="center" w:pos="4252"/>
        <w:tab w:val="right" w:pos="8504"/>
      </w:tabs>
      <w:snapToGrid w:val="0"/>
    </w:pPr>
  </w:style>
  <w:style w:type="character" w:customStyle="1" w:styleId="a4">
    <w:name w:val="ヘッダー (文字)"/>
    <w:basedOn w:val="a0"/>
    <w:link w:val="a3"/>
    <w:uiPriority w:val="99"/>
    <w:rsid w:val="00F92CF7"/>
  </w:style>
  <w:style w:type="paragraph" w:styleId="a5">
    <w:name w:val="footer"/>
    <w:basedOn w:val="a"/>
    <w:link w:val="a6"/>
    <w:uiPriority w:val="99"/>
    <w:unhideWhenUsed/>
    <w:rsid w:val="00F92CF7"/>
    <w:pPr>
      <w:tabs>
        <w:tab w:val="center" w:pos="4252"/>
        <w:tab w:val="right" w:pos="8504"/>
      </w:tabs>
      <w:snapToGrid w:val="0"/>
    </w:pPr>
  </w:style>
  <w:style w:type="character" w:customStyle="1" w:styleId="a6">
    <w:name w:val="フッター (文字)"/>
    <w:basedOn w:val="a0"/>
    <w:link w:val="a5"/>
    <w:uiPriority w:val="99"/>
    <w:rsid w:val="00F92CF7"/>
  </w:style>
  <w:style w:type="paragraph" w:styleId="a7">
    <w:name w:val="Date"/>
    <w:basedOn w:val="a"/>
    <w:next w:val="a"/>
    <w:link w:val="a8"/>
    <w:uiPriority w:val="99"/>
    <w:semiHidden/>
    <w:unhideWhenUsed/>
    <w:rsid w:val="009A0A5B"/>
  </w:style>
  <w:style w:type="character" w:customStyle="1" w:styleId="a8">
    <w:name w:val="日付 (文字)"/>
    <w:basedOn w:val="a0"/>
    <w:link w:val="a7"/>
    <w:uiPriority w:val="99"/>
    <w:semiHidden/>
    <w:rsid w:val="009A0A5B"/>
  </w:style>
  <w:style w:type="paragraph" w:styleId="a9">
    <w:name w:val="List Paragraph"/>
    <w:basedOn w:val="a"/>
    <w:uiPriority w:val="34"/>
    <w:qFormat/>
    <w:rsid w:val="00B15A1E"/>
    <w:pPr>
      <w:ind w:leftChars="400" w:left="840"/>
    </w:pPr>
  </w:style>
  <w:style w:type="character" w:customStyle="1" w:styleId="st">
    <w:name w:val="st"/>
    <w:basedOn w:val="a0"/>
    <w:rsid w:val="00F949E5"/>
  </w:style>
  <w:style w:type="character" w:styleId="HTML">
    <w:name w:val="HTML Cite"/>
    <w:basedOn w:val="a0"/>
    <w:uiPriority w:val="99"/>
    <w:semiHidden/>
    <w:unhideWhenUsed/>
    <w:rsid w:val="00CB500F"/>
    <w:rPr>
      <w:i/>
      <w:iCs/>
    </w:rPr>
  </w:style>
  <w:style w:type="paragraph" w:styleId="aa">
    <w:name w:val="Balloon Text"/>
    <w:basedOn w:val="a"/>
    <w:link w:val="ab"/>
    <w:uiPriority w:val="99"/>
    <w:semiHidden/>
    <w:unhideWhenUsed/>
    <w:rsid w:val="00F0516C"/>
    <w:rPr>
      <w:rFonts w:asciiTheme="majorHAnsi" w:eastAsiaTheme="majorEastAsia" w:hAnsiTheme="majorHAnsi" w:cstheme="majorBidi"/>
      <w:sz w:val="18"/>
      <w:szCs w:val="18"/>
    </w:rPr>
  </w:style>
  <w:style w:type="character" w:customStyle="1" w:styleId="ab">
    <w:name w:val="吹き出し (文字)"/>
    <w:basedOn w:val="a0"/>
    <w:link w:val="aa"/>
    <w:uiPriority w:val="99"/>
    <w:semiHidden/>
    <w:rsid w:val="00F0516C"/>
    <w:rPr>
      <w:rFonts w:asciiTheme="majorHAnsi" w:eastAsiaTheme="majorEastAsia" w:hAnsiTheme="majorHAnsi" w:cstheme="majorBidi"/>
      <w:sz w:val="18"/>
      <w:szCs w:val="18"/>
    </w:rPr>
  </w:style>
  <w:style w:type="character" w:styleId="ac">
    <w:name w:val="Hyperlink"/>
    <w:rsid w:val="003278CC"/>
    <w:rPr>
      <w:color w:val="0000FF"/>
      <w:u w:val="single"/>
    </w:rPr>
  </w:style>
  <w:style w:type="paragraph" w:styleId="ad">
    <w:name w:val="Closing"/>
    <w:basedOn w:val="a"/>
    <w:link w:val="ae"/>
    <w:unhideWhenUsed/>
    <w:rsid w:val="008751C0"/>
    <w:pPr>
      <w:jc w:val="right"/>
    </w:pPr>
    <w:rPr>
      <w:sz w:val="24"/>
      <w:szCs w:val="24"/>
    </w:rPr>
  </w:style>
  <w:style w:type="character" w:customStyle="1" w:styleId="ae">
    <w:name w:val="結語 (文字)"/>
    <w:basedOn w:val="a0"/>
    <w:link w:val="ad"/>
    <w:uiPriority w:val="99"/>
    <w:rsid w:val="008751C0"/>
    <w:rPr>
      <w:sz w:val="24"/>
      <w:szCs w:val="24"/>
    </w:rPr>
  </w:style>
  <w:style w:type="table" w:customStyle="1" w:styleId="TableNormal">
    <w:name w:val="Table Normal"/>
    <w:rsid w:val="008751C0"/>
    <w:pPr>
      <w:pBdr>
        <w:top w:val="nil"/>
        <w:left w:val="nil"/>
        <w:bottom w:val="nil"/>
        <w:right w:val="nil"/>
        <w:between w:val="nil"/>
        <w:bar w:val="nil"/>
      </w:pBdr>
    </w:pPr>
    <w:rPr>
      <w:rFonts w:ascii="Times New Roman" w:hAnsi="Times New Roman" w:cs="Times New Roman"/>
      <w:kern w:val="0"/>
      <w:sz w:val="20"/>
      <w:szCs w:val="20"/>
      <w:bdr w:val="nil"/>
    </w:rPr>
    <w:tblPr>
      <w:tblInd w:w="0" w:type="dxa"/>
      <w:tblCellMar>
        <w:top w:w="0" w:type="dxa"/>
        <w:left w:w="0" w:type="dxa"/>
        <w:bottom w:w="0" w:type="dxa"/>
        <w:right w:w="0" w:type="dxa"/>
      </w:tblCellMar>
    </w:tblPr>
  </w:style>
  <w:style w:type="character" w:customStyle="1" w:styleId="af">
    <w:name w:val="なし"/>
    <w:rsid w:val="008751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638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zuchi@gunma-u.ac.j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459CD8-15F9-46B4-8FC3-2569EAE57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250</Words>
  <Characters>1427</Characters>
  <Application>Microsoft Office Word</Application>
  <DocSecurity>0</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umu Nii</dc:creator>
  <cp:lastModifiedBy>Harano Azuchi</cp:lastModifiedBy>
  <cp:revision>15</cp:revision>
  <cp:lastPrinted>2019-03-26T04:47:00Z</cp:lastPrinted>
  <dcterms:created xsi:type="dcterms:W3CDTF">2019-04-01T09:05:00Z</dcterms:created>
  <dcterms:modified xsi:type="dcterms:W3CDTF">2019-04-02T01:57:00Z</dcterms:modified>
</cp:coreProperties>
</file>